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4DB61C" w14:textId="77777777" w:rsidR="00BC3970" w:rsidRDefault="00BC3970" w:rsidP="006C1299">
      <w:pPr>
        <w:pStyle w:val="Title"/>
        <w:jc w:val="center"/>
        <w:rPr>
          <w:sz w:val="32"/>
          <w:szCs w:val="32"/>
        </w:rPr>
      </w:pPr>
    </w:p>
    <w:p w14:paraId="759F7F3D" w14:textId="77777777" w:rsidR="00BC3970" w:rsidRDefault="00BC3970" w:rsidP="00F54DE2">
      <w:pPr>
        <w:pStyle w:val="Title"/>
        <w:ind w:left="1440" w:firstLine="720"/>
        <w:jc w:val="center"/>
        <w:rPr>
          <w:sz w:val="32"/>
          <w:szCs w:val="32"/>
        </w:rPr>
      </w:pPr>
      <w:r>
        <w:rPr>
          <w:sz w:val="32"/>
          <w:szCs w:val="32"/>
        </w:rPr>
        <w:t>Gambling Treatment Follow-up Project</w:t>
      </w:r>
    </w:p>
    <w:p w14:paraId="636C001F" w14:textId="77777777" w:rsidR="00BC3970" w:rsidRPr="00BC3970" w:rsidRDefault="00BC3970" w:rsidP="00F54DE2">
      <w:pPr>
        <w:jc w:val="center"/>
      </w:pPr>
    </w:p>
    <w:p w14:paraId="32477A3A" w14:textId="66C64ABF" w:rsidR="006C1299" w:rsidRPr="00BC3970" w:rsidRDefault="00BC3970" w:rsidP="00F54DE2">
      <w:pPr>
        <w:pStyle w:val="Title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Participant </w:t>
      </w:r>
      <w:r w:rsidR="006C1299" w:rsidRPr="00BC3970">
        <w:rPr>
          <w:b/>
          <w:bCs/>
          <w:sz w:val="32"/>
          <w:szCs w:val="32"/>
        </w:rPr>
        <w:t xml:space="preserve">Consent </w:t>
      </w:r>
      <w:r w:rsidR="00B13962" w:rsidRPr="00BC3970">
        <w:rPr>
          <w:b/>
          <w:bCs/>
          <w:sz w:val="32"/>
          <w:szCs w:val="32"/>
        </w:rPr>
        <w:t>Instructions for Providers</w:t>
      </w:r>
    </w:p>
    <w:p w14:paraId="770FC1CA" w14:textId="77777777" w:rsidR="00BC3970" w:rsidRPr="00BC3970" w:rsidRDefault="00BC3970" w:rsidP="00BC3970"/>
    <w:p w14:paraId="4046EC56" w14:textId="77777777" w:rsidR="006C1299" w:rsidRDefault="006C1299" w:rsidP="006C1299"/>
    <w:p w14:paraId="2A5ACF38" w14:textId="6D365EC6" w:rsidR="006C1299" w:rsidRDefault="006C1299" w:rsidP="006C1299">
      <w:pPr>
        <w:pStyle w:val="ListParagraph"/>
        <w:numPr>
          <w:ilvl w:val="0"/>
          <w:numId w:val="1"/>
        </w:numPr>
        <w:spacing w:after="240"/>
      </w:pPr>
      <w:r>
        <w:t>Introduce the project to your new client. Feel free to</w:t>
      </w:r>
      <w:r w:rsidR="00BC3970">
        <w:t xml:space="preserve"> use your own words to introduce clients to this important project</w:t>
      </w:r>
      <w:r w:rsidR="0096140A">
        <w:t>,</w:t>
      </w:r>
      <w:r w:rsidR="00BC3970">
        <w:t xml:space="preserve"> or </w:t>
      </w:r>
      <w:r>
        <w:t>us</w:t>
      </w:r>
      <w:r w:rsidR="00BC3970">
        <w:t>e</w:t>
      </w:r>
      <w:r>
        <w:t xml:space="preserve"> the script below to guide your introduction:</w:t>
      </w:r>
    </w:p>
    <w:p w14:paraId="573DFF8B" w14:textId="0BDF671A" w:rsidR="00E4245F" w:rsidRDefault="00721A3D" w:rsidP="00E4245F">
      <w:pPr>
        <w:spacing w:after="240"/>
        <w:ind w:left="720"/>
        <w:rPr>
          <w:i/>
          <w:iCs/>
        </w:rPr>
      </w:pPr>
      <w:r w:rsidRPr="00E4245F">
        <w:rPr>
          <w:i/>
          <w:iCs/>
        </w:rPr>
        <w:t>“</w:t>
      </w:r>
      <w:r w:rsidR="00DA0884">
        <w:rPr>
          <w:i/>
          <w:iCs/>
        </w:rPr>
        <w:t>[Agency Name]</w:t>
      </w:r>
      <w:r w:rsidR="0089753A">
        <w:rPr>
          <w:i/>
          <w:iCs/>
        </w:rPr>
        <w:t xml:space="preserve"> is participating in an exciting project that relies on client feedback to improve treatment services across the state of Oregon. All clients </w:t>
      </w:r>
      <w:r w:rsidR="005745C8">
        <w:rPr>
          <w:i/>
          <w:iCs/>
        </w:rPr>
        <w:t xml:space="preserve">receiving state-funded treatment for problem gambling, gaming, or support as a concerned other </w:t>
      </w:r>
      <w:r w:rsidR="0089753A">
        <w:rPr>
          <w:i/>
          <w:iCs/>
        </w:rPr>
        <w:t xml:space="preserve">in Oregon are being asked to share their experience </w:t>
      </w:r>
      <w:r w:rsidR="00DA0884">
        <w:rPr>
          <w:i/>
          <w:iCs/>
        </w:rPr>
        <w:t>with</w:t>
      </w:r>
      <w:r w:rsidR="0089753A">
        <w:rPr>
          <w:i/>
          <w:iCs/>
        </w:rPr>
        <w:t xml:space="preserve"> a</w:t>
      </w:r>
      <w:r w:rsidR="00EC62D0">
        <w:rPr>
          <w:i/>
          <w:iCs/>
        </w:rPr>
        <w:t xml:space="preserve">n independent </w:t>
      </w:r>
      <w:r w:rsidR="007E3E6F">
        <w:rPr>
          <w:i/>
          <w:iCs/>
        </w:rPr>
        <w:t>Oregon-based</w:t>
      </w:r>
      <w:r w:rsidR="00EC62D0">
        <w:rPr>
          <w:i/>
          <w:iCs/>
        </w:rPr>
        <w:t xml:space="preserve"> research team. Your participation would not only be used to help future clients, </w:t>
      </w:r>
      <w:r w:rsidR="0096140A">
        <w:rPr>
          <w:i/>
          <w:iCs/>
        </w:rPr>
        <w:t xml:space="preserve">but </w:t>
      </w:r>
      <w:r w:rsidR="00EC62D0">
        <w:rPr>
          <w:i/>
          <w:iCs/>
        </w:rPr>
        <w:t xml:space="preserve">it </w:t>
      </w:r>
      <w:r w:rsidR="005745C8">
        <w:rPr>
          <w:i/>
          <w:iCs/>
        </w:rPr>
        <w:t xml:space="preserve">would </w:t>
      </w:r>
      <w:r w:rsidR="00EC62D0">
        <w:rPr>
          <w:i/>
          <w:iCs/>
        </w:rPr>
        <w:t xml:space="preserve">also </w:t>
      </w:r>
      <w:r w:rsidR="005745C8">
        <w:rPr>
          <w:i/>
          <w:iCs/>
        </w:rPr>
        <w:t>provide</w:t>
      </w:r>
      <w:r w:rsidR="00EC62D0">
        <w:rPr>
          <w:i/>
          <w:iCs/>
        </w:rPr>
        <w:t xml:space="preserve"> extra support for you in the form of periodic check</w:t>
      </w:r>
      <w:r w:rsidR="005745C8">
        <w:rPr>
          <w:i/>
          <w:iCs/>
        </w:rPr>
        <w:t>-</w:t>
      </w:r>
      <w:r w:rsidR="00EC62D0">
        <w:rPr>
          <w:i/>
          <w:iCs/>
        </w:rPr>
        <w:t>in</w:t>
      </w:r>
      <w:r w:rsidR="005745C8">
        <w:rPr>
          <w:i/>
          <w:iCs/>
        </w:rPr>
        <w:t>s</w:t>
      </w:r>
      <w:r w:rsidR="00EC62D0">
        <w:rPr>
          <w:i/>
          <w:iCs/>
        </w:rPr>
        <w:t>.</w:t>
      </w:r>
    </w:p>
    <w:p w14:paraId="7D703285" w14:textId="4BDE5FCF" w:rsidR="00E4245F" w:rsidRDefault="00721A3D" w:rsidP="00E4245F">
      <w:pPr>
        <w:spacing w:after="240"/>
        <w:ind w:left="720"/>
        <w:rPr>
          <w:i/>
          <w:iCs/>
        </w:rPr>
      </w:pPr>
      <w:r w:rsidRPr="00E4245F">
        <w:rPr>
          <w:i/>
          <w:iCs/>
        </w:rPr>
        <w:t xml:space="preserve">Participation </w:t>
      </w:r>
      <w:r w:rsidR="007D6E62" w:rsidRPr="00E4245F">
        <w:rPr>
          <w:i/>
          <w:iCs/>
        </w:rPr>
        <w:t>involve</w:t>
      </w:r>
      <w:r w:rsidR="007D6E62">
        <w:rPr>
          <w:i/>
          <w:iCs/>
        </w:rPr>
        <w:t>s</w:t>
      </w:r>
      <w:r w:rsidRPr="00E4245F">
        <w:rPr>
          <w:i/>
          <w:iCs/>
        </w:rPr>
        <w:t xml:space="preserve"> completing </w:t>
      </w:r>
      <w:r w:rsidR="00DA0884">
        <w:rPr>
          <w:i/>
          <w:iCs/>
        </w:rPr>
        <w:t>telephone surveys every few months, focus</w:t>
      </w:r>
      <w:r w:rsidR="007D6E62">
        <w:rPr>
          <w:i/>
          <w:iCs/>
        </w:rPr>
        <w:t>ing</w:t>
      </w:r>
      <w:r w:rsidR="00DA0884">
        <w:rPr>
          <w:i/>
          <w:iCs/>
        </w:rPr>
        <w:t xml:space="preserve"> on h</w:t>
      </w:r>
      <w:r w:rsidRPr="00E4245F">
        <w:rPr>
          <w:i/>
          <w:iCs/>
        </w:rPr>
        <w:t xml:space="preserve">ow your treatment </w:t>
      </w:r>
      <w:r w:rsidR="00DA0884">
        <w:rPr>
          <w:i/>
          <w:iCs/>
        </w:rPr>
        <w:t>has been</w:t>
      </w:r>
      <w:r w:rsidRPr="00E4245F">
        <w:rPr>
          <w:i/>
          <w:iCs/>
        </w:rPr>
        <w:t xml:space="preserve"> and what could be done better. </w:t>
      </w:r>
      <w:r w:rsidR="005745C8">
        <w:rPr>
          <w:i/>
          <w:iCs/>
        </w:rPr>
        <w:t>Your</w:t>
      </w:r>
      <w:r w:rsidRPr="00E4245F">
        <w:rPr>
          <w:i/>
          <w:iCs/>
        </w:rPr>
        <w:t xml:space="preserve"> participati</w:t>
      </w:r>
      <w:r w:rsidR="00FD376A">
        <w:rPr>
          <w:i/>
          <w:iCs/>
        </w:rPr>
        <w:t>on</w:t>
      </w:r>
      <w:r w:rsidRPr="00E4245F">
        <w:rPr>
          <w:i/>
          <w:iCs/>
        </w:rPr>
        <w:t xml:space="preserve"> </w:t>
      </w:r>
      <w:r w:rsidR="006907C2">
        <w:rPr>
          <w:i/>
          <w:iCs/>
        </w:rPr>
        <w:t>will</w:t>
      </w:r>
      <w:r w:rsidRPr="00E4245F">
        <w:rPr>
          <w:i/>
          <w:iCs/>
        </w:rPr>
        <w:t xml:space="preserve"> help improve </w:t>
      </w:r>
      <w:r w:rsidR="005745C8">
        <w:rPr>
          <w:i/>
          <w:iCs/>
        </w:rPr>
        <w:t>[problem gambling/gaming/concerned other]</w:t>
      </w:r>
      <w:r w:rsidRPr="00E4245F">
        <w:rPr>
          <w:i/>
          <w:iCs/>
        </w:rPr>
        <w:t xml:space="preserve"> </w:t>
      </w:r>
      <w:r w:rsidR="00E4245F" w:rsidRPr="00E4245F">
        <w:rPr>
          <w:i/>
          <w:iCs/>
        </w:rPr>
        <w:t>treatment for Oregonians</w:t>
      </w:r>
      <w:r w:rsidR="005745C8">
        <w:rPr>
          <w:i/>
          <w:iCs/>
        </w:rPr>
        <w:t xml:space="preserve">. This is entirely voluntary; </w:t>
      </w:r>
      <w:r w:rsidRPr="00E4245F">
        <w:rPr>
          <w:i/>
          <w:iCs/>
        </w:rPr>
        <w:t>you can opt out at any time</w:t>
      </w:r>
      <w:r w:rsidR="0096140A">
        <w:rPr>
          <w:i/>
          <w:iCs/>
        </w:rPr>
        <w:t>,</w:t>
      </w:r>
      <w:r w:rsidRPr="00E4245F">
        <w:rPr>
          <w:i/>
          <w:iCs/>
        </w:rPr>
        <w:t xml:space="preserve"> and it will never affect the care you receive here with me.</w:t>
      </w:r>
      <w:r w:rsidR="00E4245F" w:rsidRPr="00E4245F">
        <w:rPr>
          <w:i/>
          <w:iCs/>
        </w:rPr>
        <w:t xml:space="preserve"> </w:t>
      </w:r>
    </w:p>
    <w:p w14:paraId="7EED99F9" w14:textId="557E8FC2" w:rsidR="00035ECC" w:rsidRPr="00035ECC" w:rsidRDefault="005745C8" w:rsidP="00E4245F">
      <w:pPr>
        <w:spacing w:after="240"/>
        <w:ind w:left="720"/>
      </w:pPr>
      <w:r>
        <w:rPr>
          <w:i/>
          <w:iCs/>
        </w:rPr>
        <w:t>Here</w:t>
      </w:r>
      <w:r w:rsidR="00E4245F" w:rsidRPr="00E4245F">
        <w:rPr>
          <w:i/>
          <w:iCs/>
        </w:rPr>
        <w:t xml:space="preserve"> is some more information from the evaluation team</w:t>
      </w:r>
      <w:r>
        <w:rPr>
          <w:i/>
          <w:iCs/>
        </w:rPr>
        <w:t>.”</w:t>
      </w:r>
      <w:r w:rsidR="00E4245F" w:rsidRPr="00E4245F">
        <w:rPr>
          <w:i/>
          <w:iCs/>
        </w:rPr>
        <w:t xml:space="preserve"> </w:t>
      </w:r>
      <w:r w:rsidR="00E4245F">
        <w:t>[</w:t>
      </w:r>
      <w:r>
        <w:t>P</w:t>
      </w:r>
      <w:r w:rsidR="00E4245F">
        <w:t>rovide the consent form]</w:t>
      </w:r>
    </w:p>
    <w:p w14:paraId="1D1D2BFF" w14:textId="1E54EE78" w:rsidR="00F54DE2" w:rsidRDefault="00F54DE2" w:rsidP="00F54DE2">
      <w:pPr>
        <w:pStyle w:val="ListParagraph"/>
        <w:numPr>
          <w:ilvl w:val="0"/>
          <w:numId w:val="1"/>
        </w:numPr>
      </w:pPr>
      <w:r w:rsidRPr="002369B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E2C155C" wp14:editId="09303671">
                <wp:simplePos x="0" y="0"/>
                <wp:positionH relativeFrom="page">
                  <wp:posOffset>1460500</wp:posOffset>
                </wp:positionH>
                <wp:positionV relativeFrom="paragraph">
                  <wp:posOffset>153035</wp:posOffset>
                </wp:positionV>
                <wp:extent cx="182880" cy="182880"/>
                <wp:effectExtent l="0" t="0" r="26670" b="26670"/>
                <wp:wrapNone/>
                <wp:docPr id="2020182526" name="Rectangle 20201825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067F20" id="Rectangle 2020182526" o:spid="_x0000_s1026" style="position:absolute;margin-left:115pt;margin-top:12.05pt;width:14.4pt;height:14.4pt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" filled="f">
                <w10:wrap anchorx="page"/>
              </v:rect>
            </w:pict>
          </mc:Fallback>
        </mc:AlternateContent>
      </w:r>
      <w:r w:rsidR="006C1299">
        <w:t xml:space="preserve">Make sure the client </w:t>
      </w:r>
      <w:r w:rsidR="00BC3970">
        <w:t xml:space="preserve">checks one of the boxes on the top of page 2 of the consent form indicating:   </w:t>
      </w:r>
      <w:r w:rsidR="006C1299">
        <w:t xml:space="preserve"> </w:t>
      </w:r>
      <w:r w:rsidR="00BC3970">
        <w:t xml:space="preserve">  </w:t>
      </w:r>
    </w:p>
    <w:p w14:paraId="3177E6F5" w14:textId="1CF30175" w:rsidR="006C1299" w:rsidRPr="00BC3970" w:rsidRDefault="00F54DE2" w:rsidP="00F54DE2">
      <w:pPr>
        <w:pStyle w:val="ListParagraph"/>
        <w:spacing w:after="240"/>
        <w:ind w:left="720"/>
      </w:pPr>
      <w:r w:rsidRPr="002369B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F65C966" wp14:editId="27A43965">
                <wp:simplePos x="0" y="0"/>
                <wp:positionH relativeFrom="margin">
                  <wp:posOffset>2905125</wp:posOffset>
                </wp:positionH>
                <wp:positionV relativeFrom="paragraph">
                  <wp:posOffset>635</wp:posOffset>
                </wp:positionV>
                <wp:extent cx="182880" cy="182880"/>
                <wp:effectExtent l="0" t="0" r="26670" b="26670"/>
                <wp:wrapNone/>
                <wp:docPr id="867065240" name="Rectangle 867065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645723" id="Rectangle 867065240" o:spid="_x0000_s1026" style="position:absolute;margin-left:228.75pt;margin-top:.05pt;width:14.4pt;height:14.4pt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" filled="f">
                <w10:wrap anchorx="margin"/>
              </v:rect>
            </w:pict>
          </mc:Fallback>
        </mc:AlternateContent>
      </w:r>
      <w:r w:rsidR="00BC3970">
        <w:t xml:space="preserve">    </w:t>
      </w:r>
      <w:r>
        <w:t xml:space="preserve">            </w:t>
      </w:r>
      <w:r w:rsidR="00BC3970" w:rsidRPr="00BC3970">
        <w:t>Willing to Participate</w:t>
      </w:r>
      <w:r w:rsidR="00BC3970">
        <w:t xml:space="preserve">           or           </w:t>
      </w:r>
      <w:r w:rsidR="00BC3970" w:rsidRPr="00BC3970">
        <w:t xml:space="preserve"> Do </w:t>
      </w:r>
      <w:r w:rsidR="00BC3970" w:rsidRPr="00BC3970">
        <w:rPr>
          <w:u w:val="single"/>
        </w:rPr>
        <w:t>NOT</w:t>
      </w:r>
      <w:r w:rsidR="00BC3970" w:rsidRPr="00BC3970">
        <w:t xml:space="preserve"> Want to Participate</w:t>
      </w:r>
    </w:p>
    <w:p w14:paraId="6B4D80CE" w14:textId="46F1B245" w:rsidR="006C1299" w:rsidRDefault="006C1299" w:rsidP="006C1299">
      <w:pPr>
        <w:pStyle w:val="ListParagraph"/>
        <w:numPr>
          <w:ilvl w:val="0"/>
          <w:numId w:val="1"/>
        </w:numPr>
        <w:spacing w:after="240"/>
      </w:pPr>
      <w:r>
        <w:t>If they consent to participate:</w:t>
      </w:r>
      <w:r w:rsidR="00BC3970" w:rsidRPr="00BC3970">
        <w:rPr>
          <w:noProof/>
          <w:lang w:bidi="ar-SA"/>
        </w:rPr>
        <w:t xml:space="preserve"> </w:t>
      </w:r>
    </w:p>
    <w:p w14:paraId="408CED18" w14:textId="4E9B3F27" w:rsidR="006C1299" w:rsidRDefault="006C1299" w:rsidP="006C1299">
      <w:pPr>
        <w:pStyle w:val="ListParagraph"/>
        <w:numPr>
          <w:ilvl w:val="1"/>
          <w:numId w:val="1"/>
        </w:numPr>
        <w:spacing w:after="240"/>
      </w:pPr>
      <w:r>
        <w:t xml:space="preserve">Please ensure </w:t>
      </w:r>
      <w:r w:rsidR="005745C8" w:rsidRPr="005745C8">
        <w:rPr>
          <w:u w:val="single"/>
        </w:rPr>
        <w:t>ALL</w:t>
      </w:r>
      <w:r>
        <w:t xml:space="preserve"> fields are </w:t>
      </w:r>
      <w:r w:rsidR="005745C8">
        <w:t xml:space="preserve">accurate and </w:t>
      </w:r>
      <w:r>
        <w:t>complete.</w:t>
      </w:r>
    </w:p>
    <w:p w14:paraId="7F5DC134" w14:textId="2EDFFA26" w:rsidR="006C1299" w:rsidRDefault="006C1299" w:rsidP="006C1299">
      <w:pPr>
        <w:pStyle w:val="ListParagraph"/>
        <w:numPr>
          <w:ilvl w:val="1"/>
          <w:numId w:val="1"/>
        </w:numPr>
        <w:spacing w:after="240"/>
      </w:pPr>
      <w:r>
        <w:t xml:space="preserve">Encourage the participant to program our contact number into their phone to avoid our calls going to spam or </w:t>
      </w:r>
      <w:r w:rsidR="0096140A">
        <w:t>being ignored as an</w:t>
      </w:r>
      <w:r>
        <w:t xml:space="preserve"> unknown number.</w:t>
      </w:r>
      <w:r w:rsidR="0096140A">
        <w:t xml:space="preserve"> (See the bottom of page 2 for a</w:t>
      </w:r>
      <w:r w:rsidR="007D6E62">
        <w:t xml:space="preserve"> </w:t>
      </w:r>
      <w:r w:rsidR="0096140A">
        <w:t>virtual contact card).</w:t>
      </w:r>
    </w:p>
    <w:p w14:paraId="0190A32F" w14:textId="614B7389" w:rsidR="006C1299" w:rsidRDefault="006C1299" w:rsidP="006C1299">
      <w:pPr>
        <w:pStyle w:val="ListParagraph"/>
        <w:numPr>
          <w:ilvl w:val="2"/>
          <w:numId w:val="1"/>
        </w:numPr>
        <w:spacing w:after="240"/>
      </w:pPr>
      <w:r>
        <w:t xml:space="preserve">Project contact name: </w:t>
      </w:r>
      <w:r w:rsidR="003B574C">
        <w:t>Treatment Evaluation Project</w:t>
      </w:r>
      <w:r w:rsidR="005745C8">
        <w:t xml:space="preserve"> </w:t>
      </w:r>
      <w:r w:rsidR="005745C8" w:rsidRPr="005745C8">
        <w:rPr>
          <w:i/>
          <w:iCs/>
        </w:rPr>
        <w:t>(they will be contacted by one of our research team members)</w:t>
      </w:r>
    </w:p>
    <w:p w14:paraId="1AFBF0EA" w14:textId="439BC9FD" w:rsidR="006C1299" w:rsidRPr="00A632F5" w:rsidRDefault="006C1299" w:rsidP="006C1299">
      <w:pPr>
        <w:pStyle w:val="ListParagraph"/>
        <w:numPr>
          <w:ilvl w:val="2"/>
          <w:numId w:val="1"/>
        </w:numPr>
        <w:spacing w:after="240"/>
      </w:pPr>
      <w:r>
        <w:t xml:space="preserve">Project contact number: </w:t>
      </w:r>
      <w:r w:rsidRPr="00F54DE2">
        <w:rPr>
          <w:b/>
          <w:bCs/>
          <w:i/>
          <w:iCs/>
        </w:rPr>
        <w:t>503-270-3902</w:t>
      </w:r>
      <w:r>
        <w:t xml:space="preserve"> </w:t>
      </w:r>
      <w:r>
        <w:rPr>
          <w:i/>
          <w:iCs/>
        </w:rPr>
        <w:t>(Note: This</w:t>
      </w:r>
      <w:r w:rsidR="003B574C">
        <w:rPr>
          <w:i/>
          <w:iCs/>
        </w:rPr>
        <w:t xml:space="preserve"> is a confidential</w:t>
      </w:r>
      <w:r>
        <w:rPr>
          <w:i/>
          <w:iCs/>
        </w:rPr>
        <w:t xml:space="preserve"> line only used for </w:t>
      </w:r>
      <w:r w:rsidR="00B13962">
        <w:rPr>
          <w:i/>
          <w:iCs/>
        </w:rPr>
        <w:t>the follow-up</w:t>
      </w:r>
      <w:r>
        <w:rPr>
          <w:i/>
          <w:iCs/>
        </w:rPr>
        <w:t xml:space="preserve"> project)</w:t>
      </w:r>
    </w:p>
    <w:p w14:paraId="360D9427" w14:textId="548BD167" w:rsidR="00047111" w:rsidRDefault="00047111" w:rsidP="00A632F5">
      <w:pPr>
        <w:pStyle w:val="ListParagraph"/>
        <w:numPr>
          <w:ilvl w:val="1"/>
          <w:numId w:val="1"/>
        </w:numPr>
        <w:spacing w:after="240"/>
      </w:pPr>
      <w:r>
        <w:t>We suggest uploading a copy into the client’s chart</w:t>
      </w:r>
      <w:r w:rsidR="00F54DE2">
        <w:t xml:space="preserve"> as the form serves as client consent for you to release information (ROI) or you can </w:t>
      </w:r>
      <w:r w:rsidR="005745C8">
        <w:t>choose</w:t>
      </w:r>
      <w:r w:rsidR="00F54DE2">
        <w:t xml:space="preserve"> to obtain a separate ROI</w:t>
      </w:r>
      <w:r>
        <w:t>.</w:t>
      </w:r>
    </w:p>
    <w:p w14:paraId="73BBB360" w14:textId="7E153A03" w:rsidR="00F54DE2" w:rsidRDefault="00F54DE2" w:rsidP="00F54DE2">
      <w:pPr>
        <w:pStyle w:val="ListParagraph"/>
        <w:numPr>
          <w:ilvl w:val="0"/>
          <w:numId w:val="1"/>
        </w:numPr>
        <w:spacing w:after="240"/>
        <w:ind w:right="-300"/>
      </w:pPr>
      <w:r>
        <w:t>Regardless of</w:t>
      </w:r>
      <w:r w:rsidR="00B13962">
        <w:t xml:space="preserve"> </w:t>
      </w:r>
      <w:r w:rsidR="005745C8">
        <w:t>whether</w:t>
      </w:r>
      <w:r w:rsidR="00B13962">
        <w:t xml:space="preserve"> the client indicated “Yes” or “No”, please fax the consent form </w:t>
      </w:r>
      <w:r w:rsidR="00A632F5">
        <w:t xml:space="preserve">to the evaluation team at </w:t>
      </w:r>
      <w:r w:rsidR="00A632F5" w:rsidRPr="00F54DE2">
        <w:rPr>
          <w:b/>
          <w:bCs/>
          <w:i/>
          <w:iCs/>
        </w:rPr>
        <w:t>1-503-270-3980</w:t>
      </w:r>
      <w:r w:rsidR="00A632F5">
        <w:t>.</w:t>
      </w:r>
      <w:r w:rsidR="00047111">
        <w:t xml:space="preserve"> </w:t>
      </w:r>
    </w:p>
    <w:p w14:paraId="7CCCEF03" w14:textId="12527524" w:rsidR="001D543B" w:rsidRPr="00E513C9" w:rsidRDefault="00047111" w:rsidP="00E513C9">
      <w:pPr>
        <w:pStyle w:val="ListParagraph"/>
        <w:spacing w:after="240"/>
        <w:ind w:left="720" w:right="-300"/>
      </w:pPr>
      <w:r>
        <w:t>If you do not have access to fax, you can send a</w:t>
      </w:r>
      <w:r w:rsidR="00F54DE2">
        <w:t xml:space="preserve"> copy of the completed consent form via your agency’s HIPAA</w:t>
      </w:r>
      <w:r>
        <w:t>-compliant email</w:t>
      </w:r>
      <w:r w:rsidR="00F54DE2">
        <w:t xml:space="preserve"> to </w:t>
      </w:r>
      <w:proofErr w:type="gramStart"/>
      <w:r w:rsidR="00F54DE2" w:rsidRPr="00F54DE2">
        <w:rPr>
          <w:b/>
          <w:bCs/>
          <w:i/>
          <w:iCs/>
        </w:rPr>
        <w:t>PG_Tx_Evaluation@problemgamblingsolutions.com</w:t>
      </w:r>
      <w:r w:rsidR="00F54DE2" w:rsidRPr="00F54DE2">
        <w:t xml:space="preserve"> </w:t>
      </w:r>
      <w:r w:rsidR="00F54DE2">
        <w:t xml:space="preserve"> </w:t>
      </w:r>
      <w:r>
        <w:t>(</w:t>
      </w:r>
      <w:proofErr w:type="gramEnd"/>
      <w:r>
        <w:t xml:space="preserve">make sure this is </w:t>
      </w:r>
      <w:r w:rsidR="00F54DE2">
        <w:t>sent as a</w:t>
      </w:r>
      <w:r>
        <w:t xml:space="preserve"> secure email).</w:t>
      </w:r>
    </w:p>
    <w:p w14:paraId="676F6585" w14:textId="77777777" w:rsidR="00E513C9" w:rsidRDefault="00E513C9" w:rsidP="00E513C9">
      <w:pPr>
        <w:pStyle w:val="Title"/>
        <w:jc w:val="center"/>
        <w:rPr>
          <w:sz w:val="32"/>
          <w:szCs w:val="32"/>
        </w:rPr>
      </w:pPr>
    </w:p>
    <w:p w14:paraId="23C0F90C" w14:textId="7A0E233D" w:rsidR="00E513C9" w:rsidRDefault="00E513C9" w:rsidP="00E513C9">
      <w:pPr>
        <w:pStyle w:val="Title"/>
        <w:jc w:val="center"/>
        <w:rPr>
          <w:sz w:val="32"/>
          <w:szCs w:val="32"/>
        </w:rPr>
      </w:pPr>
    </w:p>
    <w:p w14:paraId="0EA56237" w14:textId="77777777" w:rsidR="009558FE" w:rsidRDefault="009558FE" w:rsidP="009558FE"/>
    <w:p w14:paraId="447D3BA2" w14:textId="77777777" w:rsidR="009558FE" w:rsidRDefault="009558FE" w:rsidP="009558FE"/>
    <w:p w14:paraId="3A7448E7" w14:textId="77777777" w:rsidR="009558FE" w:rsidRDefault="009558FE" w:rsidP="009558FE"/>
    <w:p w14:paraId="7F13554C" w14:textId="77777777" w:rsidR="009558FE" w:rsidRPr="009558FE" w:rsidRDefault="009558FE" w:rsidP="009558FE"/>
    <w:p w14:paraId="2F0A66C2" w14:textId="3D1F1701" w:rsidR="00E513C9" w:rsidRDefault="0028649A" w:rsidP="00E513C9">
      <w:pPr>
        <w:pStyle w:val="Title"/>
        <w:jc w:val="center"/>
        <w:rPr>
          <w:sz w:val="32"/>
          <w:szCs w:val="32"/>
        </w:rPr>
      </w:pPr>
      <w:r w:rsidRPr="00BC3970">
        <w:rPr>
          <w:sz w:val="32"/>
          <w:szCs w:val="32"/>
        </w:rPr>
        <w:t>Consent to Participate</w:t>
      </w:r>
      <w:r w:rsidR="00E4245F" w:rsidRPr="00BC3970">
        <w:rPr>
          <w:sz w:val="32"/>
          <w:szCs w:val="32"/>
        </w:rPr>
        <w:t xml:space="preserve">: </w:t>
      </w:r>
      <w:r w:rsidRPr="00BC3970">
        <w:rPr>
          <w:sz w:val="32"/>
          <w:szCs w:val="32"/>
        </w:rPr>
        <w:t>Follow-Up Evaluation</w:t>
      </w:r>
    </w:p>
    <w:p w14:paraId="74FB6509" w14:textId="77777777" w:rsidR="00E513C9" w:rsidRPr="00E513C9" w:rsidRDefault="00E513C9" w:rsidP="00E513C9"/>
    <w:p w14:paraId="54153185" w14:textId="69E1DE96" w:rsidR="00980CCF" w:rsidRDefault="00980CCF" w:rsidP="00CC6350">
      <w:pPr>
        <w:rPr>
          <w:sz w:val="24"/>
          <w:szCs w:val="24"/>
        </w:rPr>
      </w:pPr>
      <w:r w:rsidRPr="00980CCF">
        <w:rPr>
          <w:b/>
          <w:bCs/>
          <w:sz w:val="24"/>
          <w:szCs w:val="24"/>
        </w:rPr>
        <w:t>Why Your Participation Matters</w:t>
      </w:r>
    </w:p>
    <w:p w14:paraId="3124484A" w14:textId="0077EF47" w:rsidR="000B7BB3" w:rsidRPr="000B7BB3" w:rsidRDefault="000B7BB3" w:rsidP="000B7BB3">
      <w:pPr>
        <w:pStyle w:val="ListParagraph"/>
        <w:numPr>
          <w:ilvl w:val="0"/>
          <w:numId w:val="16"/>
        </w:numPr>
        <w:rPr>
          <w:b/>
          <w:bCs/>
          <w:sz w:val="24"/>
          <w:szCs w:val="24"/>
        </w:rPr>
      </w:pPr>
      <w:r w:rsidRPr="000B7BB3">
        <w:rPr>
          <w:sz w:val="24"/>
          <w:szCs w:val="24"/>
        </w:rPr>
        <w:t>To</w:t>
      </w:r>
      <w:r w:rsidR="00980CCF" w:rsidRPr="000B7BB3">
        <w:rPr>
          <w:sz w:val="24"/>
          <w:szCs w:val="24"/>
        </w:rPr>
        <w:t xml:space="preserve"> ensure you and others receive the best care possible, it’s important to evaluate services and better understand what factors are related to positive outcomes. </w:t>
      </w:r>
    </w:p>
    <w:p w14:paraId="23199640" w14:textId="77777777" w:rsidR="000B7BB3" w:rsidRPr="000B7BB3" w:rsidRDefault="000B7BB3" w:rsidP="000B7BB3">
      <w:pPr>
        <w:pStyle w:val="ListParagraph"/>
        <w:numPr>
          <w:ilvl w:val="0"/>
          <w:numId w:val="16"/>
        </w:numPr>
        <w:rPr>
          <w:b/>
          <w:bCs/>
          <w:sz w:val="24"/>
          <w:szCs w:val="24"/>
        </w:rPr>
      </w:pPr>
      <w:r w:rsidRPr="000B7BB3">
        <w:rPr>
          <w:sz w:val="24"/>
          <w:szCs w:val="24"/>
        </w:rPr>
        <w:t>This</w:t>
      </w:r>
      <w:r w:rsidR="0028649A" w:rsidRPr="000B7BB3">
        <w:rPr>
          <w:sz w:val="24"/>
          <w:szCs w:val="24"/>
        </w:rPr>
        <w:t xml:space="preserve"> evaluatio</w:t>
      </w:r>
      <w:r w:rsidRPr="000B7BB3">
        <w:rPr>
          <w:sz w:val="24"/>
          <w:szCs w:val="24"/>
        </w:rPr>
        <w:t>n</w:t>
      </w:r>
      <w:r w:rsidR="0028649A" w:rsidRPr="000B7BB3">
        <w:rPr>
          <w:sz w:val="24"/>
          <w:szCs w:val="24"/>
        </w:rPr>
        <w:t xml:space="preserve"> is</w:t>
      </w:r>
      <w:r w:rsidR="003405AA" w:rsidRPr="000B7BB3">
        <w:rPr>
          <w:sz w:val="24"/>
          <w:szCs w:val="24"/>
        </w:rPr>
        <w:t xml:space="preserve"> </w:t>
      </w:r>
      <w:r w:rsidR="00CC6350" w:rsidRPr="000B7BB3">
        <w:rPr>
          <w:sz w:val="24"/>
          <w:szCs w:val="24"/>
        </w:rPr>
        <w:t>contracted</w:t>
      </w:r>
      <w:r w:rsidR="003405AA" w:rsidRPr="000B7BB3">
        <w:rPr>
          <w:sz w:val="24"/>
          <w:szCs w:val="24"/>
        </w:rPr>
        <w:t xml:space="preserve"> by the Oregon Health Authority and</w:t>
      </w:r>
      <w:r w:rsidR="0028649A" w:rsidRPr="000B7BB3">
        <w:rPr>
          <w:sz w:val="24"/>
          <w:szCs w:val="24"/>
        </w:rPr>
        <w:t xml:space="preserve"> conducted by a team of clinically trained researchers from Problem Gambling Solutions, Inc., based </w:t>
      </w:r>
      <w:r w:rsidR="00E4245F" w:rsidRPr="000B7BB3">
        <w:rPr>
          <w:sz w:val="24"/>
          <w:szCs w:val="24"/>
        </w:rPr>
        <w:t>in</w:t>
      </w:r>
      <w:r w:rsidR="0028649A" w:rsidRPr="000B7BB3">
        <w:rPr>
          <w:sz w:val="24"/>
          <w:szCs w:val="24"/>
        </w:rPr>
        <w:t xml:space="preserve"> Oregon.</w:t>
      </w:r>
      <w:r w:rsidR="00DE1B19" w:rsidRPr="000B7BB3">
        <w:rPr>
          <w:sz w:val="24"/>
          <w:szCs w:val="24"/>
        </w:rPr>
        <w:t xml:space="preserve"> </w:t>
      </w:r>
    </w:p>
    <w:p w14:paraId="298D115F" w14:textId="6B793267" w:rsidR="0028649A" w:rsidRPr="000B7BB3" w:rsidRDefault="000B7BB3" w:rsidP="000B7BB3">
      <w:pPr>
        <w:pStyle w:val="ListParagraph"/>
        <w:numPr>
          <w:ilvl w:val="0"/>
          <w:numId w:val="16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Y</w:t>
      </w:r>
      <w:r w:rsidR="00DE1B19" w:rsidRPr="000B7BB3">
        <w:rPr>
          <w:b/>
          <w:bCs/>
          <w:sz w:val="24"/>
          <w:szCs w:val="24"/>
        </w:rPr>
        <w:t>our treatment</w:t>
      </w:r>
      <w:r w:rsidR="006513F4" w:rsidRPr="000B7BB3">
        <w:rPr>
          <w:b/>
          <w:bCs/>
          <w:sz w:val="24"/>
          <w:szCs w:val="24"/>
        </w:rPr>
        <w:t xml:space="preserve"> and life</w:t>
      </w:r>
      <w:r w:rsidR="00DE1B19" w:rsidRPr="000B7BB3">
        <w:rPr>
          <w:b/>
          <w:bCs/>
          <w:sz w:val="24"/>
          <w:szCs w:val="24"/>
        </w:rPr>
        <w:t xml:space="preserve"> experience</w:t>
      </w:r>
      <w:r w:rsidRPr="000B7BB3">
        <w:rPr>
          <w:b/>
          <w:bCs/>
          <w:sz w:val="24"/>
          <w:szCs w:val="24"/>
        </w:rPr>
        <w:t>s</w:t>
      </w:r>
      <w:r w:rsidR="00DE1B19" w:rsidRPr="000B7BB3">
        <w:rPr>
          <w:b/>
          <w:bCs/>
          <w:sz w:val="24"/>
          <w:szCs w:val="24"/>
        </w:rPr>
        <w:t xml:space="preserve"> </w:t>
      </w:r>
      <w:r w:rsidRPr="000B7BB3">
        <w:rPr>
          <w:b/>
          <w:bCs/>
          <w:sz w:val="24"/>
          <w:szCs w:val="24"/>
        </w:rPr>
        <w:t>are</w:t>
      </w:r>
      <w:r w:rsidR="00DE1B19" w:rsidRPr="000B7BB3">
        <w:rPr>
          <w:b/>
          <w:bCs/>
          <w:sz w:val="24"/>
          <w:szCs w:val="24"/>
        </w:rPr>
        <w:t xml:space="preserve"> </w:t>
      </w:r>
      <w:r w:rsidR="00471AF1" w:rsidRPr="000B7BB3">
        <w:rPr>
          <w:b/>
          <w:bCs/>
          <w:sz w:val="24"/>
          <w:szCs w:val="24"/>
        </w:rPr>
        <w:t>critical</w:t>
      </w:r>
      <w:r w:rsidR="00DE1B19" w:rsidRPr="000B7BB3">
        <w:rPr>
          <w:b/>
          <w:bCs/>
          <w:sz w:val="24"/>
          <w:szCs w:val="24"/>
        </w:rPr>
        <w:t xml:space="preserve"> for improving programs across the state</w:t>
      </w:r>
      <w:r w:rsidR="006513F4" w:rsidRPr="000B7BB3">
        <w:rPr>
          <w:b/>
          <w:bCs/>
          <w:sz w:val="24"/>
          <w:szCs w:val="24"/>
        </w:rPr>
        <w:t xml:space="preserve"> and furthering our understanding of change</w:t>
      </w:r>
      <w:r w:rsidR="00DE1B19" w:rsidRPr="000B7BB3">
        <w:rPr>
          <w:b/>
          <w:bCs/>
          <w:sz w:val="24"/>
          <w:szCs w:val="24"/>
        </w:rPr>
        <w:t>.</w:t>
      </w:r>
    </w:p>
    <w:p w14:paraId="5D04E8AD" w14:textId="77777777" w:rsidR="000B7BB3" w:rsidRDefault="000B7BB3" w:rsidP="000B7BB3"/>
    <w:p w14:paraId="7C850F5B" w14:textId="77777777" w:rsidR="000B7BB3" w:rsidRDefault="000B7BB3" w:rsidP="000B7BB3">
      <w:pPr>
        <w:rPr>
          <w:b/>
          <w:bCs/>
          <w:sz w:val="24"/>
          <w:szCs w:val="24"/>
        </w:rPr>
      </w:pPr>
      <w:r w:rsidRPr="00980CCF">
        <w:rPr>
          <w:b/>
          <w:bCs/>
          <w:sz w:val="24"/>
          <w:szCs w:val="24"/>
        </w:rPr>
        <w:t>What Participation Involves</w:t>
      </w:r>
    </w:p>
    <w:p w14:paraId="17AB0747" w14:textId="2AEAB448" w:rsidR="000B7BB3" w:rsidRPr="00E513C9" w:rsidRDefault="000B7BB3" w:rsidP="000B7BB3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E513C9">
        <w:rPr>
          <w:sz w:val="24"/>
          <w:szCs w:val="24"/>
        </w:rPr>
        <w:t>Complete brief (10-</w:t>
      </w:r>
      <w:r w:rsidR="007A1F4E">
        <w:rPr>
          <w:sz w:val="24"/>
          <w:szCs w:val="24"/>
        </w:rPr>
        <w:t>15-minute</w:t>
      </w:r>
      <w:r w:rsidRPr="00E513C9">
        <w:rPr>
          <w:sz w:val="24"/>
          <w:szCs w:val="24"/>
        </w:rPr>
        <w:t>) phone interviews with a research assistant</w:t>
      </w:r>
    </w:p>
    <w:p w14:paraId="1742F3F4" w14:textId="77777777" w:rsidR="000B7BB3" w:rsidRPr="00E513C9" w:rsidRDefault="000B7BB3" w:rsidP="000B7BB3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E513C9">
        <w:rPr>
          <w:sz w:val="24"/>
          <w:szCs w:val="24"/>
        </w:rPr>
        <w:t xml:space="preserve">Phone interviews are scheduled </w:t>
      </w:r>
      <w:r>
        <w:rPr>
          <w:sz w:val="24"/>
          <w:szCs w:val="24"/>
        </w:rPr>
        <w:t xml:space="preserve">for </w:t>
      </w:r>
      <w:r w:rsidRPr="00E513C9">
        <w:rPr>
          <w:sz w:val="24"/>
          <w:szCs w:val="24"/>
        </w:rPr>
        <w:t>30</w:t>
      </w:r>
      <w:r>
        <w:rPr>
          <w:sz w:val="24"/>
          <w:szCs w:val="24"/>
        </w:rPr>
        <w:t>,</w:t>
      </w:r>
      <w:r w:rsidRPr="00E513C9">
        <w:rPr>
          <w:sz w:val="24"/>
          <w:szCs w:val="24"/>
        </w:rPr>
        <w:t xml:space="preserve"> 90, 180, &amp; 365 days after starting treatment</w:t>
      </w:r>
      <w:r>
        <w:rPr>
          <w:sz w:val="24"/>
          <w:szCs w:val="24"/>
        </w:rPr>
        <w:t>,</w:t>
      </w:r>
      <w:r w:rsidRPr="00E513C9">
        <w:rPr>
          <w:sz w:val="24"/>
          <w:szCs w:val="24"/>
        </w:rPr>
        <w:t xml:space="preserve"> </w:t>
      </w:r>
      <w:r>
        <w:rPr>
          <w:sz w:val="24"/>
          <w:szCs w:val="24"/>
        </w:rPr>
        <w:t>when leaving treatment, and 180 &amp; 365 days</w:t>
      </w:r>
      <w:r w:rsidRPr="00E513C9">
        <w:rPr>
          <w:sz w:val="24"/>
          <w:szCs w:val="24"/>
        </w:rPr>
        <w:t xml:space="preserve"> after exiting treatment</w:t>
      </w:r>
    </w:p>
    <w:p w14:paraId="7E95A437" w14:textId="77777777" w:rsidR="000B7BB3" w:rsidRDefault="000B7BB3" w:rsidP="000B7BB3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E513C9">
        <w:rPr>
          <w:sz w:val="24"/>
          <w:szCs w:val="24"/>
        </w:rPr>
        <w:t>Answer questions on treatment experience</w:t>
      </w:r>
      <w:r>
        <w:rPr>
          <w:sz w:val="24"/>
          <w:szCs w:val="24"/>
        </w:rPr>
        <w:t>,</w:t>
      </w:r>
      <w:r w:rsidRPr="00E513C9">
        <w:rPr>
          <w:sz w:val="24"/>
          <w:szCs w:val="24"/>
        </w:rPr>
        <w:t xml:space="preserve"> including how you are doing, what you’ve found helpful, and advice you would give others</w:t>
      </w:r>
    </w:p>
    <w:p w14:paraId="4DC9C43F" w14:textId="77777777" w:rsidR="000B7BB3" w:rsidRDefault="000B7BB3" w:rsidP="000B7BB3">
      <w:pPr>
        <w:ind w:left="360"/>
        <w:rPr>
          <w:i/>
          <w:iCs/>
          <w:sz w:val="24"/>
          <w:szCs w:val="24"/>
        </w:rPr>
      </w:pPr>
    </w:p>
    <w:p w14:paraId="507A7EE0" w14:textId="62244D01" w:rsidR="000B7BB3" w:rsidRDefault="000B7BB3" w:rsidP="000B7BB3">
      <w:pPr>
        <w:ind w:left="360"/>
        <w:rPr>
          <w:sz w:val="24"/>
          <w:szCs w:val="24"/>
        </w:rPr>
      </w:pPr>
      <w:r w:rsidRPr="00E513C9">
        <w:rPr>
          <w:i/>
          <w:iCs/>
          <w:sz w:val="24"/>
          <w:szCs w:val="24"/>
        </w:rPr>
        <w:t>Note:</w:t>
      </w:r>
      <w:r w:rsidRPr="00E513C9">
        <w:rPr>
          <w:sz w:val="24"/>
          <w:szCs w:val="24"/>
        </w:rPr>
        <w:t xml:space="preserve"> Your </w:t>
      </w:r>
      <w:r w:rsidRPr="00E513C9">
        <w:rPr>
          <w:b/>
          <w:bCs/>
          <w:sz w:val="24"/>
          <w:szCs w:val="24"/>
        </w:rPr>
        <w:t>contact information is stored separately</w:t>
      </w:r>
      <w:r w:rsidRPr="00E513C9">
        <w:rPr>
          <w:sz w:val="24"/>
          <w:szCs w:val="24"/>
        </w:rPr>
        <w:t xml:space="preserve"> from your survey responses. It is used </w:t>
      </w:r>
      <w:r w:rsidR="007A1F4E">
        <w:rPr>
          <w:b/>
          <w:bCs/>
          <w:sz w:val="24"/>
          <w:szCs w:val="24"/>
        </w:rPr>
        <w:t xml:space="preserve">solely to contact you </w:t>
      </w:r>
      <w:r w:rsidR="007A1F4E" w:rsidRPr="007A1F4E">
        <w:rPr>
          <w:sz w:val="24"/>
          <w:szCs w:val="24"/>
        </w:rPr>
        <w:t xml:space="preserve">and is never shared with anyone </w:t>
      </w:r>
      <w:r w:rsidRPr="007A1F4E">
        <w:rPr>
          <w:sz w:val="24"/>
          <w:szCs w:val="24"/>
        </w:rPr>
        <w:t>outside</w:t>
      </w:r>
      <w:r w:rsidRPr="00E513C9">
        <w:rPr>
          <w:sz w:val="24"/>
          <w:szCs w:val="24"/>
        </w:rPr>
        <w:t xml:space="preserve"> the evaluation team</w:t>
      </w:r>
      <w:r w:rsidR="007A1F4E">
        <w:rPr>
          <w:sz w:val="24"/>
          <w:szCs w:val="24"/>
        </w:rPr>
        <w:t xml:space="preserve"> or your clinician</w:t>
      </w:r>
      <w:r w:rsidRPr="00E513C9">
        <w:rPr>
          <w:sz w:val="24"/>
          <w:szCs w:val="24"/>
        </w:rPr>
        <w:t>.</w:t>
      </w:r>
    </w:p>
    <w:p w14:paraId="00E432B3" w14:textId="77777777" w:rsidR="000B7BB3" w:rsidRDefault="000B7BB3" w:rsidP="000B7BB3">
      <w:pPr>
        <w:rPr>
          <w:rStyle w:val="Strong"/>
        </w:rPr>
      </w:pPr>
    </w:p>
    <w:p w14:paraId="446B1C45" w14:textId="066236FD" w:rsidR="000B7BB3" w:rsidRDefault="00980CCF" w:rsidP="000B7BB3">
      <w:r>
        <w:rPr>
          <w:rStyle w:val="Strong"/>
        </w:rPr>
        <w:t>Your Privacy and Trust Are a Priority</w:t>
      </w:r>
      <w:r w:rsidR="000B7BB3">
        <w:rPr>
          <w:rStyle w:val="Strong"/>
        </w:rPr>
        <w:t>.</w:t>
      </w:r>
      <w:r w:rsidR="000B7BB3">
        <w:t xml:space="preserve"> </w:t>
      </w:r>
    </w:p>
    <w:p w14:paraId="7DB80250" w14:textId="43F59B2E" w:rsidR="00CC6350" w:rsidRDefault="00980CCF" w:rsidP="000B7BB3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0B7BB3">
        <w:rPr>
          <w:sz w:val="24"/>
          <w:szCs w:val="24"/>
        </w:rPr>
        <w:t xml:space="preserve">Your name and other identifying information </w:t>
      </w:r>
      <w:r w:rsidR="00CC6350" w:rsidRPr="000B7BB3">
        <w:rPr>
          <w:rStyle w:val="Strong"/>
          <w:sz w:val="24"/>
          <w:szCs w:val="24"/>
        </w:rPr>
        <w:t>are confidential</w:t>
      </w:r>
      <w:r w:rsidR="00CC6350" w:rsidRPr="000B7BB3">
        <w:rPr>
          <w:rStyle w:val="Strong"/>
          <w:b w:val="0"/>
          <w:bCs w:val="0"/>
          <w:sz w:val="24"/>
          <w:szCs w:val="24"/>
        </w:rPr>
        <w:t xml:space="preserve">. Unless there is </w:t>
      </w:r>
      <w:r w:rsidRPr="000B7BB3">
        <w:rPr>
          <w:sz w:val="24"/>
          <w:szCs w:val="24"/>
        </w:rPr>
        <w:t xml:space="preserve">an </w:t>
      </w:r>
      <w:r w:rsidRPr="000B7BB3">
        <w:rPr>
          <w:rStyle w:val="Strong"/>
          <w:b w:val="0"/>
          <w:bCs w:val="0"/>
          <w:sz w:val="24"/>
          <w:szCs w:val="24"/>
        </w:rPr>
        <w:t>imminent safety threat</w:t>
      </w:r>
      <w:r w:rsidRPr="000B7BB3">
        <w:rPr>
          <w:sz w:val="24"/>
          <w:szCs w:val="24"/>
        </w:rPr>
        <w:t xml:space="preserve"> to yourself or someone else</w:t>
      </w:r>
      <w:r w:rsidR="00CC6350" w:rsidRPr="000B7BB3">
        <w:rPr>
          <w:sz w:val="24"/>
          <w:szCs w:val="24"/>
        </w:rPr>
        <w:t>, your information will never be shared</w:t>
      </w:r>
      <w:r w:rsidRPr="000B7BB3">
        <w:rPr>
          <w:sz w:val="24"/>
          <w:szCs w:val="24"/>
        </w:rPr>
        <w:t xml:space="preserve">. In </w:t>
      </w:r>
      <w:r w:rsidR="00CC6350" w:rsidRPr="000B7BB3">
        <w:rPr>
          <w:sz w:val="24"/>
          <w:szCs w:val="24"/>
        </w:rPr>
        <w:t>these cases of severe risk</w:t>
      </w:r>
      <w:r w:rsidRPr="000B7BB3">
        <w:rPr>
          <w:sz w:val="24"/>
          <w:szCs w:val="24"/>
        </w:rPr>
        <w:t>, we will talk with you about steps to protect against harm.</w:t>
      </w:r>
    </w:p>
    <w:p w14:paraId="6A3162D1" w14:textId="39CB0DB8" w:rsidR="000B7BB3" w:rsidRPr="000B7BB3" w:rsidRDefault="000B7BB3" w:rsidP="000B7BB3">
      <w:pPr>
        <w:pStyle w:val="ListParagraph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 xml:space="preserve">Your provider(s) </w:t>
      </w:r>
      <w:r w:rsidR="007A1F4E">
        <w:rPr>
          <w:sz w:val="24"/>
          <w:szCs w:val="24"/>
        </w:rPr>
        <w:t xml:space="preserve">may be aware if you are </w:t>
      </w:r>
      <w:proofErr w:type="gramStart"/>
      <w:r w:rsidR="00107C38">
        <w:rPr>
          <w:sz w:val="24"/>
          <w:szCs w:val="24"/>
        </w:rPr>
        <w:t>participating</w:t>
      </w:r>
      <w:r w:rsidR="009A6F51">
        <w:rPr>
          <w:sz w:val="24"/>
          <w:szCs w:val="24"/>
        </w:rPr>
        <w:t>,</w:t>
      </w:r>
      <w:r w:rsidR="00107C38">
        <w:rPr>
          <w:sz w:val="24"/>
          <w:szCs w:val="24"/>
        </w:rPr>
        <w:t xml:space="preserve"> but</w:t>
      </w:r>
      <w:proofErr w:type="gramEnd"/>
      <w:r w:rsidR="007A1F4E">
        <w:rPr>
          <w:sz w:val="24"/>
          <w:szCs w:val="24"/>
        </w:rPr>
        <w:t xml:space="preserve"> </w:t>
      </w:r>
      <w:r>
        <w:rPr>
          <w:sz w:val="24"/>
          <w:szCs w:val="24"/>
        </w:rPr>
        <w:t>will not have access to your responses.</w:t>
      </w:r>
      <w:r w:rsidR="009A6F51">
        <w:rPr>
          <w:sz w:val="24"/>
          <w:szCs w:val="24"/>
        </w:rPr>
        <w:t xml:space="preserve"> We may also communicate with your provider if we believe we have inaccurate information.</w:t>
      </w:r>
    </w:p>
    <w:p w14:paraId="186E6BD2" w14:textId="0E97C802" w:rsidR="00980CCF" w:rsidRPr="000B7BB3" w:rsidRDefault="000B7BB3" w:rsidP="00CC6350">
      <w:pPr>
        <w:pStyle w:val="ListParagraph"/>
        <w:numPr>
          <w:ilvl w:val="0"/>
          <w:numId w:val="12"/>
        </w:numPr>
        <w:rPr>
          <w:b/>
          <w:bCs/>
          <w:sz w:val="24"/>
          <w:szCs w:val="24"/>
        </w:rPr>
      </w:pPr>
      <w:r>
        <w:rPr>
          <w:rStyle w:val="Strong"/>
          <w:b w:val="0"/>
          <w:bCs w:val="0"/>
          <w:sz w:val="24"/>
          <w:szCs w:val="24"/>
        </w:rPr>
        <w:t>Data is stored in password-protected, secure files.</w:t>
      </w:r>
    </w:p>
    <w:p w14:paraId="5F028F84" w14:textId="27C50943" w:rsidR="00980CCF" w:rsidRPr="000B7BB3" w:rsidRDefault="007A1F4E" w:rsidP="00703C48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We expect that, s</w:t>
      </w:r>
      <w:r w:rsidR="000B7BB3">
        <w:rPr>
          <w:sz w:val="24"/>
          <w:szCs w:val="24"/>
        </w:rPr>
        <w:t>ometimes</w:t>
      </w:r>
      <w:r>
        <w:rPr>
          <w:sz w:val="24"/>
          <w:szCs w:val="24"/>
        </w:rPr>
        <w:t>,</w:t>
      </w:r>
      <w:r w:rsidR="000B7BB3">
        <w:rPr>
          <w:sz w:val="24"/>
          <w:szCs w:val="24"/>
        </w:rPr>
        <w:t xml:space="preserve"> other people </w:t>
      </w:r>
      <w:r>
        <w:rPr>
          <w:sz w:val="24"/>
          <w:szCs w:val="24"/>
        </w:rPr>
        <w:t>may have access to your</w:t>
      </w:r>
      <w:r w:rsidR="000B7BB3">
        <w:rPr>
          <w:sz w:val="24"/>
          <w:szCs w:val="24"/>
        </w:rPr>
        <w:t xml:space="preserve"> phone. </w:t>
      </w:r>
      <w:r w:rsidR="000B7BB3" w:rsidRPr="000B7BB3">
        <w:rPr>
          <w:sz w:val="24"/>
          <w:szCs w:val="24"/>
        </w:rPr>
        <w:t xml:space="preserve">We will </w:t>
      </w:r>
      <w:r w:rsidR="000B7BB3">
        <w:rPr>
          <w:sz w:val="24"/>
          <w:szCs w:val="24"/>
        </w:rPr>
        <w:t>always verify</w:t>
      </w:r>
      <w:r w:rsidR="00980CCF" w:rsidRPr="000B7BB3">
        <w:rPr>
          <w:sz w:val="24"/>
          <w:szCs w:val="24"/>
        </w:rPr>
        <w:t xml:space="preserve"> your identity before sharing </w:t>
      </w:r>
      <w:r w:rsidR="000B7BB3">
        <w:rPr>
          <w:sz w:val="24"/>
          <w:szCs w:val="24"/>
        </w:rPr>
        <w:t xml:space="preserve">any details about the nature of the </w:t>
      </w:r>
      <w:r w:rsidR="00980CCF" w:rsidRPr="000B7BB3">
        <w:rPr>
          <w:sz w:val="24"/>
          <w:szCs w:val="24"/>
        </w:rPr>
        <w:t>call</w:t>
      </w:r>
      <w:r w:rsidR="000B7BB3">
        <w:rPr>
          <w:sz w:val="24"/>
          <w:szCs w:val="24"/>
        </w:rPr>
        <w:t xml:space="preserve">. </w:t>
      </w:r>
    </w:p>
    <w:p w14:paraId="6FEA741F" w14:textId="6105CAD5" w:rsidR="00E513C9" w:rsidRPr="00E513C9" w:rsidRDefault="00E513C9" w:rsidP="000B7BB3">
      <w:pPr>
        <w:rPr>
          <w:sz w:val="24"/>
          <w:szCs w:val="24"/>
        </w:rPr>
      </w:pPr>
    </w:p>
    <w:p w14:paraId="63196384" w14:textId="572BE076" w:rsidR="00C2600D" w:rsidRDefault="00C2600D" w:rsidP="00CC6350">
      <w:pPr>
        <w:pStyle w:val="BodyText"/>
        <w:spacing w:after="240"/>
        <w:ind w:right="133"/>
        <w:jc w:val="both"/>
        <w:rPr>
          <w:b/>
          <w:bCs/>
        </w:rPr>
      </w:pPr>
      <w:r w:rsidRPr="001D543B">
        <w:t>By consenting to participate in this project, you consent for your counselor to fax the completed form to our evaluation team</w:t>
      </w:r>
      <w:r w:rsidR="00A27DE8">
        <w:t xml:space="preserve"> and understand </w:t>
      </w:r>
      <w:r w:rsidR="007A1F4E">
        <w:t xml:space="preserve">that </w:t>
      </w:r>
      <w:r w:rsidR="00FA5C76">
        <w:t>a member of the evaluation team will contact you</w:t>
      </w:r>
      <w:r w:rsidR="00A27DE8">
        <w:t xml:space="preserve"> within one </w:t>
      </w:r>
      <w:r w:rsidR="00D34F81">
        <w:t>week</w:t>
      </w:r>
      <w:r w:rsidR="00A27DE8">
        <w:t xml:space="preserve"> to discuss the project with you in more detail, address any questions you have, and welcome you into the project.  During your </w:t>
      </w:r>
      <w:r w:rsidR="00D34F81">
        <w:t xml:space="preserve">project </w:t>
      </w:r>
      <w:r w:rsidR="00A27DE8">
        <w:t>participation, you can decline to answer any questions that may cause you discomfort</w:t>
      </w:r>
      <w:r w:rsidR="000B7BB3">
        <w:t>,</w:t>
      </w:r>
      <w:r w:rsidR="00A27DE8">
        <w:t xml:space="preserve"> and </w:t>
      </w:r>
      <w:r w:rsidR="00A27DE8" w:rsidRPr="00D34F81">
        <w:rPr>
          <w:b/>
          <w:bCs/>
        </w:rPr>
        <w:t xml:space="preserve">you can opt out of the evaluation project at any </w:t>
      </w:r>
      <w:r w:rsidR="00D34F81" w:rsidRPr="00D34F81">
        <w:rPr>
          <w:b/>
          <w:bCs/>
        </w:rPr>
        <w:t>time,</w:t>
      </w:r>
      <w:r w:rsidR="00A27DE8" w:rsidRPr="00D34F81">
        <w:rPr>
          <w:b/>
          <w:bCs/>
        </w:rPr>
        <w:t xml:space="preserve"> and it will not affect </w:t>
      </w:r>
      <w:r w:rsidR="007A1F4E">
        <w:rPr>
          <w:b/>
          <w:bCs/>
        </w:rPr>
        <w:t>your ability to r</w:t>
      </w:r>
      <w:r w:rsidR="00A27DE8" w:rsidRPr="00D34F81">
        <w:rPr>
          <w:b/>
          <w:bCs/>
        </w:rPr>
        <w:t>eceive</w:t>
      </w:r>
      <w:r w:rsidR="007A1F4E">
        <w:rPr>
          <w:b/>
          <w:bCs/>
        </w:rPr>
        <w:t xml:space="preserve"> care.</w:t>
      </w:r>
    </w:p>
    <w:p w14:paraId="4F4074E9" w14:textId="77777777" w:rsidR="007D6E62" w:rsidRPr="00D34F81" w:rsidRDefault="007D6E62" w:rsidP="00CC6350">
      <w:pPr>
        <w:pStyle w:val="BodyText"/>
        <w:spacing w:after="240"/>
        <w:ind w:right="133"/>
        <w:jc w:val="both"/>
        <w:rPr>
          <w:b/>
          <w:bCs/>
        </w:rPr>
      </w:pPr>
    </w:p>
    <w:p w14:paraId="5A3CCD47" w14:textId="2BAD9CA8" w:rsidR="001D543B" w:rsidRDefault="003B574C" w:rsidP="00E513C9">
      <w:pPr>
        <w:pStyle w:val="BodyText"/>
        <w:tabs>
          <w:tab w:val="left" w:pos="5139"/>
        </w:tabs>
        <w:rPr>
          <w:b/>
          <w:bCs/>
          <w:sz w:val="22"/>
          <w:szCs w:val="22"/>
        </w:rPr>
      </w:pPr>
      <w:r w:rsidRPr="001E746E">
        <w:rPr>
          <w:noProof/>
        </w:rPr>
        <w:drawing>
          <wp:anchor distT="0" distB="0" distL="114300" distR="114300" simplePos="0" relativeHeight="251777024" behindDoc="0" locked="0" layoutInCell="1" allowOverlap="1" wp14:anchorId="040D8CD7" wp14:editId="14D09C41">
            <wp:simplePos x="0" y="0"/>
            <wp:positionH relativeFrom="column">
              <wp:posOffset>5023485</wp:posOffset>
            </wp:positionH>
            <wp:positionV relativeFrom="paragraph">
              <wp:posOffset>76200</wp:posOffset>
            </wp:positionV>
            <wp:extent cx="638175" cy="629285"/>
            <wp:effectExtent l="0" t="0" r="9525" b="0"/>
            <wp:wrapNone/>
            <wp:docPr id="1437619945" name="Picture 1" descr="A qr code with a few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619945" name="Picture 1" descr="A qr code with a few squares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175" cy="629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D72314E" wp14:editId="55527991">
                <wp:simplePos x="0" y="0"/>
                <wp:positionH relativeFrom="column">
                  <wp:posOffset>3347085</wp:posOffset>
                </wp:positionH>
                <wp:positionV relativeFrom="paragraph">
                  <wp:posOffset>94615</wp:posOffset>
                </wp:positionV>
                <wp:extent cx="1533525" cy="590550"/>
                <wp:effectExtent l="0" t="0" r="9525" b="0"/>
                <wp:wrapNone/>
                <wp:docPr id="463957640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3525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3A053F5" w14:textId="01834858" w:rsidR="00FA5C76" w:rsidRDefault="00FA5C76" w:rsidP="00FA5C76">
                            <w:r>
                              <w:t>Scan the QR code for the</w:t>
                            </w:r>
                            <w:r w:rsidRPr="00FA5C76">
                              <w:rPr>
                                <w:b/>
                                <w:bCs/>
                              </w:rPr>
                              <w:t xml:space="preserve"> project contac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72314E"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26" type="#_x0000_t202" style="position:absolute;margin-left:263.55pt;margin-top:7.45pt;width:120.75pt;height:46.5pt;z-index:2517760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" fillcolor="white [3201]" stroked="f" strokeweight=".5pt">
                <v:textbox>
                  <w:txbxContent>
                    <w:p w14:paraId="33A053F5" w14:textId="01834858" w:rsidR="00FA5C76" w:rsidRDefault="00FA5C76" w:rsidP="00FA5C76">
                      <w:r>
                        <w:t>Scan the QR code for the</w:t>
                      </w:r>
                      <w:r w:rsidRPr="00FA5C76">
                        <w:rPr>
                          <w:b/>
                          <w:bCs/>
                        </w:rPr>
                        <w:t xml:space="preserve"> project contact inform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282748A1" wp14:editId="73D2A640">
                <wp:simplePos x="0" y="0"/>
                <wp:positionH relativeFrom="margin">
                  <wp:posOffset>3280424</wp:posOffset>
                </wp:positionH>
                <wp:positionV relativeFrom="paragraph">
                  <wp:posOffset>8890</wp:posOffset>
                </wp:positionV>
                <wp:extent cx="2466975" cy="762000"/>
                <wp:effectExtent l="0" t="0" r="28575" b="19050"/>
                <wp:wrapNone/>
                <wp:docPr id="476880584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975" cy="762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8FD2C5D" id="Rectangle 26" o:spid="_x0000_s1026" style="position:absolute;margin-left:258.3pt;margin-top:.7pt;width:194.25pt;height:60pt;z-index:2517739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" fillcolor="white [3201]" strokecolor="#9bbb59 [3206]" strokeweight="2pt">
                <w10:wrap anchorx="margin"/>
              </v:rect>
            </w:pict>
          </mc:Fallback>
        </mc:AlternateContent>
      </w:r>
      <w:r w:rsidRPr="00FA5C76">
        <w:rPr>
          <w:b/>
          <w:bCs/>
          <w:noProof/>
          <w:sz w:val="22"/>
          <w:szCs w:val="22"/>
        </w:rPr>
        <w:drawing>
          <wp:anchor distT="0" distB="0" distL="114300" distR="114300" simplePos="0" relativeHeight="251770880" behindDoc="0" locked="0" layoutInCell="1" allowOverlap="1" wp14:anchorId="2B44FE62" wp14:editId="2F163924">
            <wp:simplePos x="0" y="0"/>
            <wp:positionH relativeFrom="column">
              <wp:posOffset>2065020</wp:posOffset>
            </wp:positionH>
            <wp:positionV relativeFrom="paragraph">
              <wp:posOffset>67310</wp:posOffset>
            </wp:positionV>
            <wp:extent cx="641350" cy="657860"/>
            <wp:effectExtent l="0" t="0" r="6350" b="8890"/>
            <wp:wrapNone/>
            <wp:docPr id="1021365445" name="Picture 1" descr="A qr code with a few black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365445" name="Picture 1" descr="A qr code with a few black squares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350" cy="65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50A3B541" wp14:editId="4F761F2B">
                <wp:simplePos x="0" y="0"/>
                <wp:positionH relativeFrom="column">
                  <wp:posOffset>426720</wp:posOffset>
                </wp:positionH>
                <wp:positionV relativeFrom="paragraph">
                  <wp:posOffset>97790</wp:posOffset>
                </wp:positionV>
                <wp:extent cx="1533525" cy="590550"/>
                <wp:effectExtent l="0" t="0" r="9525" b="0"/>
                <wp:wrapNone/>
                <wp:docPr id="1727109798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3525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3D67F0" w14:textId="7123D842" w:rsidR="00FA5C76" w:rsidRDefault="00FA5C76">
                            <w:r>
                              <w:t xml:space="preserve">Scan the QR code for an </w:t>
                            </w:r>
                            <w:r w:rsidRPr="00FA5C76">
                              <w:rPr>
                                <w:b/>
                                <w:bCs/>
                              </w:rPr>
                              <w:t>informational</w:t>
                            </w:r>
                            <w:r>
                              <w:t xml:space="preserve"> </w:t>
                            </w:r>
                            <w:r w:rsidRPr="00FA5C76">
                              <w:rPr>
                                <w:b/>
                                <w:bCs/>
                              </w:rPr>
                              <w:t>vide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A3B541" id="_x0000_s1027" type="#_x0000_t202" style="position:absolute;margin-left:33.6pt;margin-top:7.7pt;width:120.75pt;height:46.5pt;z-index:2517719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" fillcolor="white [3201]" stroked="f" strokeweight=".5pt">
                <v:textbox>
                  <w:txbxContent>
                    <w:p w14:paraId="053D67F0" w14:textId="7123D842" w:rsidR="00FA5C76" w:rsidRDefault="00FA5C76">
                      <w:r>
                        <w:t xml:space="preserve">Scan the QR code for an </w:t>
                      </w:r>
                      <w:r w:rsidRPr="00FA5C76">
                        <w:rPr>
                          <w:b/>
                          <w:bCs/>
                        </w:rPr>
                        <w:t>informational</w:t>
                      </w:r>
                      <w:r>
                        <w:t xml:space="preserve"> </w:t>
                      </w:r>
                      <w:r w:rsidRPr="00FA5C76">
                        <w:rPr>
                          <w:b/>
                          <w:bCs/>
                        </w:rPr>
                        <w:t>vide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0367" behindDoc="0" locked="0" layoutInCell="1" allowOverlap="1" wp14:anchorId="3B48AC75" wp14:editId="18BF7117">
                <wp:simplePos x="0" y="0"/>
                <wp:positionH relativeFrom="margin">
                  <wp:posOffset>360073</wp:posOffset>
                </wp:positionH>
                <wp:positionV relativeFrom="paragraph">
                  <wp:posOffset>12065</wp:posOffset>
                </wp:positionV>
                <wp:extent cx="2466975" cy="762000"/>
                <wp:effectExtent l="0" t="0" r="28575" b="19050"/>
                <wp:wrapNone/>
                <wp:docPr id="574462542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975" cy="762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323A60" id="Rectangle 26" o:spid="_x0000_s1026" style="position:absolute;margin-left:28.35pt;margin-top:.95pt;width:194.25pt;height:60pt;z-index:25177036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" fillcolor="white [3201]" strokecolor="#f79646 [3209]" strokeweight="2pt">
                <w10:wrap anchorx="margin"/>
              </v:rect>
            </w:pict>
          </mc:Fallback>
        </mc:AlternateContent>
      </w:r>
    </w:p>
    <w:p w14:paraId="433224B0" w14:textId="3716709C" w:rsidR="00CC6350" w:rsidRDefault="00CC6350" w:rsidP="00E513C9">
      <w:pPr>
        <w:pStyle w:val="BodyText"/>
        <w:tabs>
          <w:tab w:val="left" w:pos="5139"/>
        </w:tabs>
        <w:rPr>
          <w:b/>
          <w:bCs/>
          <w:sz w:val="22"/>
          <w:szCs w:val="22"/>
        </w:rPr>
      </w:pPr>
    </w:p>
    <w:p w14:paraId="6B31FB3A" w14:textId="02468684" w:rsidR="00CC6350" w:rsidRDefault="00CC6350" w:rsidP="00E513C9">
      <w:pPr>
        <w:pStyle w:val="BodyText"/>
        <w:tabs>
          <w:tab w:val="left" w:pos="5139"/>
        </w:tabs>
        <w:rPr>
          <w:b/>
          <w:bCs/>
          <w:sz w:val="22"/>
          <w:szCs w:val="22"/>
        </w:rPr>
      </w:pPr>
    </w:p>
    <w:p w14:paraId="7AC3E91C" w14:textId="77777777" w:rsidR="00CC6350" w:rsidRDefault="00CC6350" w:rsidP="00CC6350">
      <w:pPr>
        <w:pStyle w:val="BodyText"/>
        <w:tabs>
          <w:tab w:val="left" w:pos="5139"/>
        </w:tabs>
        <w:rPr>
          <w:b/>
          <w:bCs/>
        </w:rPr>
      </w:pPr>
    </w:p>
    <w:p w14:paraId="5D523BF6" w14:textId="77777777" w:rsidR="00CC6350" w:rsidRDefault="00CC6350" w:rsidP="00CC6350">
      <w:pPr>
        <w:pStyle w:val="BodyText"/>
        <w:tabs>
          <w:tab w:val="left" w:pos="5139"/>
        </w:tabs>
        <w:jc w:val="center"/>
        <w:rPr>
          <w:b/>
          <w:bCs/>
        </w:rPr>
      </w:pPr>
    </w:p>
    <w:p w14:paraId="6244792F" w14:textId="77777777" w:rsidR="00CC6350" w:rsidRDefault="00CC6350" w:rsidP="00CC6350">
      <w:pPr>
        <w:pStyle w:val="BodyText"/>
        <w:tabs>
          <w:tab w:val="left" w:pos="5139"/>
        </w:tabs>
        <w:jc w:val="center"/>
        <w:rPr>
          <w:b/>
          <w:bCs/>
        </w:rPr>
      </w:pPr>
    </w:p>
    <w:p w14:paraId="63C4A99E" w14:textId="77777777" w:rsidR="0096140A" w:rsidRDefault="0096140A" w:rsidP="00CC6350">
      <w:pPr>
        <w:pStyle w:val="BodyText"/>
        <w:tabs>
          <w:tab w:val="left" w:pos="5139"/>
        </w:tabs>
        <w:jc w:val="center"/>
        <w:rPr>
          <w:b/>
          <w:bCs/>
        </w:rPr>
      </w:pPr>
    </w:p>
    <w:p w14:paraId="5588820E" w14:textId="77777777" w:rsidR="000B7BB3" w:rsidRDefault="000B7BB3" w:rsidP="00CC6350">
      <w:pPr>
        <w:pStyle w:val="BodyText"/>
        <w:tabs>
          <w:tab w:val="left" w:pos="5139"/>
        </w:tabs>
        <w:jc w:val="center"/>
        <w:rPr>
          <w:b/>
          <w:bCs/>
        </w:rPr>
      </w:pPr>
    </w:p>
    <w:p w14:paraId="17E5B86D" w14:textId="77777777" w:rsidR="000B7BB3" w:rsidRDefault="000B7BB3" w:rsidP="00CC6350">
      <w:pPr>
        <w:pStyle w:val="BodyText"/>
        <w:tabs>
          <w:tab w:val="left" w:pos="5139"/>
        </w:tabs>
        <w:jc w:val="center"/>
        <w:rPr>
          <w:b/>
          <w:bCs/>
        </w:rPr>
      </w:pPr>
    </w:p>
    <w:p w14:paraId="4DF80197" w14:textId="77777777" w:rsidR="000B7BB3" w:rsidRDefault="000B7BB3" w:rsidP="00CC6350">
      <w:pPr>
        <w:pStyle w:val="BodyText"/>
        <w:tabs>
          <w:tab w:val="left" w:pos="5139"/>
        </w:tabs>
        <w:jc w:val="center"/>
        <w:rPr>
          <w:b/>
          <w:bCs/>
        </w:rPr>
      </w:pPr>
    </w:p>
    <w:p w14:paraId="6E776737" w14:textId="77777777" w:rsidR="007D6E62" w:rsidRDefault="007D6E62" w:rsidP="00CC6350">
      <w:pPr>
        <w:pStyle w:val="BodyText"/>
        <w:tabs>
          <w:tab w:val="left" w:pos="5139"/>
        </w:tabs>
        <w:jc w:val="center"/>
        <w:rPr>
          <w:b/>
          <w:bCs/>
        </w:rPr>
      </w:pPr>
    </w:p>
    <w:p w14:paraId="535507D8" w14:textId="678E93B0" w:rsidR="00C2600D" w:rsidRPr="001D543B" w:rsidRDefault="00EB1450" w:rsidP="00CC6350">
      <w:pPr>
        <w:pStyle w:val="BodyText"/>
        <w:tabs>
          <w:tab w:val="left" w:pos="5139"/>
        </w:tabs>
        <w:jc w:val="center"/>
        <w:rPr>
          <w:b/>
          <w:bCs/>
        </w:rPr>
      </w:pPr>
      <w:r w:rsidRPr="001D543B">
        <w:rPr>
          <w:b/>
          <w:bCs/>
        </w:rPr>
        <w:t>The portion</w:t>
      </w:r>
      <w:r w:rsidR="00C2600D" w:rsidRPr="001D543B">
        <w:rPr>
          <w:b/>
          <w:bCs/>
        </w:rPr>
        <w:t xml:space="preserve"> below is for the client to </w:t>
      </w:r>
      <w:r w:rsidRPr="001D543B">
        <w:rPr>
          <w:b/>
          <w:bCs/>
        </w:rPr>
        <w:t>complete.</w:t>
      </w:r>
    </w:p>
    <w:p w14:paraId="3A546936" w14:textId="06B88A49" w:rsidR="00C2600D" w:rsidRPr="001D543B" w:rsidRDefault="00C2600D">
      <w:pPr>
        <w:pStyle w:val="BodyText"/>
        <w:spacing w:before="3"/>
      </w:pPr>
    </w:p>
    <w:p w14:paraId="23EB6F69" w14:textId="3B8559CD" w:rsidR="004E1FDF" w:rsidRPr="004E1FDF" w:rsidRDefault="004E1FDF" w:rsidP="007D6E62">
      <w:pPr>
        <w:pStyle w:val="BodyText"/>
        <w:spacing w:before="3"/>
      </w:pPr>
      <w:r w:rsidRPr="004E1FDF">
        <w:t xml:space="preserve">Please check </w:t>
      </w:r>
      <w:r w:rsidR="008111F3" w:rsidRPr="004E1FDF">
        <w:t>the box</w:t>
      </w:r>
      <w:r w:rsidRPr="004E1FDF">
        <w:t xml:space="preserve"> below to indicate if you're willing to take part in a follow-up evaluation to help improve gambling treatment in Oregon.</w:t>
      </w:r>
      <w:r w:rsidR="007D6E62">
        <w:t xml:space="preserve"> </w:t>
      </w:r>
    </w:p>
    <w:p w14:paraId="4E774C67" w14:textId="702BFA34" w:rsidR="00A81473" w:rsidRPr="001D543B" w:rsidRDefault="007D6E62">
      <w:pPr>
        <w:pStyle w:val="BodyText"/>
        <w:spacing w:before="3"/>
      </w:pPr>
      <w:r w:rsidRPr="004E1FDF">
        <w:rPr>
          <w:noProof/>
          <w:position w:val="1"/>
        </w:rPr>
        <mc:AlternateContent>
          <mc:Choice Requires="wps">
            <w:drawing>
              <wp:anchor distT="45720" distB="45720" distL="114300" distR="114300" simplePos="0" relativeHeight="251707392" behindDoc="1" locked="0" layoutInCell="1" allowOverlap="1" wp14:anchorId="42BF9800" wp14:editId="5F963CA9">
                <wp:simplePos x="0" y="0"/>
                <wp:positionH relativeFrom="margin">
                  <wp:posOffset>275145</wp:posOffset>
                </wp:positionH>
                <wp:positionV relativeFrom="paragraph">
                  <wp:posOffset>230505</wp:posOffset>
                </wp:positionV>
                <wp:extent cx="6662057" cy="296883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2057" cy="29688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9271D" w14:textId="22AE07F6" w:rsidR="004E1FDF" w:rsidRDefault="004E1FDF">
                            <w:r>
                              <w:t>Willing to participate</w:t>
                            </w:r>
                            <w:r w:rsidR="007D6E62">
                              <w:t>. I consent to sharing th</w:t>
                            </w:r>
                            <w:r w:rsidR="00901D73">
                              <w:t>e information on this</w:t>
                            </w:r>
                            <w:r w:rsidR="007D6E62">
                              <w:t xml:space="preserve"> </w:t>
                            </w:r>
                            <w:r w:rsidR="00901D73">
                              <w:t>form</w:t>
                            </w:r>
                            <w:r w:rsidR="007D6E62">
                              <w:t xml:space="preserve"> with Problem Gambling Solutions, Inc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F9800" id="Text Box 2" o:spid="_x0000_s1028" type="#_x0000_t202" style="position:absolute;margin-left:21.65pt;margin-top:18.15pt;width:524.55pt;height:23.4pt;z-index:-2516090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" filled="f" stroked="f">
                <v:textbox>
                  <w:txbxContent>
                    <w:p w14:paraId="68C9271D" w14:textId="22AE07F6" w:rsidR="004E1FDF" w:rsidRDefault="004E1FDF">
                      <w:r>
                        <w:t>Willing to participate</w:t>
                      </w:r>
                      <w:r w:rsidR="007D6E62">
                        <w:t>. I consent to sharing th</w:t>
                      </w:r>
                      <w:r w:rsidR="00901D73">
                        <w:t>e information on this</w:t>
                      </w:r>
                      <w:r w:rsidR="007D6E62">
                        <w:t xml:space="preserve"> </w:t>
                      </w:r>
                      <w:r w:rsidR="00901D73">
                        <w:t>form</w:t>
                      </w:r>
                      <w:r w:rsidR="007D6E62">
                        <w:t xml:space="preserve"> with Problem Gambling Solutions, Inc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C6350" w:rsidRPr="004E1FDF">
        <w:rPr>
          <w:noProof/>
          <w:position w:val="1"/>
        </w:rPr>
        <mc:AlternateContent>
          <mc:Choice Requires="wps">
            <w:drawing>
              <wp:anchor distT="45720" distB="45720" distL="114300" distR="114300" simplePos="0" relativeHeight="251709440" behindDoc="1" locked="0" layoutInCell="1" allowOverlap="1" wp14:anchorId="5D0F2B63" wp14:editId="52952A24">
                <wp:simplePos x="0" y="0"/>
                <wp:positionH relativeFrom="column">
                  <wp:posOffset>292677</wp:posOffset>
                </wp:positionH>
                <wp:positionV relativeFrom="paragraph">
                  <wp:posOffset>592834</wp:posOffset>
                </wp:positionV>
                <wp:extent cx="5524500" cy="304800"/>
                <wp:effectExtent l="0" t="0" r="0" b="0"/>
                <wp:wrapNone/>
                <wp:docPr id="16462865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4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556B63" w14:textId="15805441" w:rsidR="004E1FDF" w:rsidRDefault="004E1FDF" w:rsidP="004E1FDF">
                            <w:r w:rsidRPr="001D543B">
                              <w:rPr>
                                <w:position w:val="1"/>
                              </w:rPr>
                              <w:t xml:space="preserve">Do </w:t>
                            </w:r>
                            <w:r w:rsidRPr="001D543B">
                              <w:rPr>
                                <w:position w:val="1"/>
                                <w:u w:val="single"/>
                              </w:rPr>
                              <w:t>NOT</w:t>
                            </w:r>
                            <w:r w:rsidRPr="001D543B">
                              <w:rPr>
                                <w:position w:val="1"/>
                              </w:rPr>
                              <w:t xml:space="preserve"> Want to</w:t>
                            </w:r>
                            <w:r w:rsidRPr="001D543B">
                              <w:rPr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 w:rsidRPr="001D543B">
                              <w:rPr>
                                <w:position w:val="1"/>
                              </w:rPr>
                              <w:t>Participate</w:t>
                            </w:r>
                            <w:r w:rsidR="00CC6350">
                              <w:rPr>
                                <w:position w:val="1"/>
                              </w:rPr>
                              <w:t xml:space="preserve"> (STOP here if client declined to participate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F2B63" id="_x0000_s1029" type="#_x0000_t202" style="position:absolute;margin-left:23.05pt;margin-top:46.7pt;width:435pt;height:24pt;z-index:-251607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" filled="f" stroked="f">
                <v:textbox>
                  <w:txbxContent>
                    <w:p w14:paraId="1B556B63" w14:textId="15805441" w:rsidR="004E1FDF" w:rsidRDefault="004E1FDF" w:rsidP="004E1FDF">
                      <w:r w:rsidRPr="001D543B">
                        <w:rPr>
                          <w:position w:val="1"/>
                        </w:rPr>
                        <w:t xml:space="preserve">Do </w:t>
                      </w:r>
                      <w:r w:rsidRPr="001D543B">
                        <w:rPr>
                          <w:position w:val="1"/>
                          <w:u w:val="single"/>
                        </w:rPr>
                        <w:t>NOT</w:t>
                      </w:r>
                      <w:r w:rsidRPr="001D543B">
                        <w:rPr>
                          <w:position w:val="1"/>
                        </w:rPr>
                        <w:t xml:space="preserve"> Want to</w:t>
                      </w:r>
                      <w:r w:rsidRPr="001D543B">
                        <w:rPr>
                          <w:spacing w:val="-1"/>
                          <w:position w:val="1"/>
                        </w:rPr>
                        <w:t xml:space="preserve"> </w:t>
                      </w:r>
                      <w:r w:rsidRPr="001D543B">
                        <w:rPr>
                          <w:position w:val="1"/>
                        </w:rPr>
                        <w:t>Participate</w:t>
                      </w:r>
                      <w:r w:rsidR="00CC6350">
                        <w:rPr>
                          <w:position w:val="1"/>
                        </w:rPr>
                        <w:t xml:space="preserve"> (STOP here if client declined to participate) </w:t>
                      </w:r>
                    </w:p>
                  </w:txbxContent>
                </v:textbox>
              </v:shape>
            </w:pict>
          </mc:Fallback>
        </mc:AlternateContent>
      </w:r>
      <w:r w:rsidR="004E1FDF">
        <w:rPr>
          <w:noProof/>
        </w:rPr>
        <mc:AlternateContent>
          <mc:Choice Requires="wps">
            <w:drawing>
              <wp:anchor distT="0" distB="0" distL="114300" distR="114300" simplePos="0" relativeHeight="512" behindDoc="1" locked="0" layoutInCell="1" allowOverlap="1" wp14:anchorId="469B0D19" wp14:editId="4CCF2D61">
                <wp:simplePos x="0" y="0"/>
                <wp:positionH relativeFrom="column">
                  <wp:posOffset>-133350</wp:posOffset>
                </wp:positionH>
                <wp:positionV relativeFrom="paragraph">
                  <wp:posOffset>126364</wp:posOffset>
                </wp:positionV>
                <wp:extent cx="6797040" cy="904875"/>
                <wp:effectExtent l="0" t="0" r="22860" b="28575"/>
                <wp:wrapNone/>
                <wp:docPr id="145620985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97040" cy="90487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alpha val="5000"/>
                          </a:schemeClr>
                        </a:solidFill>
                        <a:ln w="12700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C1E418" id="Rectangle 1" o:spid="_x0000_s1026" style="position:absolute;margin-left:-10.5pt;margin-top:9.95pt;width:535.2pt;height:71.25pt;z-index:-5033159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" fillcolor="#1f497d [3215]" strokecolor="#4f81bd [3204]" strokeweight="1pt">
                <v:fill opacity="3341f"/>
              </v:rect>
            </w:pict>
          </mc:Fallback>
        </mc:AlternateContent>
      </w:r>
    </w:p>
    <w:bookmarkStart w:id="0" w:name="_Hlk137824046"/>
    <w:p w14:paraId="1A82329A" w14:textId="1BA8703A" w:rsidR="004E1FDF" w:rsidRDefault="00197AF1" w:rsidP="00901D73">
      <w:pPr>
        <w:pStyle w:val="BodyText"/>
        <w:tabs>
          <w:tab w:val="left" w:pos="4400"/>
        </w:tabs>
        <w:spacing w:before="3"/>
        <w:rPr>
          <w:sz w:val="44"/>
          <w:szCs w:val="44"/>
        </w:rPr>
      </w:pPr>
      <w:sdt>
        <w:sdtPr>
          <w:rPr>
            <w:sz w:val="44"/>
            <w:szCs w:val="44"/>
          </w:rPr>
          <w:id w:val="-1825268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6D2D">
            <w:rPr>
              <w:rFonts w:ascii="MS Gothic" w:eastAsia="MS Gothic" w:hAnsi="MS Gothic" w:hint="eastAsia"/>
              <w:sz w:val="44"/>
              <w:szCs w:val="44"/>
            </w:rPr>
            <w:t>☐</w:t>
          </w:r>
        </w:sdtContent>
      </w:sdt>
      <w:r w:rsidR="00901D73">
        <w:rPr>
          <w:sz w:val="44"/>
          <w:szCs w:val="44"/>
        </w:rPr>
        <w:tab/>
      </w:r>
    </w:p>
    <w:p w14:paraId="3D4C0AC7" w14:textId="2D78BF18" w:rsidR="004E1FDF" w:rsidRDefault="00197AF1" w:rsidP="004E1FDF">
      <w:pPr>
        <w:pStyle w:val="BodyText"/>
        <w:spacing w:before="3"/>
        <w:rPr>
          <w:sz w:val="44"/>
          <w:szCs w:val="44"/>
        </w:rPr>
      </w:pPr>
      <w:sdt>
        <w:sdtPr>
          <w:rPr>
            <w:sz w:val="44"/>
            <w:szCs w:val="44"/>
          </w:rPr>
          <w:id w:val="532156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E1FDF">
            <w:rPr>
              <w:rFonts w:ascii="MS Gothic" w:eastAsia="MS Gothic" w:hAnsi="MS Gothic" w:hint="eastAsia"/>
              <w:sz w:val="44"/>
              <w:szCs w:val="44"/>
            </w:rPr>
            <w:t>☐</w:t>
          </w:r>
        </w:sdtContent>
      </w:sdt>
    </w:p>
    <w:p w14:paraId="61395555" w14:textId="195E7112" w:rsidR="004E1FDF" w:rsidRDefault="004E1FDF" w:rsidP="004E1FDF">
      <w:pPr>
        <w:pStyle w:val="BodyText"/>
        <w:spacing w:before="3"/>
      </w:pPr>
    </w:p>
    <w:p w14:paraId="23C4260F" w14:textId="572471F7" w:rsidR="001B0915" w:rsidRPr="001D543B" w:rsidRDefault="004E1FDF" w:rsidP="001B0915">
      <w:pPr>
        <w:pStyle w:val="BodyText"/>
        <w:tabs>
          <w:tab w:val="left" w:pos="5139"/>
        </w:tabs>
        <w:ind w:left="2321"/>
        <w:rPr>
          <w:position w:val="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6" behindDoc="1" locked="0" layoutInCell="1" allowOverlap="1" wp14:anchorId="28CE1A7A" wp14:editId="7C57D9B7">
                <wp:simplePos x="0" y="0"/>
                <wp:positionH relativeFrom="column">
                  <wp:posOffset>-161925</wp:posOffset>
                </wp:positionH>
                <wp:positionV relativeFrom="paragraph">
                  <wp:posOffset>81915</wp:posOffset>
                </wp:positionV>
                <wp:extent cx="6797040" cy="1019175"/>
                <wp:effectExtent l="0" t="0" r="22860" b="28575"/>
                <wp:wrapNone/>
                <wp:docPr id="42324251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97040" cy="101917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alpha val="5000"/>
                          </a:schemeClr>
                        </a:solidFill>
                        <a:ln w="12700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02FBB" id="Rectangle 1" o:spid="_x0000_s1026" style="position:absolute;margin-left:-12.75pt;margin-top:6.45pt;width:535.2pt;height:80.25pt;z-index:-503316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" fillcolor="#1f497d [3215]" strokecolor="#4f81bd [3204]" strokeweight="1pt">
                <v:fill opacity="3341f"/>
              </v:rect>
            </w:pict>
          </mc:Fallback>
        </mc:AlternateContent>
      </w:r>
      <w:r w:rsidR="006F38B6" w:rsidRPr="001D543B">
        <w:rPr>
          <w:position w:val="1"/>
        </w:rPr>
        <w:tab/>
      </w:r>
      <w:r w:rsidR="006F38B6" w:rsidRPr="001D543B">
        <w:rPr>
          <w:spacing w:val="-1"/>
          <w:position w:val="1"/>
        </w:rPr>
        <w:t xml:space="preserve"> </w:t>
      </w:r>
    </w:p>
    <w:bookmarkEnd w:id="0"/>
    <w:p w14:paraId="30501597" w14:textId="67F52619" w:rsidR="002369B0" w:rsidRPr="001D543B" w:rsidRDefault="002369B0" w:rsidP="001B0915">
      <w:pPr>
        <w:pStyle w:val="BodyText"/>
        <w:tabs>
          <w:tab w:val="left" w:pos="5139"/>
        </w:tabs>
        <w:rPr>
          <w:position w:val="1"/>
        </w:rPr>
      </w:pPr>
    </w:p>
    <w:p w14:paraId="2FF34209" w14:textId="26D676F2" w:rsidR="001B0915" w:rsidRPr="001D543B" w:rsidRDefault="005679B4" w:rsidP="001B0915">
      <w:pPr>
        <w:pStyle w:val="BodyText"/>
        <w:tabs>
          <w:tab w:val="left" w:pos="5139"/>
        </w:tabs>
        <w:rPr>
          <w:position w:val="1"/>
        </w:rPr>
      </w:pPr>
      <w:r w:rsidRPr="005679B4">
        <w:rPr>
          <w:noProof/>
          <w:position w:val="1"/>
        </w:rPr>
        <mc:AlternateContent>
          <mc:Choice Requires="wps">
            <w:drawing>
              <wp:anchor distT="45720" distB="45720" distL="114300" distR="114300" simplePos="0" relativeHeight="251713536" behindDoc="1" locked="0" layoutInCell="1" allowOverlap="1" wp14:anchorId="557FEC4F" wp14:editId="4DA12D8B">
                <wp:simplePos x="0" y="0"/>
                <wp:positionH relativeFrom="column">
                  <wp:posOffset>333375</wp:posOffset>
                </wp:positionH>
                <wp:positionV relativeFrom="paragraph">
                  <wp:posOffset>7620</wp:posOffset>
                </wp:positionV>
                <wp:extent cx="2360930" cy="251460"/>
                <wp:effectExtent l="0" t="0" r="0" b="0"/>
                <wp:wrapNone/>
                <wp:docPr id="10131666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51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4AF3C6" w14:textId="1CB7683C" w:rsidR="005679B4" w:rsidRDefault="005679B4">
                            <w:r w:rsidRPr="001D543B">
                              <w:rPr>
                                <w:position w:val="1"/>
                              </w:rPr>
                              <w:t>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FEC4F" id="_x0000_s1030" type="#_x0000_t202" style="position:absolute;margin-left:26.25pt;margin-top:.6pt;width:185.9pt;height:19.8pt;z-index:-25160294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" filled="f" stroked="f">
                <v:textbox>
                  <w:txbxContent>
                    <w:p w14:paraId="034AF3C6" w14:textId="1CB7683C" w:rsidR="005679B4" w:rsidRDefault="005679B4">
                      <w:r w:rsidRPr="001D543B">
                        <w:rPr>
                          <w:position w:val="1"/>
                        </w:rPr>
                        <w:t>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1B0915" w:rsidRPr="001D543B">
        <w:rPr>
          <w:position w:val="1"/>
        </w:rPr>
        <w:t xml:space="preserve">Name: </w:t>
      </w:r>
      <w:sdt>
        <w:sdtPr>
          <w:id w:val="1976405011"/>
          <w:placeholder>
            <w:docPart w:val="D43B1F7D43CE4C94ACD71DF4BB36694D"/>
          </w:placeholder>
          <w:text/>
        </w:sdtPr>
        <w:sdtEndPr/>
        <w:sdtContent>
          <w:r>
            <w:t xml:space="preserve">                      </w:t>
          </w:r>
        </w:sdtContent>
      </w:sdt>
      <w:r w:rsidR="004E1FDF" w:rsidRPr="001D543B">
        <w:rPr>
          <w:position w:val="1"/>
        </w:rPr>
        <w:t xml:space="preserve"> </w:t>
      </w:r>
    </w:p>
    <w:p w14:paraId="7D58AAC0" w14:textId="1F41792F" w:rsidR="001B0915" w:rsidRPr="001D543B" w:rsidRDefault="001B0915" w:rsidP="001B0915">
      <w:pPr>
        <w:pStyle w:val="BodyText"/>
        <w:tabs>
          <w:tab w:val="left" w:pos="5139"/>
        </w:tabs>
        <w:rPr>
          <w:position w:val="1"/>
        </w:rPr>
      </w:pPr>
    </w:p>
    <w:p w14:paraId="0185E356" w14:textId="755D07EF" w:rsidR="001B0915" w:rsidRPr="001D543B" w:rsidRDefault="005679B4" w:rsidP="001B0915">
      <w:pPr>
        <w:pStyle w:val="BodyText"/>
        <w:tabs>
          <w:tab w:val="left" w:pos="5139"/>
        </w:tabs>
        <w:rPr>
          <w:position w:val="1"/>
        </w:rPr>
      </w:pPr>
      <w:r w:rsidRPr="005679B4">
        <w:rPr>
          <w:noProof/>
          <w:position w:val="1"/>
        </w:rPr>
        <mc:AlternateContent>
          <mc:Choice Requires="wps">
            <w:drawing>
              <wp:anchor distT="45720" distB="45720" distL="114300" distR="114300" simplePos="0" relativeHeight="251715584" behindDoc="1" locked="0" layoutInCell="1" allowOverlap="1" wp14:anchorId="188BAC86" wp14:editId="1371E89B">
                <wp:simplePos x="0" y="0"/>
                <wp:positionH relativeFrom="column">
                  <wp:posOffset>581025</wp:posOffset>
                </wp:positionH>
                <wp:positionV relativeFrom="paragraph">
                  <wp:posOffset>7620</wp:posOffset>
                </wp:positionV>
                <wp:extent cx="2360930" cy="251460"/>
                <wp:effectExtent l="0" t="0" r="0" b="0"/>
                <wp:wrapNone/>
                <wp:docPr id="9589808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51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C57AD" w14:textId="77777777" w:rsidR="005679B4" w:rsidRDefault="005679B4" w:rsidP="005679B4">
                            <w:r w:rsidRPr="001D543B">
                              <w:rPr>
                                <w:position w:val="1"/>
                              </w:rPr>
                              <w:t>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BAC86" id="_x0000_s1031" type="#_x0000_t202" style="position:absolute;margin-left:45.75pt;margin-top:.6pt;width:185.9pt;height:19.8pt;z-index:-2516008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" filled="f" stroked="f">
                <v:textbox>
                  <w:txbxContent>
                    <w:p w14:paraId="7C6C57AD" w14:textId="77777777" w:rsidR="005679B4" w:rsidRDefault="005679B4" w:rsidP="005679B4">
                      <w:r w:rsidRPr="001D543B">
                        <w:rPr>
                          <w:position w:val="1"/>
                        </w:rPr>
                        <w:t>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1B0915" w:rsidRPr="001D543B">
        <w:rPr>
          <w:position w:val="1"/>
        </w:rPr>
        <w:t>Signature</w:t>
      </w:r>
      <w:r>
        <w:rPr>
          <w:position w:val="1"/>
        </w:rPr>
        <w:t xml:space="preserve">: </w:t>
      </w:r>
      <w:sdt>
        <w:sdtPr>
          <w:rPr>
            <w:position w:val="1"/>
          </w:rPr>
          <w:id w:val="1124349499"/>
          <w:placeholder>
            <w:docPart w:val="DefaultPlaceholder_-1854013440"/>
          </w:placeholder>
          <w:text/>
        </w:sdtPr>
        <w:sdtEndPr/>
        <w:sdtContent>
          <w:r>
            <w:rPr>
              <w:position w:val="1"/>
            </w:rPr>
            <w:t xml:space="preserve">                         </w:t>
          </w:r>
        </w:sdtContent>
      </w:sdt>
      <w:r w:rsidR="001B0915" w:rsidRPr="001D543B">
        <w:rPr>
          <w:position w:val="1"/>
        </w:rPr>
        <w:tab/>
        <w:t xml:space="preserve">Date: </w:t>
      </w:r>
      <w:sdt>
        <w:sdtPr>
          <w:rPr>
            <w:position w:val="1"/>
          </w:rPr>
          <w:id w:val="350844913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ED67CD">
            <w:rPr>
              <w:rStyle w:val="PlaceholderText"/>
              <w:rFonts w:eastAsiaTheme="minorHAnsi"/>
            </w:rPr>
            <w:t>Click or tap to enter a date.</w:t>
          </w:r>
        </w:sdtContent>
      </w:sdt>
    </w:p>
    <w:p w14:paraId="7B8B5EE5" w14:textId="7CF83375" w:rsidR="001B0915" w:rsidRPr="001D543B" w:rsidRDefault="001B0915" w:rsidP="001B0915">
      <w:pPr>
        <w:pStyle w:val="BodyText"/>
        <w:tabs>
          <w:tab w:val="left" w:pos="5139"/>
        </w:tabs>
        <w:rPr>
          <w:position w:val="1"/>
        </w:rPr>
      </w:pPr>
    </w:p>
    <w:p w14:paraId="6404A311" w14:textId="7DEE1023" w:rsidR="0015421F" w:rsidRDefault="0015421F" w:rsidP="001B0915">
      <w:pPr>
        <w:pStyle w:val="BodyText"/>
        <w:tabs>
          <w:tab w:val="left" w:pos="5139"/>
        </w:tabs>
        <w:rPr>
          <w:b/>
          <w:bCs/>
          <w:position w:val="1"/>
        </w:rPr>
      </w:pPr>
    </w:p>
    <w:p w14:paraId="6BBD9A91" w14:textId="7C527F64" w:rsidR="001B0915" w:rsidRDefault="001B0915" w:rsidP="001B0915">
      <w:pPr>
        <w:pStyle w:val="BodyText"/>
        <w:tabs>
          <w:tab w:val="left" w:pos="5139"/>
        </w:tabs>
        <w:rPr>
          <w:b/>
          <w:bCs/>
          <w:position w:val="1"/>
        </w:rPr>
      </w:pPr>
      <w:r w:rsidRPr="001D543B">
        <w:rPr>
          <w:b/>
          <w:bCs/>
          <w:position w:val="1"/>
        </w:rPr>
        <w:t>If you consent to participation, please complete the following fields:</w:t>
      </w:r>
    </w:p>
    <w:p w14:paraId="6AAAF650" w14:textId="06A3AF70" w:rsidR="00225BBC" w:rsidRDefault="004B2068" w:rsidP="001B0915">
      <w:pPr>
        <w:pStyle w:val="BodyText"/>
        <w:tabs>
          <w:tab w:val="left" w:pos="5139"/>
        </w:tabs>
        <w:rPr>
          <w:b/>
          <w:bCs/>
          <w:position w:val="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4CECA73A" wp14:editId="3A7CC85C">
                <wp:simplePos x="0" y="0"/>
                <wp:positionH relativeFrom="margin">
                  <wp:align>center</wp:align>
                </wp:positionH>
                <wp:positionV relativeFrom="paragraph">
                  <wp:posOffset>183515</wp:posOffset>
                </wp:positionV>
                <wp:extent cx="6797040" cy="4348480"/>
                <wp:effectExtent l="0" t="0" r="22860" b="13970"/>
                <wp:wrapNone/>
                <wp:docPr id="4246715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97040" cy="4348480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alpha val="5000"/>
                          </a:srgbClr>
                        </a:solidFill>
                        <a:ln w="127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62F52EB" w14:textId="4D347696" w:rsidR="006A6D2D" w:rsidRDefault="006A6D2D" w:rsidP="006A6D2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ECA73A" id="Rectangle 1" o:spid="_x0000_s1032" style="position:absolute;margin-left:0;margin-top:14.45pt;width:535.2pt;height:342.4pt;z-index:-25161728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" fillcolor="#1f497d" strokecolor="#4f81bd" strokeweight="1pt">
                <v:fill opacity="3341f"/>
                <v:textbox>
                  <w:txbxContent>
                    <w:p w14:paraId="062F52EB" w14:textId="4D347696" w:rsidR="006A6D2D" w:rsidRDefault="006A6D2D" w:rsidP="006A6D2D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F3A86BC" w14:textId="518226A4" w:rsidR="00855F38" w:rsidRDefault="005679B4" w:rsidP="001B0915">
      <w:pPr>
        <w:pStyle w:val="BodyText"/>
        <w:tabs>
          <w:tab w:val="left" w:pos="5139"/>
        </w:tabs>
        <w:rPr>
          <w:b/>
          <w:bCs/>
          <w:position w:val="1"/>
        </w:rPr>
      </w:pPr>
      <w:r w:rsidRPr="005679B4">
        <w:rPr>
          <w:noProof/>
          <w:position w:val="1"/>
        </w:rPr>
        <mc:AlternateContent>
          <mc:Choice Requires="wps">
            <w:drawing>
              <wp:anchor distT="45720" distB="45720" distL="114300" distR="114300" simplePos="0" relativeHeight="251717632" behindDoc="1" locked="0" layoutInCell="1" allowOverlap="1" wp14:anchorId="2488E5EF" wp14:editId="3FD94522">
                <wp:simplePos x="0" y="0"/>
                <wp:positionH relativeFrom="column">
                  <wp:posOffset>1133475</wp:posOffset>
                </wp:positionH>
                <wp:positionV relativeFrom="paragraph">
                  <wp:posOffset>127000</wp:posOffset>
                </wp:positionV>
                <wp:extent cx="2114550" cy="251460"/>
                <wp:effectExtent l="0" t="0" r="0" b="0"/>
                <wp:wrapNone/>
                <wp:docPr id="149406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251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9E6D37" w14:textId="77777777" w:rsidR="005679B4" w:rsidRDefault="005679B4" w:rsidP="005679B4">
                            <w:r w:rsidRPr="001D543B">
                              <w:rPr>
                                <w:position w:val="1"/>
                              </w:rPr>
                              <w:t>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88E5EF" id="_x0000_s1033" type="#_x0000_t202" style="position:absolute;margin-left:89.25pt;margin-top:10pt;width:166.5pt;height:19.8pt;z-index:-251598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" filled="f" stroked="f">
                <v:textbox>
                  <w:txbxContent>
                    <w:p w14:paraId="2E9E6D37" w14:textId="77777777" w:rsidR="005679B4" w:rsidRDefault="005679B4" w:rsidP="005679B4">
                      <w:r w:rsidRPr="001D543B">
                        <w:rPr>
                          <w:position w:val="1"/>
                        </w:rPr>
                        <w:t>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Pr="005679B4">
        <w:rPr>
          <w:noProof/>
          <w:position w:val="1"/>
        </w:rPr>
        <mc:AlternateContent>
          <mc:Choice Requires="wps">
            <w:drawing>
              <wp:anchor distT="45720" distB="45720" distL="114300" distR="114300" simplePos="0" relativeHeight="251719680" behindDoc="1" locked="0" layoutInCell="1" allowOverlap="1" wp14:anchorId="5AA83E63" wp14:editId="335D4529">
                <wp:simplePos x="0" y="0"/>
                <wp:positionH relativeFrom="column">
                  <wp:posOffset>3600450</wp:posOffset>
                </wp:positionH>
                <wp:positionV relativeFrom="paragraph">
                  <wp:posOffset>155575</wp:posOffset>
                </wp:positionV>
                <wp:extent cx="3091180" cy="251460"/>
                <wp:effectExtent l="0" t="0" r="0" b="0"/>
                <wp:wrapNone/>
                <wp:docPr id="12263418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1180" cy="251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34CA7E" w14:textId="78CFDB6A" w:rsidR="005679B4" w:rsidRDefault="005679B4" w:rsidP="005679B4">
                            <w:r w:rsidRPr="001D543B">
                              <w:rPr>
                                <w:position w:val="1"/>
                              </w:rPr>
                              <w:t>________________________________</w:t>
                            </w:r>
                            <w:r>
                              <w:rPr>
                                <w:position w:val="1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A83E63" id="_x0000_s1034" type="#_x0000_t202" style="position:absolute;margin-left:283.5pt;margin-top:12.25pt;width:243.4pt;height:19.8pt;z-index:-251596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" filled="f" stroked="f">
                <v:textbox>
                  <w:txbxContent>
                    <w:p w14:paraId="3734CA7E" w14:textId="78CFDB6A" w:rsidR="005679B4" w:rsidRDefault="005679B4" w:rsidP="005679B4">
                      <w:r w:rsidRPr="001D543B">
                        <w:rPr>
                          <w:position w:val="1"/>
                        </w:rPr>
                        <w:t>________________________________</w:t>
                      </w:r>
                      <w:r>
                        <w:rPr>
                          <w:position w:val="1"/>
                        </w:rPr>
                        <w:t>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21F446B9" w14:textId="68C8C05E" w:rsidR="00855F38" w:rsidRPr="001D543B" w:rsidRDefault="00D34F81" w:rsidP="008D6946">
      <w:pPr>
        <w:pStyle w:val="BodyText"/>
        <w:tabs>
          <w:tab w:val="left" w:pos="5139"/>
        </w:tabs>
        <w:ind w:right="-360"/>
      </w:pPr>
      <w:r>
        <w:t xml:space="preserve">Cell phone number: </w:t>
      </w:r>
      <w:sdt>
        <w:sdtPr>
          <w:id w:val="1675684098"/>
          <w:placeholder>
            <w:docPart w:val="DefaultPlaceholder_-1854013440"/>
          </w:placeholder>
          <w:text/>
        </w:sdtPr>
        <w:sdtEndPr/>
        <w:sdtContent>
          <w:r w:rsidR="005679B4">
            <w:t xml:space="preserve">                                                 </w:t>
          </w:r>
        </w:sdtContent>
      </w:sdt>
      <w:r w:rsidR="005679B4">
        <w:tab/>
      </w:r>
      <w:r w:rsidR="00225BBC" w:rsidRPr="001D543B">
        <w:t>Email:</w:t>
      </w:r>
      <w:r w:rsidR="00225BBC">
        <w:t xml:space="preserve"> </w:t>
      </w:r>
      <w:sdt>
        <w:sdtPr>
          <w:id w:val="-1123612309"/>
          <w:placeholder>
            <w:docPart w:val="DefaultPlaceholder_-1854013440"/>
          </w:placeholder>
          <w:text/>
        </w:sdtPr>
        <w:sdtEndPr/>
        <w:sdtContent>
          <w:r w:rsidR="005679B4">
            <w:t xml:space="preserve">                                          </w:t>
          </w:r>
        </w:sdtContent>
      </w:sdt>
      <w:r w:rsidR="00225BBC">
        <w:t xml:space="preserve"> </w:t>
      </w:r>
    </w:p>
    <w:p w14:paraId="2C35AB2A" w14:textId="48ACA8F2" w:rsidR="00855F38" w:rsidRPr="001D543B" w:rsidRDefault="00225BBC" w:rsidP="001B0915">
      <w:pPr>
        <w:pStyle w:val="BodyText"/>
        <w:tabs>
          <w:tab w:val="left" w:pos="5139"/>
        </w:tabs>
        <w:rPr>
          <w:b/>
          <w:bCs/>
          <w:position w:val="1"/>
        </w:rPr>
      </w:pPr>
      <w:r w:rsidRPr="001D543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89C7BB1" wp14:editId="7C20EC45">
                <wp:simplePos x="0" y="0"/>
                <wp:positionH relativeFrom="column">
                  <wp:posOffset>5356860</wp:posOffset>
                </wp:positionH>
                <wp:positionV relativeFrom="paragraph">
                  <wp:posOffset>138430</wp:posOffset>
                </wp:positionV>
                <wp:extent cx="1338580" cy="277495"/>
                <wp:effectExtent l="0" t="0" r="0" b="0"/>
                <wp:wrapNone/>
                <wp:docPr id="185748073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8580" cy="277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DD5108" w14:textId="18749B86" w:rsidR="00FD376A" w:rsidRPr="00FD376A" w:rsidRDefault="00FD376A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D376A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  <w:bCs/>
                                </w:rPr>
                                <w:id w:val="74028743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4B2068">
                                  <w:rPr>
                                    <w:rFonts w:ascii="MS Gothic" w:eastAsia="MS Gothic" w:hAnsi="MS Gothic" w:hint="eastAsia"/>
                                    <w:b/>
                                    <w:bCs/>
                                  </w:rPr>
                                  <w:t>☐</w:t>
                                </w:r>
                              </w:sdtContent>
                            </w:sdt>
                            <w:r w:rsidRPr="00FD376A">
                              <w:rPr>
                                <w:b/>
                                <w:bCs/>
                              </w:rPr>
                              <w:t xml:space="preserve">  </w:t>
                            </w:r>
                            <w:proofErr w:type="gramStart"/>
                            <w:r w:rsidRPr="00FD376A">
                              <w:rPr>
                                <w:b/>
                                <w:bCs/>
                              </w:rPr>
                              <w:t>Y</w:t>
                            </w:r>
                            <w:r w:rsidR="004B2068">
                              <w:rPr>
                                <w:b/>
                                <w:bCs/>
                              </w:rPr>
                              <w:t>es</w:t>
                            </w:r>
                            <w:r w:rsidRPr="00FD376A">
                              <w:rPr>
                                <w:b/>
                                <w:bCs/>
                              </w:rPr>
                              <w:t xml:space="preserve">  /</w:t>
                            </w:r>
                            <w:proofErr w:type="gramEnd"/>
                            <w:r w:rsidRPr="00FD376A">
                              <w:rPr>
                                <w:b/>
                                <w:bCs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b/>
                                  <w:bCs/>
                                </w:rPr>
                                <w:id w:val="-62908986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4B2068">
                                  <w:rPr>
                                    <w:rFonts w:ascii="MS Gothic" w:eastAsia="MS Gothic" w:hAnsi="MS Gothic" w:hint="eastAsia"/>
                                    <w:b/>
                                    <w:bCs/>
                                  </w:rPr>
                                  <w:t>☐</w:t>
                                </w:r>
                              </w:sdtContent>
                            </w:sdt>
                            <w:r w:rsidRPr="00FD376A">
                              <w:rPr>
                                <w:b/>
                                <w:bCs/>
                              </w:rPr>
                              <w:t xml:space="preserve"> N</w:t>
                            </w:r>
                            <w:r w:rsidR="004B2068">
                              <w:rPr>
                                <w:b/>
                                <w:bCs/>
                              </w:rPr>
                              <w:t>o</w:t>
                            </w:r>
                            <w:r w:rsidR="00C71C1A" w:rsidRPr="00C71C1A"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3CE80528" wp14:editId="0A1C0F91">
                                  <wp:extent cx="675005" cy="179705"/>
                                  <wp:effectExtent l="0" t="0" r="0" b="0"/>
                                  <wp:docPr id="2057432074" name="Picture 205743207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75005" cy="1797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C7BB1" id="_x0000_s1035" type="#_x0000_t202" style="position:absolute;margin-left:421.8pt;margin-top:10.9pt;width:105.4pt;height:21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" filled="f" stroked="f" strokeweight=".5pt">
                <v:textbox>
                  <w:txbxContent>
                    <w:p w14:paraId="59DD5108" w14:textId="18749B86" w:rsidR="00FD376A" w:rsidRPr="00FD376A" w:rsidRDefault="00FD376A">
                      <w:pPr>
                        <w:rPr>
                          <w:b/>
                          <w:bCs/>
                        </w:rPr>
                      </w:pPr>
                      <w:r w:rsidRPr="00FD376A">
                        <w:rPr>
                          <w:b/>
                          <w:bCs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  <w:bCs/>
                          </w:rPr>
                          <w:id w:val="74028743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4B2068">
                            <w:rPr>
                              <w:rFonts w:ascii="MS Gothic" w:eastAsia="MS Gothic" w:hAnsi="MS Gothic" w:hint="eastAsia"/>
                              <w:b/>
                              <w:bCs/>
                            </w:rPr>
                            <w:t>☐</w:t>
                          </w:r>
                        </w:sdtContent>
                      </w:sdt>
                      <w:r w:rsidRPr="00FD376A">
                        <w:rPr>
                          <w:b/>
                          <w:bCs/>
                        </w:rPr>
                        <w:t xml:space="preserve">  </w:t>
                      </w:r>
                      <w:proofErr w:type="gramStart"/>
                      <w:r w:rsidRPr="00FD376A">
                        <w:rPr>
                          <w:b/>
                          <w:bCs/>
                        </w:rPr>
                        <w:t>Y</w:t>
                      </w:r>
                      <w:r w:rsidR="004B2068">
                        <w:rPr>
                          <w:b/>
                          <w:bCs/>
                        </w:rPr>
                        <w:t>es</w:t>
                      </w:r>
                      <w:r w:rsidRPr="00FD376A">
                        <w:rPr>
                          <w:b/>
                          <w:bCs/>
                        </w:rPr>
                        <w:t xml:space="preserve">  /</w:t>
                      </w:r>
                      <w:proofErr w:type="gramEnd"/>
                      <w:r w:rsidRPr="00FD376A">
                        <w:rPr>
                          <w:b/>
                          <w:bCs/>
                        </w:rPr>
                        <w:t xml:space="preserve">  </w:t>
                      </w:r>
                      <w:sdt>
                        <w:sdtPr>
                          <w:rPr>
                            <w:b/>
                            <w:bCs/>
                          </w:rPr>
                          <w:id w:val="-62908986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4B2068">
                            <w:rPr>
                              <w:rFonts w:ascii="MS Gothic" w:eastAsia="MS Gothic" w:hAnsi="MS Gothic" w:hint="eastAsia"/>
                              <w:b/>
                              <w:bCs/>
                            </w:rPr>
                            <w:t>☐</w:t>
                          </w:r>
                        </w:sdtContent>
                      </w:sdt>
                      <w:r w:rsidRPr="00FD376A">
                        <w:rPr>
                          <w:b/>
                          <w:bCs/>
                        </w:rPr>
                        <w:t xml:space="preserve"> N</w:t>
                      </w:r>
                      <w:r w:rsidR="004B2068">
                        <w:rPr>
                          <w:b/>
                          <w:bCs/>
                        </w:rPr>
                        <w:t>o</w:t>
                      </w:r>
                      <w:r w:rsidR="00C71C1A" w:rsidRPr="00C71C1A"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3CE80528" wp14:editId="0A1C0F91">
                            <wp:extent cx="675005" cy="179705"/>
                            <wp:effectExtent l="0" t="0" r="0" b="0"/>
                            <wp:docPr id="2057432074" name="Picture 205743207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75005" cy="179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D543B">
        <w:rPr>
          <w:b/>
          <w:bCs/>
          <w:noProof/>
          <w:position w:val="1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429D066C" wp14:editId="2126F572">
                <wp:simplePos x="0" y="0"/>
                <wp:positionH relativeFrom="margin">
                  <wp:posOffset>-85725</wp:posOffset>
                </wp:positionH>
                <wp:positionV relativeFrom="paragraph">
                  <wp:posOffset>119380</wp:posOffset>
                </wp:positionV>
                <wp:extent cx="6812280" cy="1028700"/>
                <wp:effectExtent l="0" t="0" r="0" b="0"/>
                <wp:wrapNone/>
                <wp:docPr id="7371278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12280" cy="1028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FA8FF3" w14:textId="0AAE3C84" w:rsidR="00FD376A" w:rsidRPr="00D34F81" w:rsidRDefault="002779BC" w:rsidP="00FD376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D34F81">
                              <w:rPr>
                                <w:sz w:val="24"/>
                                <w:szCs w:val="24"/>
                              </w:rPr>
                              <w:t>Is it okay to leave a voicemail with a callback number</w:t>
                            </w:r>
                            <w:r w:rsidR="00FD376A" w:rsidRPr="00D34F81">
                              <w:rPr>
                                <w:sz w:val="24"/>
                                <w:szCs w:val="24"/>
                              </w:rPr>
                              <w:t xml:space="preserve">? </w:t>
                            </w:r>
                          </w:p>
                          <w:p w14:paraId="4AA776A3" w14:textId="77777777" w:rsidR="00FD376A" w:rsidRPr="00D34F81" w:rsidRDefault="00FD376A" w:rsidP="00FD376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C5DFD7F" w14:textId="3D30F4EE" w:rsidR="00FD376A" w:rsidRDefault="00225BBC" w:rsidP="00FD376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Is it okay to send you </w:t>
                            </w:r>
                            <w:r w:rsidR="00FD376A" w:rsidRPr="00D34F81">
                              <w:rPr>
                                <w:sz w:val="24"/>
                                <w:szCs w:val="24"/>
                              </w:rPr>
                              <w:t xml:space="preserve">text messages for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setting </w:t>
                            </w:r>
                            <w:r w:rsidR="00FD376A" w:rsidRPr="00D34F81">
                              <w:rPr>
                                <w:sz w:val="24"/>
                                <w:szCs w:val="24"/>
                              </w:rPr>
                              <w:t>appointment</w:t>
                            </w:r>
                            <w:r w:rsidR="00E1280A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="00FD376A" w:rsidRPr="00D34F8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and providing </w:t>
                            </w:r>
                            <w:r w:rsidR="00FD376A" w:rsidRPr="00D34F81">
                              <w:rPr>
                                <w:sz w:val="24"/>
                                <w:szCs w:val="24"/>
                              </w:rPr>
                              <w:t>reminders?</w:t>
                            </w:r>
                          </w:p>
                          <w:p w14:paraId="214087E0" w14:textId="77777777" w:rsidR="00225BBC" w:rsidRDefault="00225BBC" w:rsidP="00225BB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407EEE8" w14:textId="1A312E12" w:rsidR="00225BBC" w:rsidRPr="00D34F81" w:rsidRDefault="00225BBC" w:rsidP="00225BB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Is it okay to send you email</w:t>
                            </w:r>
                            <w:r w:rsidRPr="00D34F81">
                              <w:rPr>
                                <w:sz w:val="24"/>
                                <w:szCs w:val="24"/>
                              </w:rPr>
                              <w:t xml:space="preserve"> messages fo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setting</w:t>
                            </w:r>
                            <w:r w:rsidRPr="00D34F81">
                              <w:rPr>
                                <w:sz w:val="24"/>
                                <w:szCs w:val="24"/>
                              </w:rPr>
                              <w:t xml:space="preserve"> appointment</w:t>
                            </w:r>
                            <w:r w:rsidR="00E1280A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Pr="00D34F8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and providing </w:t>
                            </w:r>
                            <w:r w:rsidRPr="00D34F81">
                              <w:rPr>
                                <w:sz w:val="24"/>
                                <w:szCs w:val="24"/>
                              </w:rPr>
                              <w:t>reminders?</w:t>
                            </w:r>
                          </w:p>
                          <w:p w14:paraId="0DB6AC98" w14:textId="77777777" w:rsidR="00225BBC" w:rsidRPr="00D34F81" w:rsidRDefault="00225BBC" w:rsidP="00FD376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D066C" id="Text Box 1" o:spid="_x0000_s1036" type="#_x0000_t202" style="position:absolute;margin-left:-6.75pt;margin-top:9.4pt;width:536.4pt;height:81pt;z-index:-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" filled="f" stroked="f" strokeweight=".5pt">
                <v:textbox>
                  <w:txbxContent>
                    <w:p w14:paraId="4FFA8FF3" w14:textId="0AAE3C84" w:rsidR="00FD376A" w:rsidRPr="00D34F81" w:rsidRDefault="002779BC" w:rsidP="00FD376A">
                      <w:pPr>
                        <w:rPr>
                          <w:sz w:val="24"/>
                          <w:szCs w:val="24"/>
                        </w:rPr>
                      </w:pPr>
                      <w:r w:rsidRPr="00D34F81">
                        <w:rPr>
                          <w:sz w:val="24"/>
                          <w:szCs w:val="24"/>
                        </w:rPr>
                        <w:t>Is it okay to leave a voicemail with a callback number</w:t>
                      </w:r>
                      <w:r w:rsidR="00FD376A" w:rsidRPr="00D34F81">
                        <w:rPr>
                          <w:sz w:val="24"/>
                          <w:szCs w:val="24"/>
                        </w:rPr>
                        <w:t xml:space="preserve">? </w:t>
                      </w:r>
                    </w:p>
                    <w:p w14:paraId="4AA776A3" w14:textId="77777777" w:rsidR="00FD376A" w:rsidRPr="00D34F81" w:rsidRDefault="00FD376A" w:rsidP="00FD376A">
                      <w:pPr>
                        <w:rPr>
                          <w:sz w:val="24"/>
                          <w:szCs w:val="24"/>
                        </w:rPr>
                      </w:pPr>
                    </w:p>
                    <w:p w14:paraId="4C5DFD7F" w14:textId="3D30F4EE" w:rsidR="00FD376A" w:rsidRDefault="00225BBC" w:rsidP="00FD376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Is it okay to send you </w:t>
                      </w:r>
                      <w:r w:rsidR="00FD376A" w:rsidRPr="00D34F81">
                        <w:rPr>
                          <w:sz w:val="24"/>
                          <w:szCs w:val="24"/>
                        </w:rPr>
                        <w:t xml:space="preserve">text messages for </w:t>
                      </w:r>
                      <w:r>
                        <w:rPr>
                          <w:sz w:val="24"/>
                          <w:szCs w:val="24"/>
                        </w:rPr>
                        <w:t xml:space="preserve">setting </w:t>
                      </w:r>
                      <w:r w:rsidR="00FD376A" w:rsidRPr="00D34F81">
                        <w:rPr>
                          <w:sz w:val="24"/>
                          <w:szCs w:val="24"/>
                        </w:rPr>
                        <w:t>appointment</w:t>
                      </w:r>
                      <w:r w:rsidR="00E1280A">
                        <w:rPr>
                          <w:sz w:val="24"/>
                          <w:szCs w:val="24"/>
                        </w:rPr>
                        <w:t>s</w:t>
                      </w:r>
                      <w:r w:rsidR="00FD376A" w:rsidRPr="00D34F81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 xml:space="preserve">and providing </w:t>
                      </w:r>
                      <w:r w:rsidR="00FD376A" w:rsidRPr="00D34F81">
                        <w:rPr>
                          <w:sz w:val="24"/>
                          <w:szCs w:val="24"/>
                        </w:rPr>
                        <w:t>reminders?</w:t>
                      </w:r>
                    </w:p>
                    <w:p w14:paraId="214087E0" w14:textId="77777777" w:rsidR="00225BBC" w:rsidRDefault="00225BBC" w:rsidP="00225BBC">
                      <w:pPr>
                        <w:rPr>
                          <w:sz w:val="24"/>
                          <w:szCs w:val="24"/>
                        </w:rPr>
                      </w:pPr>
                    </w:p>
                    <w:p w14:paraId="3407EEE8" w14:textId="1A312E12" w:rsidR="00225BBC" w:rsidRPr="00D34F81" w:rsidRDefault="00225BBC" w:rsidP="00225BBC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Is it okay to send you email</w:t>
                      </w:r>
                      <w:r w:rsidRPr="00D34F81">
                        <w:rPr>
                          <w:sz w:val="24"/>
                          <w:szCs w:val="24"/>
                        </w:rPr>
                        <w:t xml:space="preserve"> messages for</w:t>
                      </w:r>
                      <w:r>
                        <w:rPr>
                          <w:sz w:val="24"/>
                          <w:szCs w:val="24"/>
                        </w:rPr>
                        <w:t xml:space="preserve"> setting</w:t>
                      </w:r>
                      <w:r w:rsidRPr="00D34F81">
                        <w:rPr>
                          <w:sz w:val="24"/>
                          <w:szCs w:val="24"/>
                        </w:rPr>
                        <w:t xml:space="preserve"> appointment</w:t>
                      </w:r>
                      <w:r w:rsidR="00E1280A">
                        <w:rPr>
                          <w:sz w:val="24"/>
                          <w:szCs w:val="24"/>
                        </w:rPr>
                        <w:t>s</w:t>
                      </w:r>
                      <w:r w:rsidRPr="00D34F81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 xml:space="preserve">and providing </w:t>
                      </w:r>
                      <w:r w:rsidRPr="00D34F81">
                        <w:rPr>
                          <w:sz w:val="24"/>
                          <w:szCs w:val="24"/>
                        </w:rPr>
                        <w:t>reminders?</w:t>
                      </w:r>
                    </w:p>
                    <w:p w14:paraId="0DB6AC98" w14:textId="77777777" w:rsidR="00225BBC" w:rsidRPr="00D34F81" w:rsidRDefault="00225BBC" w:rsidP="00FD376A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900B40D" w14:textId="18FC53B3" w:rsidR="001B0915" w:rsidRPr="001D543B" w:rsidRDefault="001B0915" w:rsidP="001B0915">
      <w:pPr>
        <w:pStyle w:val="BodyText"/>
        <w:tabs>
          <w:tab w:val="left" w:pos="5139"/>
        </w:tabs>
        <w:rPr>
          <w:position w:val="1"/>
        </w:rPr>
      </w:pPr>
    </w:p>
    <w:p w14:paraId="6811C958" w14:textId="1DD8B83C" w:rsidR="002369B0" w:rsidRPr="001D543B" w:rsidRDefault="004B2068" w:rsidP="002369B0">
      <w:pPr>
        <w:pStyle w:val="BodyText"/>
        <w:tabs>
          <w:tab w:val="left" w:pos="5139"/>
        </w:tabs>
      </w:pPr>
      <w:r w:rsidRPr="001D543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33E46FC" wp14:editId="2DA54B1D">
                <wp:simplePos x="0" y="0"/>
                <wp:positionH relativeFrom="column">
                  <wp:posOffset>5362575</wp:posOffset>
                </wp:positionH>
                <wp:positionV relativeFrom="paragraph">
                  <wp:posOffset>133350</wp:posOffset>
                </wp:positionV>
                <wp:extent cx="1338580" cy="277495"/>
                <wp:effectExtent l="0" t="0" r="0" b="0"/>
                <wp:wrapNone/>
                <wp:docPr id="16948763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8580" cy="277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A22229" w14:textId="4A831EDD" w:rsidR="004B2068" w:rsidRPr="00FD376A" w:rsidRDefault="004B2068" w:rsidP="004B206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D376A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  <w:bCs/>
                                </w:rPr>
                                <w:id w:val="-117988701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b/>
                                    <w:bCs/>
                                  </w:rPr>
                                  <w:t>☐</w:t>
                                </w:r>
                              </w:sdtContent>
                            </w:sdt>
                            <w:r w:rsidRPr="00FD376A">
                              <w:rPr>
                                <w:b/>
                                <w:bCs/>
                              </w:rPr>
                              <w:t xml:space="preserve">  </w:t>
                            </w:r>
                            <w:r w:rsidR="008111F3" w:rsidRPr="00FD376A">
                              <w:rPr>
                                <w:b/>
                                <w:bCs/>
                              </w:rPr>
                              <w:t>Y</w:t>
                            </w:r>
                            <w:r w:rsidR="008111F3">
                              <w:rPr>
                                <w:b/>
                                <w:bCs/>
                              </w:rPr>
                              <w:t>es</w:t>
                            </w:r>
                            <w:r w:rsidR="008111F3" w:rsidRPr="00FD376A">
                              <w:rPr>
                                <w:b/>
                                <w:bCs/>
                              </w:rPr>
                              <w:t xml:space="preserve"> /</w:t>
                            </w:r>
                            <w:r w:rsidRPr="00FD376A">
                              <w:rPr>
                                <w:b/>
                                <w:bCs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b/>
                                  <w:bCs/>
                                </w:rPr>
                                <w:id w:val="-81502790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b/>
                                    <w:bCs/>
                                  </w:rPr>
                                  <w:t>☐</w:t>
                                </w:r>
                              </w:sdtContent>
                            </w:sdt>
                            <w:r w:rsidRPr="00FD376A">
                              <w:rPr>
                                <w:b/>
                                <w:bCs/>
                              </w:rPr>
                              <w:t xml:space="preserve"> N</w:t>
                            </w:r>
                            <w:r>
                              <w:rPr>
                                <w:b/>
                                <w:bCs/>
                              </w:rPr>
                              <w:t>o</w:t>
                            </w:r>
                            <w:r w:rsidRPr="00C71C1A"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44052ABA" wp14:editId="15450561">
                                  <wp:extent cx="675005" cy="179705"/>
                                  <wp:effectExtent l="0" t="0" r="0" b="0"/>
                                  <wp:docPr id="233199394" name="Picture 23319939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75005" cy="1797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E46FC" id="_x0000_s1037" type="#_x0000_t202" style="position:absolute;margin-left:422.25pt;margin-top:10.5pt;width:105.4pt;height:21.8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" filled="f" stroked="f" strokeweight=".5pt">
                <v:textbox>
                  <w:txbxContent>
                    <w:p w14:paraId="01A22229" w14:textId="4A831EDD" w:rsidR="004B2068" w:rsidRPr="00FD376A" w:rsidRDefault="004B2068" w:rsidP="004B2068">
                      <w:pPr>
                        <w:rPr>
                          <w:b/>
                          <w:bCs/>
                        </w:rPr>
                      </w:pPr>
                      <w:r w:rsidRPr="00FD376A">
                        <w:rPr>
                          <w:b/>
                          <w:bCs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  <w:bCs/>
                          </w:rPr>
                          <w:id w:val="-117988701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hint="eastAsia"/>
                              <w:b/>
                              <w:bCs/>
                            </w:rPr>
                            <w:t>☐</w:t>
                          </w:r>
                        </w:sdtContent>
                      </w:sdt>
                      <w:r w:rsidRPr="00FD376A">
                        <w:rPr>
                          <w:b/>
                          <w:bCs/>
                        </w:rPr>
                        <w:t xml:space="preserve">  </w:t>
                      </w:r>
                      <w:r w:rsidR="008111F3" w:rsidRPr="00FD376A">
                        <w:rPr>
                          <w:b/>
                          <w:bCs/>
                        </w:rPr>
                        <w:t>Y</w:t>
                      </w:r>
                      <w:r w:rsidR="008111F3">
                        <w:rPr>
                          <w:b/>
                          <w:bCs/>
                        </w:rPr>
                        <w:t>es</w:t>
                      </w:r>
                      <w:r w:rsidR="008111F3" w:rsidRPr="00FD376A">
                        <w:rPr>
                          <w:b/>
                          <w:bCs/>
                        </w:rPr>
                        <w:t xml:space="preserve"> /</w:t>
                      </w:r>
                      <w:r w:rsidRPr="00FD376A">
                        <w:rPr>
                          <w:b/>
                          <w:bCs/>
                        </w:rPr>
                        <w:t xml:space="preserve">  </w:t>
                      </w:r>
                      <w:sdt>
                        <w:sdtPr>
                          <w:rPr>
                            <w:b/>
                            <w:bCs/>
                          </w:rPr>
                          <w:id w:val="-81502790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hint="eastAsia"/>
                              <w:b/>
                              <w:bCs/>
                            </w:rPr>
                            <w:t>☐</w:t>
                          </w:r>
                        </w:sdtContent>
                      </w:sdt>
                      <w:r w:rsidRPr="00FD376A">
                        <w:rPr>
                          <w:b/>
                          <w:bCs/>
                        </w:rPr>
                        <w:t xml:space="preserve"> N</w:t>
                      </w:r>
                      <w:r>
                        <w:rPr>
                          <w:b/>
                          <w:bCs/>
                        </w:rPr>
                        <w:t>o</w:t>
                      </w:r>
                      <w:r w:rsidRPr="00C71C1A"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44052ABA" wp14:editId="15450561">
                            <wp:extent cx="675005" cy="179705"/>
                            <wp:effectExtent l="0" t="0" r="0" b="0"/>
                            <wp:docPr id="233199394" name="Picture 23319939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75005" cy="179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B0915" w:rsidRPr="001D543B">
        <w:t xml:space="preserve"> </w:t>
      </w:r>
    </w:p>
    <w:p w14:paraId="253DC8B8" w14:textId="58755359" w:rsidR="002369B0" w:rsidRPr="001D543B" w:rsidRDefault="002369B0" w:rsidP="002369B0">
      <w:pPr>
        <w:pStyle w:val="BodyText"/>
        <w:tabs>
          <w:tab w:val="left" w:pos="5139"/>
        </w:tabs>
        <w:ind w:left="720"/>
      </w:pPr>
    </w:p>
    <w:p w14:paraId="07E1127B" w14:textId="788F2718" w:rsidR="002369B0" w:rsidRPr="001D543B" w:rsidRDefault="004B2068" w:rsidP="002369B0">
      <w:pPr>
        <w:pStyle w:val="BodyText"/>
        <w:tabs>
          <w:tab w:val="left" w:pos="5139"/>
        </w:tabs>
        <w:ind w:left="720"/>
      </w:pPr>
      <w:r w:rsidRPr="001D543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4AFA33B" wp14:editId="6222C9C5">
                <wp:simplePos x="0" y="0"/>
                <wp:positionH relativeFrom="margin">
                  <wp:posOffset>5376545</wp:posOffset>
                </wp:positionH>
                <wp:positionV relativeFrom="paragraph">
                  <wp:posOffset>148590</wp:posOffset>
                </wp:positionV>
                <wp:extent cx="1338580" cy="277495"/>
                <wp:effectExtent l="0" t="0" r="0" b="0"/>
                <wp:wrapNone/>
                <wp:docPr id="142343247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8580" cy="277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3BB2A2" w14:textId="035AF863" w:rsidR="004B2068" w:rsidRPr="00FD376A" w:rsidRDefault="004B2068" w:rsidP="004B206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D376A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  <w:bCs/>
                                </w:rPr>
                                <w:id w:val="-100712750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b/>
                                    <w:bCs/>
                                  </w:rPr>
                                  <w:t>☐</w:t>
                                </w:r>
                              </w:sdtContent>
                            </w:sdt>
                            <w:r w:rsidRPr="00FD376A">
                              <w:rPr>
                                <w:b/>
                                <w:bCs/>
                              </w:rPr>
                              <w:t xml:space="preserve">  </w:t>
                            </w:r>
                            <w:r w:rsidR="008111F3" w:rsidRPr="00FD376A">
                              <w:rPr>
                                <w:b/>
                                <w:bCs/>
                              </w:rPr>
                              <w:t>Y</w:t>
                            </w:r>
                            <w:r w:rsidR="008111F3">
                              <w:rPr>
                                <w:b/>
                                <w:bCs/>
                              </w:rPr>
                              <w:t>es</w:t>
                            </w:r>
                            <w:r w:rsidR="008111F3" w:rsidRPr="00FD376A">
                              <w:rPr>
                                <w:b/>
                                <w:bCs/>
                              </w:rPr>
                              <w:t xml:space="preserve"> /</w:t>
                            </w:r>
                            <w:r w:rsidRPr="00FD376A">
                              <w:rPr>
                                <w:b/>
                                <w:bCs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b/>
                                  <w:bCs/>
                                </w:rPr>
                                <w:id w:val="102096964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b/>
                                    <w:bCs/>
                                  </w:rPr>
                                  <w:t>☐</w:t>
                                </w:r>
                              </w:sdtContent>
                            </w:sdt>
                            <w:r w:rsidRPr="00FD376A">
                              <w:rPr>
                                <w:b/>
                                <w:bCs/>
                              </w:rPr>
                              <w:t xml:space="preserve"> N</w:t>
                            </w:r>
                            <w:r>
                              <w:rPr>
                                <w:b/>
                                <w:bCs/>
                              </w:rPr>
                              <w:t>o</w:t>
                            </w:r>
                            <w:r w:rsidRPr="00C71C1A"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6140DA46" wp14:editId="10029F13">
                                  <wp:extent cx="675005" cy="179705"/>
                                  <wp:effectExtent l="0" t="0" r="0" b="0"/>
                                  <wp:docPr id="1153992456" name="Picture 115399245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75005" cy="1797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AFA33B" id="_x0000_s1038" type="#_x0000_t202" style="position:absolute;left:0;text-align:left;margin-left:423.35pt;margin-top:11.7pt;width:105.4pt;height:21.85pt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" filled="f" stroked="f" strokeweight=".5pt">
                <v:textbox>
                  <w:txbxContent>
                    <w:p w14:paraId="643BB2A2" w14:textId="035AF863" w:rsidR="004B2068" w:rsidRPr="00FD376A" w:rsidRDefault="004B2068" w:rsidP="004B2068">
                      <w:pPr>
                        <w:rPr>
                          <w:b/>
                          <w:bCs/>
                        </w:rPr>
                      </w:pPr>
                      <w:r w:rsidRPr="00FD376A">
                        <w:rPr>
                          <w:b/>
                          <w:bCs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  <w:bCs/>
                          </w:rPr>
                          <w:id w:val="-100712750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hint="eastAsia"/>
                              <w:b/>
                              <w:bCs/>
                            </w:rPr>
                            <w:t>☐</w:t>
                          </w:r>
                        </w:sdtContent>
                      </w:sdt>
                      <w:r w:rsidRPr="00FD376A">
                        <w:rPr>
                          <w:b/>
                          <w:bCs/>
                        </w:rPr>
                        <w:t xml:space="preserve">  </w:t>
                      </w:r>
                      <w:r w:rsidR="008111F3" w:rsidRPr="00FD376A">
                        <w:rPr>
                          <w:b/>
                          <w:bCs/>
                        </w:rPr>
                        <w:t>Y</w:t>
                      </w:r>
                      <w:r w:rsidR="008111F3">
                        <w:rPr>
                          <w:b/>
                          <w:bCs/>
                        </w:rPr>
                        <w:t>es</w:t>
                      </w:r>
                      <w:r w:rsidR="008111F3" w:rsidRPr="00FD376A">
                        <w:rPr>
                          <w:b/>
                          <w:bCs/>
                        </w:rPr>
                        <w:t xml:space="preserve"> /</w:t>
                      </w:r>
                      <w:r w:rsidRPr="00FD376A">
                        <w:rPr>
                          <w:b/>
                          <w:bCs/>
                        </w:rPr>
                        <w:t xml:space="preserve">  </w:t>
                      </w:r>
                      <w:sdt>
                        <w:sdtPr>
                          <w:rPr>
                            <w:b/>
                            <w:bCs/>
                          </w:rPr>
                          <w:id w:val="102096964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hint="eastAsia"/>
                              <w:b/>
                              <w:bCs/>
                            </w:rPr>
                            <w:t>☐</w:t>
                          </w:r>
                        </w:sdtContent>
                      </w:sdt>
                      <w:r w:rsidRPr="00FD376A">
                        <w:rPr>
                          <w:b/>
                          <w:bCs/>
                        </w:rPr>
                        <w:t xml:space="preserve"> N</w:t>
                      </w:r>
                      <w:r>
                        <w:rPr>
                          <w:b/>
                          <w:bCs/>
                        </w:rPr>
                        <w:t>o</w:t>
                      </w:r>
                      <w:r w:rsidRPr="00C71C1A"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6140DA46" wp14:editId="10029F13">
                            <wp:extent cx="675005" cy="179705"/>
                            <wp:effectExtent l="0" t="0" r="0" b="0"/>
                            <wp:docPr id="1153992456" name="Picture 115399245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75005" cy="179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B90CD7" w14:textId="59DECDCB" w:rsidR="002369B0" w:rsidRPr="001D543B" w:rsidRDefault="002369B0" w:rsidP="00FD376A">
      <w:pPr>
        <w:pStyle w:val="BodyText"/>
        <w:tabs>
          <w:tab w:val="left" w:pos="5139"/>
        </w:tabs>
        <w:ind w:left="720"/>
      </w:pPr>
      <w:r w:rsidRPr="001D543B">
        <w:t xml:space="preserve">    </w:t>
      </w:r>
    </w:p>
    <w:p w14:paraId="7C1D0A50" w14:textId="3509E865" w:rsidR="00AC7ABF" w:rsidRPr="00831E2A" w:rsidRDefault="004B2068" w:rsidP="00831E2A">
      <w:pPr>
        <w:pStyle w:val="BodyText"/>
        <w:tabs>
          <w:tab w:val="left" w:pos="5139"/>
        </w:tabs>
      </w:pPr>
      <w:r w:rsidRPr="001D543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7EC708FD" wp14:editId="24A03B1B">
                <wp:simplePos x="0" y="0"/>
                <wp:positionH relativeFrom="margin">
                  <wp:posOffset>5387975</wp:posOffset>
                </wp:positionH>
                <wp:positionV relativeFrom="paragraph">
                  <wp:posOffset>132715</wp:posOffset>
                </wp:positionV>
                <wp:extent cx="1338580" cy="277495"/>
                <wp:effectExtent l="0" t="0" r="0" b="0"/>
                <wp:wrapNone/>
                <wp:docPr id="120990570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8580" cy="277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B3B503" w14:textId="496DA781" w:rsidR="004B2068" w:rsidRPr="00FD376A" w:rsidRDefault="004B2068" w:rsidP="004B206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D376A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  <w:bCs/>
                                </w:rPr>
                                <w:id w:val="66744661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b/>
                                    <w:bCs/>
                                  </w:rPr>
                                  <w:t>☐</w:t>
                                </w:r>
                              </w:sdtContent>
                            </w:sdt>
                            <w:r w:rsidRPr="00FD376A">
                              <w:rPr>
                                <w:b/>
                                <w:bCs/>
                              </w:rPr>
                              <w:t xml:space="preserve">  </w:t>
                            </w:r>
                            <w:r w:rsidR="008111F3" w:rsidRPr="00FD376A">
                              <w:rPr>
                                <w:b/>
                                <w:bCs/>
                              </w:rPr>
                              <w:t>Y</w:t>
                            </w:r>
                            <w:r w:rsidR="008111F3">
                              <w:rPr>
                                <w:b/>
                                <w:bCs/>
                              </w:rPr>
                              <w:t>es</w:t>
                            </w:r>
                            <w:r w:rsidR="008111F3" w:rsidRPr="00FD376A">
                              <w:rPr>
                                <w:b/>
                                <w:bCs/>
                              </w:rPr>
                              <w:t xml:space="preserve"> /</w:t>
                            </w:r>
                            <w:r w:rsidRPr="00FD376A">
                              <w:rPr>
                                <w:b/>
                                <w:bCs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b/>
                                  <w:bCs/>
                                </w:rPr>
                                <w:id w:val="161163004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6140A">
                                  <w:rPr>
                                    <w:rFonts w:ascii="MS Gothic" w:eastAsia="MS Gothic" w:hAnsi="MS Gothic" w:hint="eastAsia"/>
                                    <w:b/>
                                    <w:bCs/>
                                  </w:rPr>
                                  <w:t>☐</w:t>
                                </w:r>
                              </w:sdtContent>
                            </w:sdt>
                            <w:r w:rsidRPr="00FD376A">
                              <w:rPr>
                                <w:b/>
                                <w:bCs/>
                              </w:rPr>
                              <w:t xml:space="preserve"> N</w:t>
                            </w:r>
                            <w:r>
                              <w:rPr>
                                <w:b/>
                                <w:bCs/>
                              </w:rPr>
                              <w:t>o</w:t>
                            </w:r>
                            <w:r w:rsidRPr="00C71C1A"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7A340502" wp14:editId="38B12486">
                                  <wp:extent cx="675005" cy="179705"/>
                                  <wp:effectExtent l="0" t="0" r="0" b="0"/>
                                  <wp:docPr id="667438384" name="Picture 66743838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75005" cy="1797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708FD" id="_x0000_s1039" type="#_x0000_t202" style="position:absolute;margin-left:424.25pt;margin-top:10.45pt;width:105.4pt;height:21.85pt;z-index:25173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" filled="f" stroked="f" strokeweight=".5pt">
                <v:textbox>
                  <w:txbxContent>
                    <w:p w14:paraId="25B3B503" w14:textId="496DA781" w:rsidR="004B2068" w:rsidRPr="00FD376A" w:rsidRDefault="004B2068" w:rsidP="004B2068">
                      <w:pPr>
                        <w:rPr>
                          <w:b/>
                          <w:bCs/>
                        </w:rPr>
                      </w:pPr>
                      <w:r w:rsidRPr="00FD376A">
                        <w:rPr>
                          <w:b/>
                          <w:bCs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  <w:bCs/>
                          </w:rPr>
                          <w:id w:val="66744661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hint="eastAsia"/>
                              <w:b/>
                              <w:bCs/>
                            </w:rPr>
                            <w:t>☐</w:t>
                          </w:r>
                        </w:sdtContent>
                      </w:sdt>
                      <w:r w:rsidRPr="00FD376A">
                        <w:rPr>
                          <w:b/>
                          <w:bCs/>
                        </w:rPr>
                        <w:t xml:space="preserve">  </w:t>
                      </w:r>
                      <w:r w:rsidR="008111F3" w:rsidRPr="00FD376A">
                        <w:rPr>
                          <w:b/>
                          <w:bCs/>
                        </w:rPr>
                        <w:t>Y</w:t>
                      </w:r>
                      <w:r w:rsidR="008111F3">
                        <w:rPr>
                          <w:b/>
                          <w:bCs/>
                        </w:rPr>
                        <w:t>es</w:t>
                      </w:r>
                      <w:r w:rsidR="008111F3" w:rsidRPr="00FD376A">
                        <w:rPr>
                          <w:b/>
                          <w:bCs/>
                        </w:rPr>
                        <w:t xml:space="preserve"> /</w:t>
                      </w:r>
                      <w:r w:rsidRPr="00FD376A">
                        <w:rPr>
                          <w:b/>
                          <w:bCs/>
                        </w:rPr>
                        <w:t xml:space="preserve">  </w:t>
                      </w:r>
                      <w:sdt>
                        <w:sdtPr>
                          <w:rPr>
                            <w:b/>
                            <w:bCs/>
                          </w:rPr>
                          <w:id w:val="161163004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96140A">
                            <w:rPr>
                              <w:rFonts w:ascii="MS Gothic" w:eastAsia="MS Gothic" w:hAnsi="MS Gothic" w:hint="eastAsia"/>
                              <w:b/>
                              <w:bCs/>
                            </w:rPr>
                            <w:t>☐</w:t>
                          </w:r>
                        </w:sdtContent>
                      </w:sdt>
                      <w:r w:rsidRPr="00FD376A">
                        <w:rPr>
                          <w:b/>
                          <w:bCs/>
                        </w:rPr>
                        <w:t xml:space="preserve"> N</w:t>
                      </w:r>
                      <w:r>
                        <w:rPr>
                          <w:b/>
                          <w:bCs/>
                        </w:rPr>
                        <w:t>o</w:t>
                      </w:r>
                      <w:r w:rsidRPr="00C71C1A"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7A340502" wp14:editId="38B12486">
                            <wp:extent cx="675005" cy="179705"/>
                            <wp:effectExtent l="0" t="0" r="0" b="0"/>
                            <wp:docPr id="667438384" name="Picture 66743838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75005" cy="179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1F8529D" w14:textId="0B5A8D47" w:rsidR="003D51B7" w:rsidRDefault="00EB1450" w:rsidP="00E1280A">
      <w:pPr>
        <w:pStyle w:val="BodyText"/>
        <w:tabs>
          <w:tab w:val="left" w:pos="5139"/>
        </w:tabs>
        <w:rPr>
          <w:i/>
          <w:iCs/>
        </w:rPr>
      </w:pPr>
      <w:r w:rsidRPr="003934DE">
        <w:rPr>
          <w:i/>
          <w:iCs/>
        </w:rPr>
        <w:t xml:space="preserve">Would you be willing to participate in future research on </w:t>
      </w:r>
      <w:r w:rsidR="00831E2A">
        <w:rPr>
          <w:i/>
          <w:iCs/>
        </w:rPr>
        <w:t>gambling-related</w:t>
      </w:r>
      <w:r w:rsidRPr="003934DE">
        <w:rPr>
          <w:i/>
          <w:iCs/>
        </w:rPr>
        <w:t xml:space="preserve"> issues?</w:t>
      </w:r>
    </w:p>
    <w:p w14:paraId="24B9A4E6" w14:textId="650043E7" w:rsidR="00EB1450" w:rsidRPr="003934DE" w:rsidRDefault="003D51B7" w:rsidP="00E1280A">
      <w:pPr>
        <w:pStyle w:val="BodyText"/>
        <w:tabs>
          <w:tab w:val="left" w:pos="5139"/>
        </w:tabs>
        <w:spacing w:before="120"/>
        <w:rPr>
          <w:i/>
          <w:iCs/>
        </w:rPr>
      </w:pPr>
      <w:r>
        <w:rPr>
          <w:i/>
          <w:iCs/>
        </w:rPr>
        <w:t>If yes, we won’t share your contact information.</w:t>
      </w:r>
      <w:r w:rsidR="00427036">
        <w:rPr>
          <w:i/>
          <w:iCs/>
        </w:rPr>
        <w:t xml:space="preserve"> You would be </w:t>
      </w:r>
      <w:r w:rsidR="0096140A">
        <w:rPr>
          <w:i/>
          <w:iCs/>
        </w:rPr>
        <w:t>permitting us</w:t>
      </w:r>
      <w:r w:rsidR="00427036">
        <w:rPr>
          <w:i/>
          <w:iCs/>
        </w:rPr>
        <w:t xml:space="preserve"> to</w:t>
      </w:r>
      <w:r>
        <w:rPr>
          <w:i/>
          <w:iCs/>
        </w:rPr>
        <w:t xml:space="preserve"> contact you to make you aware</w:t>
      </w:r>
      <w:r w:rsidR="00427036">
        <w:rPr>
          <w:i/>
          <w:iCs/>
        </w:rPr>
        <w:t xml:space="preserve"> of research opportunities</w:t>
      </w:r>
      <w:r w:rsidR="0096140A">
        <w:rPr>
          <w:i/>
          <w:iCs/>
        </w:rPr>
        <w:t>,</w:t>
      </w:r>
      <w:r w:rsidR="00242E6F">
        <w:rPr>
          <w:i/>
          <w:iCs/>
        </w:rPr>
        <w:t xml:space="preserve"> and if</w:t>
      </w:r>
      <w:r w:rsidR="00E1280A">
        <w:rPr>
          <w:i/>
          <w:iCs/>
        </w:rPr>
        <w:t xml:space="preserve"> you were</w:t>
      </w:r>
      <w:r w:rsidR="00242E6F">
        <w:rPr>
          <w:i/>
          <w:iCs/>
        </w:rPr>
        <w:t xml:space="preserve"> interested,</w:t>
      </w:r>
      <w:r>
        <w:rPr>
          <w:i/>
          <w:iCs/>
        </w:rPr>
        <w:t xml:space="preserve"> you would need to take the initiative to contact the researcher</w:t>
      </w:r>
      <w:r w:rsidR="00E1280A">
        <w:rPr>
          <w:i/>
          <w:iCs/>
        </w:rPr>
        <w:t xml:space="preserve"> to learn more and potentially </w:t>
      </w:r>
      <w:r w:rsidR="0096140A">
        <w:rPr>
          <w:i/>
          <w:iCs/>
        </w:rPr>
        <w:t>sign up</w:t>
      </w:r>
      <w:r w:rsidR="00E1280A">
        <w:rPr>
          <w:i/>
          <w:iCs/>
        </w:rPr>
        <w:t xml:space="preserve"> to participate in the project</w:t>
      </w:r>
      <w:r>
        <w:rPr>
          <w:i/>
          <w:iCs/>
        </w:rPr>
        <w:t>.</w:t>
      </w:r>
      <w:r w:rsidR="00427036">
        <w:rPr>
          <w:i/>
          <w:iCs/>
        </w:rPr>
        <w:t xml:space="preserve"> </w:t>
      </w:r>
    </w:p>
    <w:p w14:paraId="79D039C8" w14:textId="5C459C0B" w:rsidR="00EB1450" w:rsidRPr="003934DE" w:rsidRDefault="00EB1450" w:rsidP="008D6946">
      <w:pPr>
        <w:pStyle w:val="BodyText"/>
        <w:tabs>
          <w:tab w:val="left" w:pos="5139"/>
        </w:tabs>
        <w:ind w:right="-270"/>
        <w:rPr>
          <w:i/>
          <w:iCs/>
        </w:rPr>
      </w:pPr>
    </w:p>
    <w:p w14:paraId="6F7A4A9D" w14:textId="7AEAF21E" w:rsidR="00A632F5" w:rsidRPr="001D543B" w:rsidRDefault="004B2068" w:rsidP="00A632F5">
      <w:pPr>
        <w:pStyle w:val="BodyText"/>
        <w:tabs>
          <w:tab w:val="left" w:pos="5139"/>
        </w:tabs>
        <w:jc w:val="center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79430CA9" wp14:editId="0CE98D79">
                <wp:simplePos x="0" y="0"/>
                <wp:positionH relativeFrom="margin">
                  <wp:posOffset>-208280</wp:posOffset>
                </wp:positionH>
                <wp:positionV relativeFrom="paragraph">
                  <wp:posOffset>218440</wp:posOffset>
                </wp:positionV>
                <wp:extent cx="6810375" cy="2133600"/>
                <wp:effectExtent l="0" t="0" r="28575" b="19050"/>
                <wp:wrapNone/>
                <wp:docPr id="145634204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10375" cy="21336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alpha val="5000"/>
                          </a:schemeClr>
                        </a:solidFill>
                        <a:ln w="127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59EED8" id="Rectangle 1" o:spid="_x0000_s1026" style="position:absolute;margin-left:-16.4pt;margin-top:17.2pt;width:536.25pt;height:168pt;z-index:-251615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" fillcolor="#f79646 [3209]" strokecolor="#4f81bd" strokeweight="1pt">
                <v:fill opacity="3341f"/>
                <w10:wrap anchorx="margin"/>
              </v:rect>
            </w:pict>
          </mc:Fallback>
        </mc:AlternateContent>
      </w:r>
      <w:r w:rsidR="00831E2A">
        <w:rPr>
          <w:b/>
          <w:bCs/>
        </w:rPr>
        <w:t>The portion</w:t>
      </w:r>
      <w:r w:rsidR="00A632F5" w:rsidRPr="001D543B">
        <w:rPr>
          <w:b/>
          <w:bCs/>
        </w:rPr>
        <w:t xml:space="preserve"> below is for the provider to </w:t>
      </w:r>
      <w:r w:rsidR="00EB1450" w:rsidRPr="001D543B">
        <w:rPr>
          <w:b/>
          <w:bCs/>
        </w:rPr>
        <w:t>complete.</w:t>
      </w:r>
    </w:p>
    <w:p w14:paraId="47EF75A9" w14:textId="52C6A962" w:rsidR="00A632F5" w:rsidRPr="001D543B" w:rsidRDefault="00323326" w:rsidP="00A632F5">
      <w:pPr>
        <w:pStyle w:val="BodyText"/>
        <w:tabs>
          <w:tab w:val="left" w:pos="5139"/>
        </w:tabs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4016" behindDoc="1" locked="0" layoutInCell="1" allowOverlap="1" wp14:anchorId="40F5D3F4" wp14:editId="4D6491FE">
                <wp:simplePos x="0" y="0"/>
                <wp:positionH relativeFrom="column">
                  <wp:posOffset>857250</wp:posOffset>
                </wp:positionH>
                <wp:positionV relativeFrom="paragraph">
                  <wp:posOffset>132715</wp:posOffset>
                </wp:positionV>
                <wp:extent cx="2360930" cy="280035"/>
                <wp:effectExtent l="0" t="0" r="0" b="5715"/>
                <wp:wrapNone/>
                <wp:docPr id="2811851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800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54B4AA" w14:textId="45BA559F" w:rsidR="004B2068" w:rsidRDefault="004B2068">
                            <w:r w:rsidRPr="001D543B">
                              <w:t>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F5D3F4" id="_x0000_s1040" type="#_x0000_t202" style="position:absolute;left:0;text-align:left;margin-left:67.5pt;margin-top:10.45pt;width:185.9pt;height:22.05pt;z-index:-2515824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" filled="f" stroked="f">
                <v:textbox>
                  <w:txbxContent>
                    <w:p w14:paraId="0254B4AA" w14:textId="45BA559F" w:rsidR="004B2068" w:rsidRDefault="004B2068">
                      <w:r w:rsidRPr="001D543B">
                        <w:t>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7DC4A818" w14:textId="3BEED04A" w:rsidR="0096140A" w:rsidRDefault="00107C38" w:rsidP="00323326">
      <w:pPr>
        <w:pStyle w:val="BodyText"/>
        <w:tabs>
          <w:tab w:val="left" w:pos="3300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6784" behindDoc="1" locked="0" layoutInCell="1" allowOverlap="1" wp14:anchorId="7C992F8D" wp14:editId="57D2142E">
                <wp:simplePos x="0" y="0"/>
                <wp:positionH relativeFrom="margin">
                  <wp:posOffset>5241129</wp:posOffset>
                </wp:positionH>
                <wp:positionV relativeFrom="paragraph">
                  <wp:posOffset>8890</wp:posOffset>
                </wp:positionV>
                <wp:extent cx="1857375" cy="280035"/>
                <wp:effectExtent l="0" t="0" r="0" b="5715"/>
                <wp:wrapNone/>
                <wp:docPr id="17939612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7375" cy="2800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84069" w14:textId="0390B6B8" w:rsidR="006A6D2D" w:rsidRDefault="006A6D2D" w:rsidP="006A6D2D">
                            <w:r w:rsidRPr="001D543B">
                              <w:t>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992F8D" id="_x0000_s1041" type="#_x0000_t202" style="position:absolute;margin-left:412.7pt;margin-top:.7pt;width:146.25pt;height:22.05pt;z-index:-251549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" filled="f" stroked="f">
                <v:textbox>
                  <w:txbxContent>
                    <w:p w14:paraId="17484069" w14:textId="0390B6B8" w:rsidR="006A6D2D" w:rsidRDefault="006A6D2D" w:rsidP="006A6D2D">
                      <w:r w:rsidRPr="001D543B">
                        <w:t>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537B39EB" wp14:editId="7B3F1355">
                <wp:simplePos x="0" y="0"/>
                <wp:positionH relativeFrom="margin">
                  <wp:posOffset>3299346</wp:posOffset>
                </wp:positionH>
                <wp:positionV relativeFrom="paragraph">
                  <wp:posOffset>5421</wp:posOffset>
                </wp:positionV>
                <wp:extent cx="2640842" cy="257175"/>
                <wp:effectExtent l="0" t="0" r="0" b="0"/>
                <wp:wrapNone/>
                <wp:docPr id="1307591542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0842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1AF8A6" w14:textId="0AC30B6C" w:rsidR="006A6D2D" w:rsidRDefault="00323326">
                            <w:r>
                              <w:t>Client PG NET ID#</w:t>
                            </w:r>
                            <w:r w:rsidR="00107C38">
                              <w:t xml:space="preserve">: </w:t>
                            </w:r>
                            <w:r w:rsidR="00107C38" w:rsidRPr="00107C38">
                              <w:t>OR-CLNT</w:t>
                            </w:r>
                            <w:r w:rsidR="00107C38" w:rsidRPr="000B66B1">
                              <w:t>-S</w:t>
                            </w:r>
                            <w:sdt>
                              <w:sdtPr>
                                <w:id w:val="1142001646"/>
                                <w:placeholder>
                                  <w:docPart w:val="5C136F68314D4CDAA06B15A1EE8AF66C"/>
                                </w:placeholder>
                                <w:text/>
                              </w:sdtPr>
                              <w:sdtContent>
                                <w:r w:rsidR="00107C38">
                                  <w:t xml:space="preserve">                           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37B39EB" id="Text Box 21" o:spid="_x0000_s1042" type="#_x0000_t202" style="position:absolute;margin-left:259.8pt;margin-top:.45pt;width:207.95pt;height:20.25pt;z-index:2517678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" filled="f" stroked="f" strokeweight=".5pt">
                <v:textbox>
                  <w:txbxContent>
                    <w:p w14:paraId="481AF8A6" w14:textId="0AC30B6C" w:rsidR="006A6D2D" w:rsidRDefault="00323326">
                      <w:r>
                        <w:t>Client PG NET ID#</w:t>
                      </w:r>
                      <w:r w:rsidR="00107C38">
                        <w:t xml:space="preserve">: </w:t>
                      </w:r>
                      <w:r w:rsidR="00107C38" w:rsidRPr="00107C38">
                        <w:t>OR-CLNT</w:t>
                      </w:r>
                      <w:r w:rsidR="00107C38" w:rsidRPr="000B66B1">
                        <w:t>-S</w:t>
                      </w:r>
                      <w:sdt>
                        <w:sdtPr>
                          <w:id w:val="1142001646"/>
                          <w:placeholder>
                            <w:docPart w:val="5C136F68314D4CDAA06B15A1EE8AF66C"/>
                          </w:placeholder>
                          <w:text/>
                        </w:sdtPr>
                        <w:sdtContent>
                          <w:r w:rsidR="00107C38">
                            <w:t xml:space="preserve">                           </w:t>
                          </w:r>
                        </w:sdtContent>
                      </w:sdt>
                    </w:p>
                  </w:txbxContent>
                </v:textbox>
                <w10:wrap anchorx="margin"/>
              </v:shape>
            </w:pict>
          </mc:Fallback>
        </mc:AlternateContent>
      </w:r>
      <w:r w:rsidR="0096140A">
        <w:t xml:space="preserve">Clinician </w:t>
      </w:r>
      <w:r w:rsidR="007D6E62">
        <w:t>n</w:t>
      </w:r>
      <w:r w:rsidR="0096140A">
        <w:t>ame</w:t>
      </w:r>
    </w:p>
    <w:p w14:paraId="67BF2339" w14:textId="0C4F7278" w:rsidR="0096140A" w:rsidRDefault="005B24B7" w:rsidP="00323326">
      <w:pPr>
        <w:pStyle w:val="BodyText"/>
        <w:tabs>
          <w:tab w:val="left" w:pos="3300"/>
        </w:tabs>
      </w:pPr>
      <w:r w:rsidRPr="009A6F51">
        <w:rPr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83168" behindDoc="0" locked="0" layoutInCell="1" allowOverlap="1" wp14:anchorId="0D4D222A" wp14:editId="44EDB2A8">
                <wp:simplePos x="0" y="0"/>
                <wp:positionH relativeFrom="margin">
                  <wp:align>right</wp:align>
                </wp:positionH>
                <wp:positionV relativeFrom="paragraph">
                  <wp:posOffset>11401</wp:posOffset>
                </wp:positionV>
                <wp:extent cx="3040911" cy="1404620"/>
                <wp:effectExtent l="0" t="0" r="0" b="0"/>
                <wp:wrapNone/>
                <wp:docPr id="1478067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0911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45B572" w14:textId="3673A3A1" w:rsidR="009A6F51" w:rsidRPr="0079498A" w:rsidRDefault="005B24B7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9498A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Make sure to input their </w:t>
                            </w:r>
                            <w:proofErr w:type="spellStart"/>
                            <w:r w:rsidRPr="0079498A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PGNet</w:t>
                            </w:r>
                            <w:proofErr w:type="spellEnd"/>
                            <w:r w:rsidRPr="0079498A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ID, not an agency ID or case number. </w:t>
                            </w:r>
                            <w:proofErr w:type="spellStart"/>
                            <w:r w:rsidRPr="0079498A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PGNet</w:t>
                            </w:r>
                            <w:proofErr w:type="spellEnd"/>
                            <w:r w:rsidRPr="0079498A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 w:rsidRPr="0079498A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ID’s</w:t>
                            </w:r>
                            <w:proofErr w:type="gramEnd"/>
                            <w:r w:rsidRPr="0079498A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begin with OR-CLNT</w:t>
                            </w:r>
                            <w:r w:rsidR="00197AF1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D4D222A" id="_x0000_s1043" type="#_x0000_t202" style="position:absolute;margin-left:188.25pt;margin-top:.9pt;width:239.45pt;height:110.6pt;z-index:25178316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" filled="f" stroked="f">
                <v:textbox style="mso-fit-shape-to-text:t">
                  <w:txbxContent>
                    <w:p w14:paraId="6B45B572" w14:textId="3673A3A1" w:rsidR="009A6F51" w:rsidRPr="0079498A" w:rsidRDefault="005B24B7">
                      <w:pPr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79498A">
                        <w:rPr>
                          <w:i/>
                          <w:iCs/>
                          <w:sz w:val="18"/>
                          <w:szCs w:val="18"/>
                        </w:rPr>
                        <w:t xml:space="preserve">Make sure to input their </w:t>
                      </w:r>
                      <w:proofErr w:type="spellStart"/>
                      <w:r w:rsidRPr="0079498A">
                        <w:rPr>
                          <w:i/>
                          <w:iCs/>
                          <w:sz w:val="18"/>
                          <w:szCs w:val="18"/>
                        </w:rPr>
                        <w:t>PGNet</w:t>
                      </w:r>
                      <w:proofErr w:type="spellEnd"/>
                      <w:r w:rsidRPr="0079498A">
                        <w:rPr>
                          <w:i/>
                          <w:iCs/>
                          <w:sz w:val="18"/>
                          <w:szCs w:val="18"/>
                        </w:rPr>
                        <w:t xml:space="preserve"> ID, not an agency ID or case number. </w:t>
                      </w:r>
                      <w:proofErr w:type="spellStart"/>
                      <w:r w:rsidRPr="0079498A">
                        <w:rPr>
                          <w:i/>
                          <w:iCs/>
                          <w:sz w:val="18"/>
                          <w:szCs w:val="18"/>
                        </w:rPr>
                        <w:t>PGNet</w:t>
                      </w:r>
                      <w:proofErr w:type="spellEnd"/>
                      <w:r w:rsidRPr="0079498A">
                        <w:rPr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 w:rsidRPr="0079498A">
                        <w:rPr>
                          <w:i/>
                          <w:iCs/>
                          <w:sz w:val="18"/>
                          <w:szCs w:val="18"/>
                        </w:rPr>
                        <w:t>ID’s</w:t>
                      </w:r>
                      <w:proofErr w:type="gramEnd"/>
                      <w:r w:rsidRPr="0079498A">
                        <w:rPr>
                          <w:i/>
                          <w:iCs/>
                          <w:sz w:val="18"/>
                          <w:szCs w:val="18"/>
                        </w:rPr>
                        <w:t xml:space="preserve"> begin with OR-CLNT</w:t>
                      </w:r>
                      <w:r w:rsidR="00197AF1">
                        <w:rPr>
                          <w:i/>
                          <w:iCs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6140A">
        <w:rPr>
          <w:noProof/>
        </w:rPr>
        <mc:AlternateContent>
          <mc:Choice Requires="wps">
            <w:drawing>
              <wp:anchor distT="45720" distB="45720" distL="114300" distR="114300" simplePos="0" relativeHeight="251779072" behindDoc="1" locked="0" layoutInCell="1" allowOverlap="1" wp14:anchorId="08265546" wp14:editId="65A72156">
                <wp:simplePos x="0" y="0"/>
                <wp:positionH relativeFrom="column">
                  <wp:posOffset>859155</wp:posOffset>
                </wp:positionH>
                <wp:positionV relativeFrom="paragraph">
                  <wp:posOffset>139228</wp:posOffset>
                </wp:positionV>
                <wp:extent cx="2360930" cy="280035"/>
                <wp:effectExtent l="0" t="0" r="0" b="5715"/>
                <wp:wrapNone/>
                <wp:docPr id="5575747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800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EAA293" w14:textId="77777777" w:rsidR="007D6E62" w:rsidRPr="001D543B" w:rsidRDefault="0096140A" w:rsidP="007D6E62">
                            <w:pPr>
                              <w:pStyle w:val="BodyText"/>
                              <w:tabs>
                                <w:tab w:val="left" w:pos="3300"/>
                              </w:tabs>
                            </w:pPr>
                            <w:r w:rsidRPr="001D543B">
                              <w:t>________________________________</w:t>
                            </w:r>
                            <w:r w:rsidR="007D6E62" w:rsidRPr="001D543B">
                              <w:t>Agency name:</w:t>
                            </w:r>
                            <w:r w:rsidR="007D6E62" w:rsidRPr="00323326">
                              <w:t xml:space="preserve"> </w:t>
                            </w:r>
                            <w:sdt>
                              <w:sdtPr>
                                <w:id w:val="-1517149608"/>
                                <w:text/>
                              </w:sdtPr>
                              <w:sdtEndPr/>
                              <w:sdtContent>
                                <w:r w:rsidR="007D6E62">
                                  <w:t xml:space="preserve">                                                       </w:t>
                                </w:r>
                              </w:sdtContent>
                            </w:sdt>
                            <w:r w:rsidR="007D6E62" w:rsidRPr="001D543B">
                              <w:t xml:space="preserve"> </w:t>
                            </w:r>
                          </w:p>
                          <w:p w14:paraId="5A5F88E9" w14:textId="466BBEB0" w:rsidR="0096140A" w:rsidRDefault="0096140A" w:rsidP="009614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265546" id="_x0000_s1044" type="#_x0000_t202" style="position:absolute;margin-left:67.65pt;margin-top:10.95pt;width:185.9pt;height:22.05pt;z-index:-251537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" filled="f" stroked="f">
                <v:textbox>
                  <w:txbxContent>
                    <w:p w14:paraId="6AEAA293" w14:textId="77777777" w:rsidR="007D6E62" w:rsidRPr="001D543B" w:rsidRDefault="0096140A" w:rsidP="007D6E62">
                      <w:pPr>
                        <w:pStyle w:val="BodyText"/>
                        <w:tabs>
                          <w:tab w:val="left" w:pos="3300"/>
                        </w:tabs>
                      </w:pPr>
                      <w:r w:rsidRPr="001D543B">
                        <w:t>________________________________</w:t>
                      </w:r>
                      <w:r w:rsidR="007D6E62" w:rsidRPr="001D543B">
                        <w:t>Agency name:</w:t>
                      </w:r>
                      <w:r w:rsidR="007D6E62" w:rsidRPr="00323326">
                        <w:t xml:space="preserve"> </w:t>
                      </w:r>
                      <w:sdt>
                        <w:sdtPr>
                          <w:id w:val="-1517149608"/>
                          <w:text/>
                        </w:sdtPr>
                        <w:sdtEndPr/>
                        <w:sdtContent>
                          <w:r w:rsidR="007D6E62">
                            <w:t xml:space="preserve">                                                       </w:t>
                          </w:r>
                        </w:sdtContent>
                      </w:sdt>
                      <w:r w:rsidR="007D6E62" w:rsidRPr="001D543B">
                        <w:t xml:space="preserve"> </w:t>
                      </w:r>
                    </w:p>
                    <w:p w14:paraId="5A5F88E9" w14:textId="466BBEB0" w:rsidR="0096140A" w:rsidRDefault="0096140A" w:rsidP="0096140A"/>
                  </w:txbxContent>
                </v:textbox>
              </v:shape>
            </w:pict>
          </mc:Fallback>
        </mc:AlternateContent>
      </w:r>
    </w:p>
    <w:p w14:paraId="32C05409" w14:textId="0F83B0DF" w:rsidR="00A632F5" w:rsidRPr="001D543B" w:rsidRDefault="00A632F5" w:rsidP="00323326">
      <w:pPr>
        <w:pStyle w:val="BodyText"/>
        <w:tabs>
          <w:tab w:val="left" w:pos="3300"/>
        </w:tabs>
      </w:pPr>
      <w:r w:rsidRPr="001D543B">
        <w:t>Agency name:</w:t>
      </w:r>
      <w:r w:rsidR="00323326" w:rsidRPr="00323326">
        <w:t xml:space="preserve"> </w:t>
      </w:r>
      <w:sdt>
        <w:sdtPr>
          <w:id w:val="1714462334"/>
          <w:placeholder>
            <w:docPart w:val="0D25DCFD9CBD42759F7170DC8187C659"/>
          </w:placeholder>
          <w:text/>
        </w:sdtPr>
        <w:sdtEndPr/>
        <w:sdtContent>
          <w:r w:rsidR="00323326">
            <w:t xml:space="preserve">                                                       </w:t>
          </w:r>
        </w:sdtContent>
      </w:sdt>
      <w:r w:rsidRPr="001D543B">
        <w:t xml:space="preserve"> </w:t>
      </w:r>
    </w:p>
    <w:p w14:paraId="6DDB4FCA" w14:textId="27D75E75" w:rsidR="00A632F5" w:rsidRPr="001D543B" w:rsidRDefault="007D6E62" w:rsidP="00940E8D">
      <w:pPr>
        <w:pStyle w:val="BodyText"/>
        <w:tabs>
          <w:tab w:val="left" w:pos="5139"/>
        </w:tabs>
      </w:pPr>
      <w:r w:rsidRPr="001D543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27468E4B" wp14:editId="0D268A10">
                <wp:simplePos x="0" y="0"/>
                <wp:positionH relativeFrom="margin">
                  <wp:posOffset>797560</wp:posOffset>
                </wp:positionH>
                <wp:positionV relativeFrom="paragraph">
                  <wp:posOffset>123190</wp:posOffset>
                </wp:positionV>
                <wp:extent cx="5638800" cy="368935"/>
                <wp:effectExtent l="0" t="0" r="0" b="0"/>
                <wp:wrapNone/>
                <wp:docPr id="567886190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8800" cy="3689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9629D8" w14:textId="1E8FB008" w:rsidR="007D6E62" w:rsidRPr="007D6E62" w:rsidRDefault="007D6E62" w:rsidP="007D6E62">
                            <w:r w:rsidRPr="007D6E62">
                              <w:t xml:space="preserve"> </w:t>
                            </w:r>
                            <w:sdt>
                              <w:sdtPr>
                                <w:id w:val="-207865383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7D6E62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Pr="007D6E62">
                              <w:t xml:space="preserve">  Gambling</w:t>
                            </w:r>
                            <w:r>
                              <w:tab/>
                              <w:t xml:space="preserve">    </w:t>
                            </w:r>
                            <w:sdt>
                              <w:sdtPr>
                                <w:id w:val="-205761553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7D6E62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Pr="007D6E62">
                              <w:t xml:space="preserve"> Gaming</w:t>
                            </w:r>
                            <w:r>
                              <w:t xml:space="preserve">        </w:t>
                            </w:r>
                            <w:sdt>
                              <w:sdtPr>
                                <w:id w:val="-169776665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7D6E62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Pr="007D6E62">
                              <w:t xml:space="preserve"> Concerned oth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468E4B" id="_x0000_s1045" type="#_x0000_t202" style="position:absolute;margin-left:62.8pt;margin-top:9.7pt;width:444pt;height:29.05pt;z-index:251781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" filled="f" stroked="f" strokeweight=".5pt">
                <v:textbox>
                  <w:txbxContent>
                    <w:p w14:paraId="669629D8" w14:textId="1E8FB008" w:rsidR="007D6E62" w:rsidRPr="007D6E62" w:rsidRDefault="007D6E62" w:rsidP="007D6E62">
                      <w:r w:rsidRPr="007D6E62">
                        <w:t xml:space="preserve"> </w:t>
                      </w:r>
                      <w:sdt>
                        <w:sdtPr>
                          <w:id w:val="-207865383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7D6E62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Pr="007D6E62">
                        <w:t xml:space="preserve">  Gambling</w:t>
                      </w:r>
                      <w:r>
                        <w:tab/>
                        <w:t xml:space="preserve">    </w:t>
                      </w:r>
                      <w:sdt>
                        <w:sdtPr>
                          <w:id w:val="-205761553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7D6E62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Pr="007D6E62">
                        <w:t xml:space="preserve"> Gaming</w:t>
                      </w:r>
                      <w:r>
                        <w:t xml:space="preserve">        </w:t>
                      </w:r>
                      <w:sdt>
                        <w:sdtPr>
                          <w:id w:val="-169776665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7D6E62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Pr="007D6E62">
                        <w:t xml:space="preserve"> Concerned oth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D859FA3" w14:textId="780F2789" w:rsidR="007D6E62" w:rsidRDefault="007D6E62" w:rsidP="00940E8D">
      <w:pPr>
        <w:pStyle w:val="BodyText"/>
        <w:tabs>
          <w:tab w:val="left" w:pos="5139"/>
        </w:tabs>
      </w:pPr>
      <w:r>
        <w:t xml:space="preserve">Client type: </w:t>
      </w:r>
    </w:p>
    <w:p w14:paraId="554DC773" w14:textId="77777777" w:rsidR="007D6E62" w:rsidRDefault="007D6E62" w:rsidP="00940E8D">
      <w:pPr>
        <w:pStyle w:val="BodyText"/>
        <w:tabs>
          <w:tab w:val="left" w:pos="5139"/>
        </w:tabs>
      </w:pPr>
    </w:p>
    <w:p w14:paraId="4E30AC3C" w14:textId="57644A5C" w:rsidR="00A632F5" w:rsidRPr="001D543B" w:rsidRDefault="00A632F5" w:rsidP="00940E8D">
      <w:pPr>
        <w:pStyle w:val="BodyText"/>
        <w:tabs>
          <w:tab w:val="left" w:pos="5139"/>
        </w:tabs>
      </w:pPr>
      <w:r w:rsidRPr="001D543B">
        <w:t xml:space="preserve">Client date of birth (MM/DD/YYYY): </w:t>
      </w:r>
      <w:sdt>
        <w:sdtPr>
          <w:id w:val="709684644"/>
          <w:placeholder>
            <w:docPart w:val="DefaultPlaceholder_-1854013440"/>
          </w:placeholder>
          <w:text/>
        </w:sdtPr>
        <w:sdtEndPr/>
        <w:sdtContent>
          <w:r w:rsidR="006A6D2D">
            <w:t>____/_____/____</w:t>
          </w:r>
        </w:sdtContent>
      </w:sdt>
    </w:p>
    <w:p w14:paraId="2C2E5EEC" w14:textId="305A6A50" w:rsidR="00A632F5" w:rsidRPr="001D543B" w:rsidRDefault="0096140A" w:rsidP="00831E2A">
      <w:pPr>
        <w:pStyle w:val="BodyText"/>
        <w:tabs>
          <w:tab w:val="left" w:pos="5139"/>
        </w:tabs>
      </w:pPr>
      <w:r w:rsidRPr="00544418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69856" behindDoc="0" locked="0" layoutInCell="1" allowOverlap="1" wp14:anchorId="68C29C96" wp14:editId="72A9EEA0">
                <wp:simplePos x="0" y="0"/>
                <wp:positionH relativeFrom="margin">
                  <wp:posOffset>1722120</wp:posOffset>
                </wp:positionH>
                <wp:positionV relativeFrom="paragraph">
                  <wp:posOffset>377190</wp:posOffset>
                </wp:positionV>
                <wp:extent cx="3314700" cy="276225"/>
                <wp:effectExtent l="0" t="0" r="19050" b="28575"/>
                <wp:wrapNone/>
                <wp:docPr id="8048699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276225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97F86F" w14:textId="479A6CB2" w:rsidR="00544418" w:rsidRDefault="00544418">
                            <w:r w:rsidRPr="00544418">
                              <w:t>Once complete, please fax this sheet to 1-503-270-398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29C96" id="_x0000_s1046" type="#_x0000_t202" style="position:absolute;margin-left:135.6pt;margin-top:29.7pt;width:261pt;height:21.75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" fillcolor="#ffc">
                <v:textbox>
                  <w:txbxContent>
                    <w:p w14:paraId="6797F86F" w14:textId="479A6CB2" w:rsidR="00544418" w:rsidRDefault="00544418">
                      <w:r w:rsidRPr="00544418">
                        <w:t>Once complete, please fax this sheet to 1-503-270-398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A632F5" w:rsidRPr="001D543B" w:rsidSect="00182AAC">
      <w:headerReference w:type="default" r:id="rId10"/>
      <w:footerReference w:type="default" r:id="rId11"/>
      <w:headerReference w:type="first" r:id="rId12"/>
      <w:type w:val="continuous"/>
      <w:pgSz w:w="12240" w:h="15840"/>
      <w:pgMar w:top="1008" w:right="1080" w:bottom="72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E47CE0" w14:textId="77777777" w:rsidR="002763EB" w:rsidRDefault="002763EB" w:rsidP="00A632F5">
      <w:r>
        <w:separator/>
      </w:r>
    </w:p>
  </w:endnote>
  <w:endnote w:type="continuationSeparator" w:id="0">
    <w:p w14:paraId="2951F8CF" w14:textId="77777777" w:rsidR="002763EB" w:rsidRDefault="002763EB" w:rsidP="00A63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24B7C6" w14:textId="635F2AFE" w:rsidR="00FA5C76" w:rsidRDefault="00FA5C76" w:rsidP="00FA5C76">
    <w:pPr>
      <w:pStyle w:val="Footer"/>
      <w:jc w:val="center"/>
    </w:pPr>
    <w:r>
      <w:t>Updated July</w:t>
    </w:r>
    <w:r w:rsidR="004032D3">
      <w:t xml:space="preserve"> 202</w:t>
    </w:r>
    <w: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DFAB55" w14:textId="77777777" w:rsidR="002763EB" w:rsidRDefault="002763EB" w:rsidP="00A632F5">
      <w:r>
        <w:separator/>
      </w:r>
    </w:p>
  </w:footnote>
  <w:footnote w:type="continuationSeparator" w:id="0">
    <w:p w14:paraId="17B95854" w14:textId="77777777" w:rsidR="002763EB" w:rsidRDefault="002763EB" w:rsidP="00A63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12352A" w14:textId="690DBFD6" w:rsidR="009844E3" w:rsidRDefault="009844E3" w:rsidP="009844E3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7B87541" wp14:editId="679085EC">
          <wp:simplePos x="0" y="0"/>
          <wp:positionH relativeFrom="column">
            <wp:posOffset>4888230</wp:posOffset>
          </wp:positionH>
          <wp:positionV relativeFrom="paragraph">
            <wp:posOffset>-173355</wp:posOffset>
          </wp:positionV>
          <wp:extent cx="1195070" cy="629285"/>
          <wp:effectExtent l="0" t="0" r="5080" b="0"/>
          <wp:wrapThrough wrapText="bothSides">
            <wp:wrapPolygon edited="0">
              <wp:start x="0" y="0"/>
              <wp:lineTo x="0" y="20924"/>
              <wp:lineTo x="21348" y="20924"/>
              <wp:lineTo x="21348" y="0"/>
              <wp:lineTo x="0" y="0"/>
            </wp:wrapPolygon>
          </wp:wrapThrough>
          <wp:docPr id="910486981" name="Picture 2" descr="Problem Gambling Solutions, Inc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roblem Gambling Solutions, Inc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5070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75CB5" w14:textId="2CBCB69D" w:rsidR="009844E3" w:rsidRDefault="009844E3" w:rsidP="009844E3">
    <w:pPr>
      <w:pStyle w:val="Header"/>
      <w:jc w:val="center"/>
    </w:pPr>
    <w:r>
      <w:rPr>
        <w:noProof/>
      </w:rPr>
      <w:drawing>
        <wp:inline distT="0" distB="0" distL="0" distR="0" wp14:anchorId="64508295" wp14:editId="01E021E1">
          <wp:extent cx="900546" cy="474264"/>
          <wp:effectExtent l="0" t="0" r="0" b="2540"/>
          <wp:docPr id="39790842" name="Picture 1" descr="Problem Gambling Solutions, Inc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roblem Gambling Solutions, Inc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7283" cy="4778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497F90"/>
    <w:multiLevelType w:val="multilevel"/>
    <w:tmpl w:val="DCFC6F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B80647"/>
    <w:multiLevelType w:val="hybridMultilevel"/>
    <w:tmpl w:val="DFCC5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DB5405"/>
    <w:multiLevelType w:val="hybridMultilevel"/>
    <w:tmpl w:val="0DB40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4206C8"/>
    <w:multiLevelType w:val="multilevel"/>
    <w:tmpl w:val="BC2C5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0575F3"/>
    <w:multiLevelType w:val="multilevel"/>
    <w:tmpl w:val="DCFC6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383B80"/>
    <w:multiLevelType w:val="multilevel"/>
    <w:tmpl w:val="DCFC6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591E2D"/>
    <w:multiLevelType w:val="multilevel"/>
    <w:tmpl w:val="DCFC6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1F7D7A"/>
    <w:multiLevelType w:val="multilevel"/>
    <w:tmpl w:val="DCFC6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737A40"/>
    <w:multiLevelType w:val="hybridMultilevel"/>
    <w:tmpl w:val="65A87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2C18A9"/>
    <w:multiLevelType w:val="multilevel"/>
    <w:tmpl w:val="755CD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4E39C6"/>
    <w:multiLevelType w:val="multilevel"/>
    <w:tmpl w:val="4CD02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2854FD"/>
    <w:multiLevelType w:val="multilevel"/>
    <w:tmpl w:val="73981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CF2976"/>
    <w:multiLevelType w:val="hybridMultilevel"/>
    <w:tmpl w:val="8CF62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852ED6"/>
    <w:multiLevelType w:val="multilevel"/>
    <w:tmpl w:val="03D8F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82F17B0"/>
    <w:multiLevelType w:val="hybridMultilevel"/>
    <w:tmpl w:val="6A9C43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570D59"/>
    <w:multiLevelType w:val="multilevel"/>
    <w:tmpl w:val="6A3CE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B101D2E"/>
    <w:multiLevelType w:val="multilevel"/>
    <w:tmpl w:val="DCFC6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6657823">
    <w:abstractNumId w:val="14"/>
  </w:num>
  <w:num w:numId="2" w16cid:durableId="1645042462">
    <w:abstractNumId w:val="8"/>
  </w:num>
  <w:num w:numId="3" w16cid:durableId="1173644170">
    <w:abstractNumId w:val="16"/>
  </w:num>
  <w:num w:numId="4" w16cid:durableId="147675814">
    <w:abstractNumId w:val="12"/>
  </w:num>
  <w:num w:numId="5" w16cid:durableId="594704717">
    <w:abstractNumId w:val="11"/>
  </w:num>
  <w:num w:numId="6" w16cid:durableId="1780948829">
    <w:abstractNumId w:val="9"/>
  </w:num>
  <w:num w:numId="7" w16cid:durableId="1725905369">
    <w:abstractNumId w:val="10"/>
  </w:num>
  <w:num w:numId="8" w16cid:durableId="30737692">
    <w:abstractNumId w:val="15"/>
  </w:num>
  <w:num w:numId="9" w16cid:durableId="363604431">
    <w:abstractNumId w:val="0"/>
  </w:num>
  <w:num w:numId="10" w16cid:durableId="423458592">
    <w:abstractNumId w:val="3"/>
  </w:num>
  <w:num w:numId="11" w16cid:durableId="1745910536">
    <w:abstractNumId w:val="13"/>
  </w:num>
  <w:num w:numId="12" w16cid:durableId="1639139704">
    <w:abstractNumId w:val="5"/>
  </w:num>
  <w:num w:numId="13" w16cid:durableId="2003582948">
    <w:abstractNumId w:val="6"/>
  </w:num>
  <w:num w:numId="14" w16cid:durableId="749615148">
    <w:abstractNumId w:val="4"/>
  </w:num>
  <w:num w:numId="15" w16cid:durableId="207648377">
    <w:abstractNumId w:val="7"/>
  </w:num>
  <w:num w:numId="16" w16cid:durableId="1720938624">
    <w:abstractNumId w:val="2"/>
  </w:num>
  <w:num w:numId="17" w16cid:durableId="8754621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1NDE0tjA3sDCzNDNT0lEKTi0uzszPAykwrAUAIwRN9iwAAAA="/>
  </w:docVars>
  <w:rsids>
    <w:rsidRoot w:val="00A81473"/>
    <w:rsid w:val="0000156A"/>
    <w:rsid w:val="00035ECC"/>
    <w:rsid w:val="00047111"/>
    <w:rsid w:val="000B66B1"/>
    <w:rsid w:val="000B7BB3"/>
    <w:rsid w:val="000E1DBF"/>
    <w:rsid w:val="00107C38"/>
    <w:rsid w:val="0015421F"/>
    <w:rsid w:val="001675FD"/>
    <w:rsid w:val="00182AAC"/>
    <w:rsid w:val="001852E4"/>
    <w:rsid w:val="00197AF1"/>
    <w:rsid w:val="001B0915"/>
    <w:rsid w:val="001D543B"/>
    <w:rsid w:val="001E746E"/>
    <w:rsid w:val="00225BBC"/>
    <w:rsid w:val="002369B0"/>
    <w:rsid w:val="00242E6F"/>
    <w:rsid w:val="00244E1F"/>
    <w:rsid w:val="002763EB"/>
    <w:rsid w:val="002779BC"/>
    <w:rsid w:val="0028649A"/>
    <w:rsid w:val="002B3FCB"/>
    <w:rsid w:val="002C2E5F"/>
    <w:rsid w:val="002D0DAE"/>
    <w:rsid w:val="00323326"/>
    <w:rsid w:val="003405AA"/>
    <w:rsid w:val="003934DE"/>
    <w:rsid w:val="003B574C"/>
    <w:rsid w:val="003D51B7"/>
    <w:rsid w:val="003F2168"/>
    <w:rsid w:val="004032D3"/>
    <w:rsid w:val="00427036"/>
    <w:rsid w:val="00441BD1"/>
    <w:rsid w:val="00471AF1"/>
    <w:rsid w:val="004B2068"/>
    <w:rsid w:val="004E1FDF"/>
    <w:rsid w:val="00544418"/>
    <w:rsid w:val="005679B4"/>
    <w:rsid w:val="005745C8"/>
    <w:rsid w:val="005B24B7"/>
    <w:rsid w:val="0064291C"/>
    <w:rsid w:val="006439D2"/>
    <w:rsid w:val="006513F4"/>
    <w:rsid w:val="00652FCD"/>
    <w:rsid w:val="006907C2"/>
    <w:rsid w:val="006A6D2D"/>
    <w:rsid w:val="006C1299"/>
    <w:rsid w:val="006E0AFC"/>
    <w:rsid w:val="006F38B6"/>
    <w:rsid w:val="00711F83"/>
    <w:rsid w:val="00721A3D"/>
    <w:rsid w:val="0072378D"/>
    <w:rsid w:val="007533D9"/>
    <w:rsid w:val="0076398D"/>
    <w:rsid w:val="00771D16"/>
    <w:rsid w:val="0079498A"/>
    <w:rsid w:val="007A1F4E"/>
    <w:rsid w:val="007A69CC"/>
    <w:rsid w:val="007B060B"/>
    <w:rsid w:val="007D6E62"/>
    <w:rsid w:val="007E3E6F"/>
    <w:rsid w:val="00800098"/>
    <w:rsid w:val="008111F3"/>
    <w:rsid w:val="008259DA"/>
    <w:rsid w:val="00831E2A"/>
    <w:rsid w:val="00845C8F"/>
    <w:rsid w:val="00855F38"/>
    <w:rsid w:val="00892F54"/>
    <w:rsid w:val="0089753A"/>
    <w:rsid w:val="008D4D07"/>
    <w:rsid w:val="008D6946"/>
    <w:rsid w:val="00901D73"/>
    <w:rsid w:val="00940E8D"/>
    <w:rsid w:val="00954F95"/>
    <w:rsid w:val="009558FE"/>
    <w:rsid w:val="0096140A"/>
    <w:rsid w:val="00980CCF"/>
    <w:rsid w:val="009844E3"/>
    <w:rsid w:val="009A6F51"/>
    <w:rsid w:val="00A205ED"/>
    <w:rsid w:val="00A2578E"/>
    <w:rsid w:val="00A27DE8"/>
    <w:rsid w:val="00A632F5"/>
    <w:rsid w:val="00A81473"/>
    <w:rsid w:val="00AC7ABF"/>
    <w:rsid w:val="00AE6B82"/>
    <w:rsid w:val="00B13962"/>
    <w:rsid w:val="00B205E2"/>
    <w:rsid w:val="00B70C8D"/>
    <w:rsid w:val="00BA474B"/>
    <w:rsid w:val="00BC3970"/>
    <w:rsid w:val="00C2600D"/>
    <w:rsid w:val="00C71C1A"/>
    <w:rsid w:val="00CC6350"/>
    <w:rsid w:val="00CC7EAB"/>
    <w:rsid w:val="00D02235"/>
    <w:rsid w:val="00D16533"/>
    <w:rsid w:val="00D34F81"/>
    <w:rsid w:val="00D36FB8"/>
    <w:rsid w:val="00D7774B"/>
    <w:rsid w:val="00DA0884"/>
    <w:rsid w:val="00DE1B19"/>
    <w:rsid w:val="00DF076C"/>
    <w:rsid w:val="00E1280A"/>
    <w:rsid w:val="00E4245F"/>
    <w:rsid w:val="00E513C9"/>
    <w:rsid w:val="00E9526C"/>
    <w:rsid w:val="00EB1450"/>
    <w:rsid w:val="00EC62D0"/>
    <w:rsid w:val="00EF767B"/>
    <w:rsid w:val="00F54DE2"/>
    <w:rsid w:val="00F81FC8"/>
    <w:rsid w:val="00FA5C76"/>
    <w:rsid w:val="00FD376A"/>
    <w:rsid w:val="00FE2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02CA00"/>
  <w15:docId w15:val="{1381CDA3-0E1C-4269-AE55-895FC993C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itle">
    <w:name w:val="Title"/>
    <w:basedOn w:val="Normal"/>
    <w:next w:val="Normal"/>
    <w:link w:val="TitleChar"/>
    <w:uiPriority w:val="10"/>
    <w:qFormat/>
    <w:rsid w:val="0028649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649A"/>
    <w:rPr>
      <w:rFonts w:asciiTheme="majorHAnsi" w:eastAsiaTheme="majorEastAsia" w:hAnsiTheme="majorHAnsi" w:cstheme="majorBidi"/>
      <w:spacing w:val="-10"/>
      <w:kern w:val="28"/>
      <w:sz w:val="56"/>
      <w:szCs w:val="56"/>
      <w:lang w:bidi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649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8649A"/>
    <w:rPr>
      <w:rFonts w:eastAsiaTheme="minorEastAsia"/>
      <w:color w:val="5A5A5A" w:themeColor="text1" w:themeTint="A5"/>
      <w:spacing w:val="15"/>
      <w:lang w:bidi="en-US"/>
    </w:rPr>
  </w:style>
  <w:style w:type="character" w:styleId="PlaceholderText">
    <w:name w:val="Placeholder Text"/>
    <w:basedOn w:val="DefaultParagraphFont"/>
    <w:uiPriority w:val="99"/>
    <w:semiHidden/>
    <w:rsid w:val="002369B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632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32F5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632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32F5"/>
    <w:rPr>
      <w:rFonts w:ascii="Times New Roman" w:eastAsia="Times New Roman" w:hAnsi="Times New Roman" w:cs="Times New Roman"/>
      <w:lang w:bidi="en-US"/>
    </w:rPr>
  </w:style>
  <w:style w:type="paragraph" w:styleId="Revision">
    <w:name w:val="Revision"/>
    <w:hidden/>
    <w:uiPriority w:val="99"/>
    <w:semiHidden/>
    <w:rsid w:val="00E9526C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BC3970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NormalWeb">
    <w:name w:val="Normal (Web)"/>
    <w:basedOn w:val="Normal"/>
    <w:uiPriority w:val="99"/>
    <w:semiHidden/>
    <w:unhideWhenUsed/>
    <w:rsid w:val="00980CCF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styleId="Strong">
    <w:name w:val="Strong"/>
    <w:basedOn w:val="DefaultParagraphFont"/>
    <w:uiPriority w:val="22"/>
    <w:qFormat/>
    <w:rsid w:val="00980C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64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0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34D64-7087-4DBD-93D1-41B04474B57B}"/>
      </w:docPartPr>
      <w:docPartBody>
        <w:p w:rsidR="00A81216" w:rsidRDefault="00F4143E">
          <w:r w:rsidRPr="00ED67C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3B1F7D43CE4C94ACD71DF4BB366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71636-046D-4118-AA35-234E7ABDCCE5}"/>
      </w:docPartPr>
      <w:docPartBody>
        <w:p w:rsidR="00A81216" w:rsidRDefault="00F4143E" w:rsidP="00F4143E">
          <w:pPr>
            <w:pStyle w:val="D43B1F7D43CE4C94ACD71DF4BB36694D"/>
          </w:pPr>
          <w:r w:rsidRPr="00ED67C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EE4BF-0660-4BFA-AB73-6003CDDBE0CA}"/>
      </w:docPartPr>
      <w:docPartBody>
        <w:p w:rsidR="00A81216" w:rsidRDefault="00F4143E">
          <w:r w:rsidRPr="00ED67CD">
            <w:rPr>
              <w:rStyle w:val="PlaceholderText"/>
            </w:rPr>
            <w:t>Click or tap to enter a date.</w:t>
          </w:r>
        </w:p>
      </w:docPartBody>
    </w:docPart>
    <w:docPart>
      <w:docPartPr>
        <w:name w:val="0D25DCFD9CBD42759F7170DC8187C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395F1-4A11-410C-8770-E245F060771B}"/>
      </w:docPartPr>
      <w:docPartBody>
        <w:p w:rsidR="00A81216" w:rsidRDefault="00F4143E" w:rsidP="00F4143E">
          <w:pPr>
            <w:pStyle w:val="0D25DCFD9CBD42759F7170DC8187C659"/>
          </w:pPr>
          <w:r w:rsidRPr="00ED67C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143E"/>
    <w:rsid w:val="00270FF4"/>
    <w:rsid w:val="003F3D60"/>
    <w:rsid w:val="00586145"/>
    <w:rsid w:val="00771D16"/>
    <w:rsid w:val="00892F54"/>
    <w:rsid w:val="00A81216"/>
    <w:rsid w:val="00B70C8D"/>
    <w:rsid w:val="00C15C93"/>
    <w:rsid w:val="00F41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5C93"/>
    <w:rPr>
      <w:color w:val="808080"/>
    </w:rPr>
  </w:style>
  <w:style w:type="paragraph" w:customStyle="1" w:styleId="D43B1F7D43CE4C94ACD71DF4BB36694D">
    <w:name w:val="D43B1F7D43CE4C94ACD71DF4BB36694D"/>
    <w:rsid w:val="00F4143E"/>
  </w:style>
  <w:style w:type="paragraph" w:customStyle="1" w:styleId="0D25DCFD9CBD42759F7170DC8187C659">
    <w:name w:val="0D25DCFD9CBD42759F7170DC8187C659"/>
    <w:rsid w:val="00F4143E"/>
  </w:style>
  <w:style w:type="paragraph" w:customStyle="1" w:styleId="5C136F68314D4CDAA06B15A1EE8AF66C">
    <w:name w:val="5C136F68314D4CDAA06B15A1EE8AF66C"/>
    <w:rsid w:val="00C15C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74845EC19BB14EAA9BEDBE034B2CF8" ma:contentTypeVersion="24" ma:contentTypeDescription="Create a new document." ma:contentTypeScope="" ma:versionID="14024c736007b076008745d9f2a3f31f">
  <xsd:schema xmlns:xsd="http://www.w3.org/2001/XMLSchema" xmlns:xs="http://www.w3.org/2001/XMLSchema" xmlns:p="http://schemas.microsoft.com/office/2006/metadata/properties" xmlns:ns1="http://schemas.microsoft.com/sharepoint/v3" xmlns:ns2="d8ae10b0-b75a-4c9c-ba2f-9f7e27e1f2f9" xmlns:ns3="59da1016-2a1b-4f8a-9768-d7a4932f6f16" targetNamespace="http://schemas.microsoft.com/office/2006/metadata/properties" ma:root="true" ma:fieldsID="bff30fc8266bcf403a3b5f535ae11923" ns1:_="" ns2:_="" ns3:_="">
    <xsd:import namespace="http://schemas.microsoft.com/sharepoint/v3"/>
    <xsd:import namespace="d8ae10b0-b75a-4c9c-ba2f-9f7e27e1f2f9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2:Page" minOccurs="0"/>
                <xsd:element ref="ns2:Category" minOccurs="0"/>
                <xsd:element ref="ns2:Date" minOccurs="0"/>
                <xsd:element ref="ns2:Contract_x0020_Year_x0028_s_x0029_" minOccurs="0"/>
                <xsd:element ref="ns2:Order_x0020_on_x0020_Page" minOccurs="0"/>
                <xsd:element ref="ns3:DocumentExpirationDate" minOccurs="0"/>
                <xsd:element ref="ns2:Meta_x0020_Keywords" minOccurs="0"/>
                <xsd:element ref="ns1:PublishingStartDate" minOccurs="0"/>
                <xsd:element ref="ns1:PublishingExpirationDate" minOccurs="0"/>
                <xsd:element ref="ns2:Meta_x0020_Description" minOccurs="0"/>
                <xsd:element ref="ns3:IACategory" minOccurs="0"/>
                <xsd:element ref="ns3:IATopic" minOccurs="0"/>
                <xsd:element ref="ns3:IASubtopic" minOccurs="0"/>
                <xsd:element ref="ns3:SharedWithUsers" minOccurs="0"/>
                <xsd:element ref="ns1: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  <xsd:element name="URL" ma:index="23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ae10b0-b75a-4c9c-ba2f-9f7e27e1f2f9" elementFormDefault="qualified">
    <xsd:import namespace="http://schemas.microsoft.com/office/2006/documentManagement/types"/>
    <xsd:import namespace="http://schemas.microsoft.com/office/infopath/2007/PartnerControls"/>
    <xsd:element name="Page" ma:index="2" nillable="true" ma:displayName="Page" ma:list="{a5a6ce9b-7d88-4063-9643-99eb56097892}" ma:internalName="Pag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ategory" ma:index="3" nillable="true" ma:displayName="Category" ma:internalName="Category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nnual Report"/>
                    <xsd:enumeration value="Application"/>
                    <xsd:enumeration value="Biennial Implementation Plan"/>
                    <xsd:enumeration value="Billing"/>
                    <xsd:enumeration value="Community Readiness"/>
                    <xsd:enumeration value="Contractual Requirements"/>
                    <xsd:enumeration value="Form"/>
                    <xsd:enumeration value="GPMS"/>
                    <xsd:enumeration value="Guideline"/>
                    <xsd:enumeration value="Helpline"/>
                    <xsd:enumeration value="Impacts of Problem Gambling"/>
                    <xsd:enumeration value="Implementation Plan"/>
                    <xsd:enumeration value="Integration"/>
                    <xsd:enumeration value="Lottery"/>
                    <xsd:enumeration value="Media"/>
                    <xsd:enumeration value="New System"/>
                    <xsd:enumeration value="Parents and Educators"/>
                    <xsd:enumeration value="Professionals"/>
                    <xsd:enumeration value="Public"/>
                    <xsd:enumeration value="Reporting"/>
                    <xsd:enumeration value="Screening Tools"/>
                    <xsd:enumeration value="Service Element"/>
                    <xsd:enumeration value="Service Element - County/CMHP"/>
                    <xsd:enumeration value="Service Element - Non-County"/>
                    <xsd:enumeration value="Site Review"/>
                    <xsd:enumeration value="Stigma"/>
                    <xsd:enumeration value="Technical Assistance"/>
                    <xsd:enumeration value="Toolkits"/>
                    <xsd:enumeration value="Training"/>
                    <xsd:enumeration value="Training for Allies"/>
                    <xsd:enumeration value="Web"/>
                    <xsd:enumeration value="Youth"/>
                    <xsd:enumeration value="Other"/>
                    <xsd:enumeration value="N/A"/>
                  </xsd:restriction>
                </xsd:simpleType>
              </xsd:element>
            </xsd:sequence>
          </xsd:extension>
        </xsd:complexContent>
      </xsd:complexType>
    </xsd:element>
    <xsd:element name="Date" ma:index="4" nillable="true" ma:displayName="Date" ma:description="Add date for website analytics and helpline reports, which display in date order (most recent first)." ma:format="DateOnly" ma:internalName="Date" ma:readOnly="false">
      <xsd:simpleType>
        <xsd:restriction base="dms:DateTime"/>
      </xsd:simpleType>
    </xsd:element>
    <xsd:element name="Contract_x0020_Year_x0028_s_x0029_" ma:index="5" nillable="true" ma:displayName="Contract Year(s)" ma:description="For service elements, enter the contract year(s)." ma:internalName="Contract_x0020_Year_x0028_s_x0029_">
      <xsd:simpleType>
        <xsd:restriction base="dms:Text">
          <xsd:maxLength value="255"/>
        </xsd:restriction>
      </xsd:simpleType>
    </xsd:element>
    <xsd:element name="Order_x0020_on_x0020_Page" ma:index="6" nillable="true" ma:displayName="Order on Page" ma:decimals="0" ma:description="For items needing to be ordered that are not already ordered by issue date, enter the order they should appear on the page." ma:internalName="Order_x0020_on_x0020_Page" ma:readOnly="false" ma:percentage="FALSE">
      <xsd:simpleType>
        <xsd:restriction base="dms:Number"/>
      </xsd:simpleType>
    </xsd:element>
    <xsd:element name="Meta_x0020_Keywords" ma:index="11" nillable="true" ma:displayName="Meta Keywords" ma:hidden="true" ma:internalName="Meta_x0020_Keywords" ma:readOnly="false">
      <xsd:simpleType>
        <xsd:restriction base="dms:Text"/>
      </xsd:simpleType>
    </xsd:element>
    <xsd:element name="Meta_x0020_Description" ma:index="17" nillable="true" ma:displayName="Meta Description" ma:hidden="true" ma:internalName="Meta_x0020_Descrip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DocumentExpirationDate" ma:index="7" nillable="true" ma:displayName="Document Expiration Date" ma:format="DateOnly" ma:internalName="DocumentExpirationDate" ma:readOnly="false">
      <xsd:simpleType>
        <xsd:restriction base="dms:DateTime"/>
      </xsd:simpleType>
    </xsd:element>
    <xsd:element name="IACategory" ma:index="18" nillable="true" ma:displayName="IA Category" ma:default="Programs and Services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9" nillable="true" ma:displayName="IA Topic" ma:default="Programs and Services - Behavioral Health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20" nillable="true" ma:displayName="IA Subtopic" ma:default="Addiction Services - Gambling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>Programs and Services</IACategory>
    <Page xmlns="d8ae10b0-b75a-4c9c-ba2f-9f7e27e1f2f9">
      <Value>11</Value>
      <Value>6</Value>
    </Page>
    <DocumentExpirationDate xmlns="59da1016-2a1b-4f8a-9768-d7a4932f6f16" xsi:nil="true"/>
    <Date xmlns="d8ae10b0-b75a-4c9c-ba2f-9f7e27e1f2f9" xsi:nil="true"/>
    <IATopic xmlns="59da1016-2a1b-4f8a-9768-d7a4932f6f16">Programs and Services - Behavioral Health</IATopic>
    <Category xmlns="d8ae10b0-b75a-4c9c-ba2f-9f7e27e1f2f9"/>
    <Meta_x0020_Keywords xmlns="d8ae10b0-b75a-4c9c-ba2f-9f7e27e1f2f9" xsi:nil="true"/>
    <IASubtopic xmlns="59da1016-2a1b-4f8a-9768-d7a4932f6f16">Addiction Services - Gambling</IASubtopic>
    <URL xmlns="http://schemas.microsoft.com/sharepoint/v3">
      <Url>https://www.oregon.gov/oha/HSD/Problem-Gambling/Documents/Participant Consent_Gambling Treatment Follow-up_Revised August 2025.docx</Url>
      <Description>consent form</Description>
    </URL>
    <Meta_x0020_Description xmlns="d8ae10b0-b75a-4c9c-ba2f-9f7e27e1f2f9" xsi:nil="true"/>
    <PublishingExpirationDate xmlns="http://schemas.microsoft.com/sharepoint/v3" xsi:nil="true"/>
    <PublishingStartDate xmlns="http://schemas.microsoft.com/sharepoint/v3" xsi:nil="true"/>
    <Order_x0020_on_x0020_Page xmlns="d8ae10b0-b75a-4c9c-ba2f-9f7e27e1f2f9" xsi:nil="true"/>
    <Contract_x0020_Year_x0028_s_x0029_ xmlns="d8ae10b0-b75a-4c9c-ba2f-9f7e27e1f2f9" xsi:nil="true"/>
  </documentManagement>
</p:properties>
</file>

<file path=customXml/itemProps1.xml><?xml version="1.0" encoding="utf-8"?>
<ds:datastoreItem xmlns:ds="http://schemas.openxmlformats.org/officeDocument/2006/customXml" ds:itemID="{DF8F9DE0-AC42-48F6-99EA-9D3510C605EC}"/>
</file>

<file path=customXml/itemProps2.xml><?xml version="1.0" encoding="utf-8"?>
<ds:datastoreItem xmlns:ds="http://schemas.openxmlformats.org/officeDocument/2006/customXml" ds:itemID="{A9DF6E90-B641-48C3-B19E-804635E5E3A8}"/>
</file>

<file path=customXml/itemProps3.xml><?xml version="1.0" encoding="utf-8"?>
<ds:datastoreItem xmlns:ds="http://schemas.openxmlformats.org/officeDocument/2006/customXml" ds:itemID="{B9AA38B1-2FF9-4617-AA84-DA2C1441D40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8</TotalTime>
  <Pages>3</Pages>
  <Words>910</Words>
  <Characters>4743</Characters>
  <Application>Microsoft Office Word</Application>
  <DocSecurity>0</DocSecurity>
  <Lines>132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nt form</dc:title>
  <dc:creator>Bo Bernhard</dc:creator>
  <cp:lastModifiedBy>Paige Reohr</cp:lastModifiedBy>
  <cp:revision>15</cp:revision>
  <cp:lastPrinted>2023-05-16T05:23:00Z</cp:lastPrinted>
  <dcterms:created xsi:type="dcterms:W3CDTF">2025-05-16T06:36:00Z</dcterms:created>
  <dcterms:modified xsi:type="dcterms:W3CDTF">2025-08-07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5-16T00:00:00Z</vt:filetime>
  </property>
  <property fmtid="{D5CDD505-2E9C-101B-9397-08002B2CF9AE}" pid="5" name="GrammarlyDocumentId">
    <vt:lpwstr>d1df203a667bc4198efda0b2cecf6319d8931ad709b7f59132d15ae3423ba1c1</vt:lpwstr>
  </property>
  <property fmtid="{D5CDD505-2E9C-101B-9397-08002B2CF9AE}" pid="6" name="ContentTypeId">
    <vt:lpwstr>0x010100C974845EC19BB14EAA9BEDBE034B2CF8</vt:lpwstr>
  </property>
  <property fmtid="{D5CDD505-2E9C-101B-9397-08002B2CF9AE}" pid="7" name="WorkflowChangePath">
    <vt:lpwstr>b3eeb6d4-b69a-4e13-99a9-28cf751abf3c,3;</vt:lpwstr>
  </property>
</Properties>
</file>